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Honours)</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2596862"/>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r>
            <w:rPr>
              <w:rFonts w:hint="eastAsia"/>
            </w:rPr>
            <w:t>XX</w:t>
          </w:r>
          <w:r w:rsidR="00233DFD">
            <w:t>d</w:t>
          </w: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2596863"/>
      <w:r w:rsidRPr="001A4318">
        <w:lastRenderedPageBreak/>
        <w:t>Contents</w:t>
      </w:r>
      <w:bookmarkEnd w:id="2"/>
      <w:bookmarkEnd w:id="1"/>
      <w:bookmarkEnd w:id="4"/>
    </w:p>
    <w:p w14:paraId="1BE7CF62" w14:textId="127D6A8D" w:rsidR="00014A14"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2596862" w:history="1">
        <w:r w:rsidR="00014A14" w:rsidRPr="00B127BD">
          <w:rPr>
            <w:rStyle w:val="ab"/>
          </w:rPr>
          <w:t>Abstract (list what u did in the prj)</w:t>
        </w:r>
        <w:r w:rsidR="00014A14">
          <w:rPr>
            <w:webHidden/>
          </w:rPr>
          <w:tab/>
        </w:r>
        <w:r w:rsidR="00014A14">
          <w:rPr>
            <w:webHidden/>
          </w:rPr>
          <w:fldChar w:fldCharType="begin"/>
        </w:r>
        <w:r w:rsidR="00014A14">
          <w:rPr>
            <w:webHidden/>
          </w:rPr>
          <w:instrText xml:space="preserve"> PAGEREF _Toc192596862 \h </w:instrText>
        </w:r>
        <w:r w:rsidR="00014A14">
          <w:rPr>
            <w:webHidden/>
          </w:rPr>
        </w:r>
        <w:r w:rsidR="00014A14">
          <w:rPr>
            <w:webHidden/>
          </w:rPr>
          <w:fldChar w:fldCharType="separate"/>
        </w:r>
        <w:r w:rsidR="00014A14">
          <w:rPr>
            <w:webHidden/>
          </w:rPr>
          <w:t>i</w:t>
        </w:r>
        <w:r w:rsidR="00014A14">
          <w:rPr>
            <w:webHidden/>
          </w:rPr>
          <w:fldChar w:fldCharType="end"/>
        </w:r>
      </w:hyperlink>
    </w:p>
    <w:p w14:paraId="270BA836" w14:textId="633A0B14" w:rsidR="00014A14" w:rsidRDefault="00014A14">
      <w:pPr>
        <w:pStyle w:val="11"/>
        <w:rPr>
          <w:rFonts w:asciiTheme="minorHAnsi" w:eastAsiaTheme="minorEastAsia" w:hAnsiTheme="minorHAnsi" w:cstheme="minorBidi"/>
          <w:sz w:val="24"/>
          <w:szCs w:val="24"/>
          <w14:ligatures w14:val="standardContextual"/>
        </w:rPr>
      </w:pPr>
      <w:hyperlink w:anchor="_Toc192596863" w:history="1">
        <w:r w:rsidRPr="00B127BD">
          <w:rPr>
            <w:rStyle w:val="ab"/>
          </w:rPr>
          <w:t>Contents</w:t>
        </w:r>
        <w:r>
          <w:rPr>
            <w:webHidden/>
          </w:rPr>
          <w:tab/>
        </w:r>
        <w:r>
          <w:rPr>
            <w:webHidden/>
          </w:rPr>
          <w:fldChar w:fldCharType="begin"/>
        </w:r>
        <w:r>
          <w:rPr>
            <w:webHidden/>
          </w:rPr>
          <w:instrText xml:space="preserve"> PAGEREF _Toc192596863 \h </w:instrText>
        </w:r>
        <w:r>
          <w:rPr>
            <w:webHidden/>
          </w:rPr>
        </w:r>
        <w:r>
          <w:rPr>
            <w:webHidden/>
          </w:rPr>
          <w:fldChar w:fldCharType="separate"/>
        </w:r>
        <w:r>
          <w:rPr>
            <w:webHidden/>
          </w:rPr>
          <w:t>ii</w:t>
        </w:r>
        <w:r>
          <w:rPr>
            <w:webHidden/>
          </w:rPr>
          <w:fldChar w:fldCharType="end"/>
        </w:r>
      </w:hyperlink>
    </w:p>
    <w:p w14:paraId="0540EFA5" w14:textId="35AB4AC1" w:rsidR="00014A14" w:rsidRDefault="00014A14">
      <w:pPr>
        <w:pStyle w:val="11"/>
        <w:rPr>
          <w:rFonts w:asciiTheme="minorHAnsi" w:eastAsiaTheme="minorEastAsia" w:hAnsiTheme="minorHAnsi" w:cstheme="minorBidi"/>
          <w:sz w:val="24"/>
          <w:szCs w:val="24"/>
          <w14:ligatures w14:val="standardContextual"/>
        </w:rPr>
      </w:pPr>
      <w:hyperlink w:anchor="_Toc192596864" w:history="1">
        <w:r w:rsidRPr="00B127BD">
          <w:rPr>
            <w:rStyle w:val="ab"/>
            <w:kern w:val="0"/>
          </w:rPr>
          <w:t>1.</w:t>
        </w:r>
        <w:r>
          <w:rPr>
            <w:rFonts w:asciiTheme="minorHAnsi" w:eastAsiaTheme="minorEastAsia" w:hAnsiTheme="minorHAnsi" w:cstheme="minorBidi"/>
            <w:sz w:val="24"/>
            <w:szCs w:val="24"/>
            <w14:ligatures w14:val="standardContextual"/>
          </w:rPr>
          <w:tab/>
        </w:r>
        <w:r w:rsidRPr="00B127BD">
          <w:rPr>
            <w:rStyle w:val="ab"/>
          </w:rPr>
          <w:t>Introduction (background of the prj)</w:t>
        </w:r>
        <w:r>
          <w:rPr>
            <w:webHidden/>
          </w:rPr>
          <w:tab/>
        </w:r>
        <w:r>
          <w:rPr>
            <w:webHidden/>
          </w:rPr>
          <w:fldChar w:fldCharType="begin"/>
        </w:r>
        <w:r>
          <w:rPr>
            <w:webHidden/>
          </w:rPr>
          <w:instrText xml:space="preserve"> PAGEREF _Toc192596864 \h </w:instrText>
        </w:r>
        <w:r>
          <w:rPr>
            <w:webHidden/>
          </w:rPr>
        </w:r>
        <w:r>
          <w:rPr>
            <w:webHidden/>
          </w:rPr>
          <w:fldChar w:fldCharType="separate"/>
        </w:r>
        <w:r>
          <w:rPr>
            <w:webHidden/>
          </w:rPr>
          <w:t>3</w:t>
        </w:r>
        <w:r>
          <w:rPr>
            <w:webHidden/>
          </w:rPr>
          <w:fldChar w:fldCharType="end"/>
        </w:r>
      </w:hyperlink>
    </w:p>
    <w:p w14:paraId="2736401F" w14:textId="49E28AC5" w:rsidR="00014A14" w:rsidRDefault="00014A14">
      <w:pPr>
        <w:pStyle w:val="21"/>
        <w:rPr>
          <w:rFonts w:asciiTheme="minorHAnsi" w:eastAsiaTheme="minorEastAsia" w:hAnsiTheme="minorHAnsi" w:cstheme="minorBidi"/>
          <w:noProof/>
          <w:szCs w:val="24"/>
          <w14:ligatures w14:val="standardContextual"/>
        </w:rPr>
      </w:pPr>
      <w:hyperlink w:anchor="_Toc192596865" w:history="1">
        <w:r w:rsidRPr="00B127BD">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B127BD">
          <w:rPr>
            <w:rStyle w:val="ab"/>
            <w:noProof/>
          </w:rPr>
          <w:t>Overview</w:t>
        </w:r>
        <w:r>
          <w:rPr>
            <w:noProof/>
            <w:webHidden/>
          </w:rPr>
          <w:tab/>
        </w:r>
        <w:r>
          <w:rPr>
            <w:noProof/>
            <w:webHidden/>
          </w:rPr>
          <w:fldChar w:fldCharType="begin"/>
        </w:r>
        <w:r>
          <w:rPr>
            <w:noProof/>
            <w:webHidden/>
          </w:rPr>
          <w:instrText xml:space="preserve"> PAGEREF _Toc192596865 \h </w:instrText>
        </w:r>
        <w:r>
          <w:rPr>
            <w:noProof/>
            <w:webHidden/>
          </w:rPr>
        </w:r>
        <w:r>
          <w:rPr>
            <w:noProof/>
            <w:webHidden/>
          </w:rPr>
          <w:fldChar w:fldCharType="separate"/>
        </w:r>
        <w:r>
          <w:rPr>
            <w:noProof/>
            <w:webHidden/>
          </w:rPr>
          <w:t>3</w:t>
        </w:r>
        <w:r>
          <w:rPr>
            <w:noProof/>
            <w:webHidden/>
          </w:rPr>
          <w:fldChar w:fldCharType="end"/>
        </w:r>
      </w:hyperlink>
    </w:p>
    <w:p w14:paraId="67469B0F" w14:textId="48B65CEF" w:rsidR="00014A14" w:rsidRDefault="00014A14">
      <w:pPr>
        <w:pStyle w:val="31"/>
        <w:rPr>
          <w:rFonts w:asciiTheme="minorHAnsi" w:eastAsiaTheme="minorEastAsia" w:hAnsiTheme="minorHAnsi" w:cstheme="minorBidi"/>
          <w:noProof/>
          <w:sz w:val="24"/>
          <w:szCs w:val="24"/>
          <w14:ligatures w14:val="standardContextual"/>
        </w:rPr>
      </w:pPr>
      <w:hyperlink w:anchor="_Toc192596866" w:history="1">
        <w:r w:rsidRPr="00B127BD">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B127BD">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2596866 \h </w:instrText>
        </w:r>
        <w:r>
          <w:rPr>
            <w:noProof/>
            <w:webHidden/>
          </w:rPr>
        </w:r>
        <w:r>
          <w:rPr>
            <w:noProof/>
            <w:webHidden/>
          </w:rPr>
          <w:fldChar w:fldCharType="separate"/>
        </w:r>
        <w:r>
          <w:rPr>
            <w:noProof/>
            <w:webHidden/>
          </w:rPr>
          <w:t>3</w:t>
        </w:r>
        <w:r>
          <w:rPr>
            <w:noProof/>
            <w:webHidden/>
          </w:rPr>
          <w:fldChar w:fldCharType="end"/>
        </w:r>
      </w:hyperlink>
    </w:p>
    <w:p w14:paraId="1AB77853" w14:textId="77821238" w:rsidR="00014A14" w:rsidRDefault="00014A14">
      <w:pPr>
        <w:pStyle w:val="31"/>
        <w:rPr>
          <w:rFonts w:asciiTheme="minorHAnsi" w:eastAsiaTheme="minorEastAsia" w:hAnsiTheme="minorHAnsi" w:cstheme="minorBidi"/>
          <w:noProof/>
          <w:sz w:val="24"/>
          <w:szCs w:val="24"/>
          <w14:ligatures w14:val="standardContextual"/>
        </w:rPr>
      </w:pPr>
      <w:hyperlink w:anchor="_Toc192596867" w:history="1">
        <w:r w:rsidRPr="00B127BD">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B127BD">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2596867 \h </w:instrText>
        </w:r>
        <w:r>
          <w:rPr>
            <w:noProof/>
            <w:webHidden/>
          </w:rPr>
        </w:r>
        <w:r>
          <w:rPr>
            <w:noProof/>
            <w:webHidden/>
          </w:rPr>
          <w:fldChar w:fldCharType="separate"/>
        </w:r>
        <w:r>
          <w:rPr>
            <w:noProof/>
            <w:webHidden/>
          </w:rPr>
          <w:t>4</w:t>
        </w:r>
        <w:r>
          <w:rPr>
            <w:noProof/>
            <w:webHidden/>
          </w:rPr>
          <w:fldChar w:fldCharType="end"/>
        </w:r>
      </w:hyperlink>
    </w:p>
    <w:p w14:paraId="0B8FD4E2" w14:textId="2416F720" w:rsidR="00014A14" w:rsidRDefault="00014A14">
      <w:pPr>
        <w:pStyle w:val="11"/>
        <w:rPr>
          <w:rFonts w:asciiTheme="minorHAnsi" w:eastAsiaTheme="minorEastAsia" w:hAnsiTheme="minorHAnsi" w:cstheme="minorBidi"/>
          <w:sz w:val="24"/>
          <w:szCs w:val="24"/>
          <w14:ligatures w14:val="standardContextual"/>
        </w:rPr>
      </w:pPr>
      <w:hyperlink w:anchor="_Toc192596868" w:history="1">
        <w:r w:rsidRPr="00B127BD">
          <w:rPr>
            <w:rStyle w:val="ab"/>
            <w:kern w:val="0"/>
          </w:rPr>
          <w:t>2.</w:t>
        </w:r>
        <w:r>
          <w:rPr>
            <w:rFonts w:asciiTheme="minorHAnsi" w:eastAsiaTheme="minorEastAsia" w:hAnsiTheme="minorHAnsi" w:cstheme="minorBidi"/>
            <w:sz w:val="24"/>
            <w:szCs w:val="24"/>
            <w14:ligatures w14:val="standardContextual"/>
          </w:rPr>
          <w:tab/>
        </w:r>
        <w:r w:rsidRPr="00B127BD">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2596868 \h </w:instrText>
        </w:r>
        <w:r>
          <w:rPr>
            <w:webHidden/>
          </w:rPr>
        </w:r>
        <w:r>
          <w:rPr>
            <w:webHidden/>
          </w:rPr>
          <w:fldChar w:fldCharType="separate"/>
        </w:r>
        <w:r>
          <w:rPr>
            <w:webHidden/>
          </w:rPr>
          <w:t>5</w:t>
        </w:r>
        <w:r>
          <w:rPr>
            <w:webHidden/>
          </w:rPr>
          <w:fldChar w:fldCharType="end"/>
        </w:r>
      </w:hyperlink>
    </w:p>
    <w:p w14:paraId="27E69594" w14:textId="6449D3E5" w:rsidR="00014A14" w:rsidRDefault="00014A14">
      <w:pPr>
        <w:pStyle w:val="11"/>
        <w:rPr>
          <w:rFonts w:asciiTheme="minorHAnsi" w:eastAsiaTheme="minorEastAsia" w:hAnsiTheme="minorHAnsi" w:cstheme="minorBidi"/>
          <w:sz w:val="24"/>
          <w:szCs w:val="24"/>
          <w14:ligatures w14:val="standardContextual"/>
        </w:rPr>
      </w:pPr>
      <w:hyperlink w:anchor="_Toc192596869" w:history="1">
        <w:r w:rsidRPr="00B127BD">
          <w:rPr>
            <w:rStyle w:val="ab"/>
            <w:kern w:val="0"/>
          </w:rPr>
          <w:t>3.</w:t>
        </w:r>
        <w:r>
          <w:rPr>
            <w:rFonts w:asciiTheme="minorHAnsi" w:eastAsiaTheme="minorEastAsia" w:hAnsiTheme="minorHAnsi" w:cstheme="minorBidi"/>
            <w:sz w:val="24"/>
            <w:szCs w:val="24"/>
            <w14:ligatures w14:val="standardContextual"/>
          </w:rPr>
          <w:tab/>
        </w:r>
        <w:r w:rsidRPr="00B127BD">
          <w:rPr>
            <w:rStyle w:val="ab"/>
          </w:rPr>
          <w:t>Methodology</w:t>
        </w:r>
        <w:r>
          <w:rPr>
            <w:webHidden/>
          </w:rPr>
          <w:tab/>
        </w:r>
        <w:r>
          <w:rPr>
            <w:webHidden/>
          </w:rPr>
          <w:fldChar w:fldCharType="begin"/>
        </w:r>
        <w:r>
          <w:rPr>
            <w:webHidden/>
          </w:rPr>
          <w:instrText xml:space="preserve"> PAGEREF _Toc192596869 \h </w:instrText>
        </w:r>
        <w:r>
          <w:rPr>
            <w:webHidden/>
          </w:rPr>
        </w:r>
        <w:r>
          <w:rPr>
            <w:webHidden/>
          </w:rPr>
          <w:fldChar w:fldCharType="separate"/>
        </w:r>
        <w:r>
          <w:rPr>
            <w:webHidden/>
          </w:rPr>
          <w:t>5</w:t>
        </w:r>
        <w:r>
          <w:rPr>
            <w:webHidden/>
          </w:rPr>
          <w:fldChar w:fldCharType="end"/>
        </w:r>
      </w:hyperlink>
    </w:p>
    <w:p w14:paraId="54052070" w14:textId="7E1D3926" w:rsidR="00014A14" w:rsidRDefault="00014A14">
      <w:pPr>
        <w:pStyle w:val="21"/>
        <w:rPr>
          <w:rFonts w:asciiTheme="minorHAnsi" w:eastAsiaTheme="minorEastAsia" w:hAnsiTheme="minorHAnsi" w:cstheme="minorBidi"/>
          <w:noProof/>
          <w:szCs w:val="24"/>
          <w14:ligatures w14:val="standardContextual"/>
        </w:rPr>
      </w:pPr>
      <w:hyperlink w:anchor="_Toc192596870" w:history="1">
        <w:r w:rsidRPr="00B127BD">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B127BD">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2596870 \h </w:instrText>
        </w:r>
        <w:r>
          <w:rPr>
            <w:noProof/>
            <w:webHidden/>
          </w:rPr>
        </w:r>
        <w:r>
          <w:rPr>
            <w:noProof/>
            <w:webHidden/>
          </w:rPr>
          <w:fldChar w:fldCharType="separate"/>
        </w:r>
        <w:r>
          <w:rPr>
            <w:noProof/>
            <w:webHidden/>
          </w:rPr>
          <w:t>5</w:t>
        </w:r>
        <w:r>
          <w:rPr>
            <w:noProof/>
            <w:webHidden/>
          </w:rPr>
          <w:fldChar w:fldCharType="end"/>
        </w:r>
      </w:hyperlink>
    </w:p>
    <w:p w14:paraId="63BA4213" w14:textId="3B998DD6" w:rsidR="00014A14" w:rsidRDefault="00014A14">
      <w:pPr>
        <w:pStyle w:val="11"/>
        <w:rPr>
          <w:rFonts w:asciiTheme="minorHAnsi" w:eastAsiaTheme="minorEastAsia" w:hAnsiTheme="minorHAnsi" w:cstheme="minorBidi"/>
          <w:sz w:val="24"/>
          <w:szCs w:val="24"/>
          <w14:ligatures w14:val="standardContextual"/>
        </w:rPr>
      </w:pPr>
      <w:hyperlink w:anchor="_Toc192596871" w:history="1">
        <w:r w:rsidRPr="00B127BD">
          <w:rPr>
            <w:rStyle w:val="ab"/>
            <w:kern w:val="0"/>
          </w:rPr>
          <w:t>4.</w:t>
        </w:r>
        <w:r>
          <w:rPr>
            <w:rFonts w:asciiTheme="minorHAnsi" w:eastAsiaTheme="minorEastAsia" w:hAnsiTheme="minorHAnsi" w:cstheme="minorBidi"/>
            <w:sz w:val="24"/>
            <w:szCs w:val="24"/>
            <w14:ligatures w14:val="standardContextual"/>
          </w:rPr>
          <w:tab/>
        </w:r>
        <w:r w:rsidRPr="00B127BD">
          <w:rPr>
            <w:rStyle w:val="ab"/>
          </w:rPr>
          <w:t>Dataset</w:t>
        </w:r>
        <w:r>
          <w:rPr>
            <w:webHidden/>
          </w:rPr>
          <w:tab/>
        </w:r>
        <w:r>
          <w:rPr>
            <w:webHidden/>
          </w:rPr>
          <w:fldChar w:fldCharType="begin"/>
        </w:r>
        <w:r>
          <w:rPr>
            <w:webHidden/>
          </w:rPr>
          <w:instrText xml:space="preserve"> PAGEREF _Toc192596871 \h </w:instrText>
        </w:r>
        <w:r>
          <w:rPr>
            <w:webHidden/>
          </w:rPr>
        </w:r>
        <w:r>
          <w:rPr>
            <w:webHidden/>
          </w:rPr>
          <w:fldChar w:fldCharType="separate"/>
        </w:r>
        <w:r>
          <w:rPr>
            <w:webHidden/>
          </w:rPr>
          <w:t>6</w:t>
        </w:r>
        <w:r>
          <w:rPr>
            <w:webHidden/>
          </w:rPr>
          <w:fldChar w:fldCharType="end"/>
        </w:r>
      </w:hyperlink>
    </w:p>
    <w:p w14:paraId="7B85C77D" w14:textId="291969C5" w:rsidR="00014A14" w:rsidRDefault="00014A14">
      <w:pPr>
        <w:pStyle w:val="21"/>
        <w:rPr>
          <w:rFonts w:asciiTheme="minorHAnsi" w:eastAsiaTheme="minorEastAsia" w:hAnsiTheme="minorHAnsi" w:cstheme="minorBidi"/>
          <w:noProof/>
          <w:szCs w:val="24"/>
          <w14:ligatures w14:val="standardContextual"/>
        </w:rPr>
      </w:pPr>
      <w:hyperlink w:anchor="_Toc192596872" w:history="1">
        <w:r w:rsidRPr="00B127BD">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B127BD">
          <w:rPr>
            <w:rStyle w:val="ab"/>
            <w:noProof/>
          </w:rPr>
          <w:t>Pima Indian Diabetes Dataset</w:t>
        </w:r>
        <w:r>
          <w:rPr>
            <w:noProof/>
            <w:webHidden/>
          </w:rPr>
          <w:tab/>
        </w:r>
        <w:r>
          <w:rPr>
            <w:noProof/>
            <w:webHidden/>
          </w:rPr>
          <w:fldChar w:fldCharType="begin"/>
        </w:r>
        <w:r>
          <w:rPr>
            <w:noProof/>
            <w:webHidden/>
          </w:rPr>
          <w:instrText xml:space="preserve"> PAGEREF _Toc192596872 \h </w:instrText>
        </w:r>
        <w:r>
          <w:rPr>
            <w:noProof/>
            <w:webHidden/>
          </w:rPr>
        </w:r>
        <w:r>
          <w:rPr>
            <w:noProof/>
            <w:webHidden/>
          </w:rPr>
          <w:fldChar w:fldCharType="separate"/>
        </w:r>
        <w:r>
          <w:rPr>
            <w:noProof/>
            <w:webHidden/>
          </w:rPr>
          <w:t>6</w:t>
        </w:r>
        <w:r>
          <w:rPr>
            <w:noProof/>
            <w:webHidden/>
          </w:rPr>
          <w:fldChar w:fldCharType="end"/>
        </w:r>
      </w:hyperlink>
    </w:p>
    <w:p w14:paraId="5642F886" w14:textId="22801833" w:rsidR="00014A14" w:rsidRDefault="00014A14">
      <w:pPr>
        <w:pStyle w:val="21"/>
        <w:rPr>
          <w:rFonts w:asciiTheme="minorHAnsi" w:eastAsiaTheme="minorEastAsia" w:hAnsiTheme="minorHAnsi" w:cstheme="minorBidi"/>
          <w:noProof/>
          <w:szCs w:val="24"/>
          <w14:ligatures w14:val="standardContextual"/>
        </w:rPr>
      </w:pPr>
      <w:hyperlink w:anchor="_Toc192596873" w:history="1">
        <w:r w:rsidRPr="00B127BD">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B127BD">
          <w:rPr>
            <w:rStyle w:val="ab"/>
            <w:noProof/>
          </w:rPr>
          <w:t>2013-2014 NHANES Dataset</w:t>
        </w:r>
        <w:r>
          <w:rPr>
            <w:noProof/>
            <w:webHidden/>
          </w:rPr>
          <w:tab/>
        </w:r>
        <w:r>
          <w:rPr>
            <w:noProof/>
            <w:webHidden/>
          </w:rPr>
          <w:fldChar w:fldCharType="begin"/>
        </w:r>
        <w:r>
          <w:rPr>
            <w:noProof/>
            <w:webHidden/>
          </w:rPr>
          <w:instrText xml:space="preserve"> PAGEREF _Toc192596873 \h </w:instrText>
        </w:r>
        <w:r>
          <w:rPr>
            <w:noProof/>
            <w:webHidden/>
          </w:rPr>
        </w:r>
        <w:r>
          <w:rPr>
            <w:noProof/>
            <w:webHidden/>
          </w:rPr>
          <w:fldChar w:fldCharType="separate"/>
        </w:r>
        <w:r>
          <w:rPr>
            <w:noProof/>
            <w:webHidden/>
          </w:rPr>
          <w:t>8</w:t>
        </w:r>
        <w:r>
          <w:rPr>
            <w:noProof/>
            <w:webHidden/>
          </w:rPr>
          <w:fldChar w:fldCharType="end"/>
        </w:r>
      </w:hyperlink>
    </w:p>
    <w:p w14:paraId="62451F18" w14:textId="2147C35B" w:rsidR="00014A14" w:rsidRDefault="00014A14">
      <w:pPr>
        <w:pStyle w:val="11"/>
        <w:rPr>
          <w:rFonts w:asciiTheme="minorHAnsi" w:eastAsiaTheme="minorEastAsia" w:hAnsiTheme="minorHAnsi" w:cstheme="minorBidi"/>
          <w:sz w:val="24"/>
          <w:szCs w:val="24"/>
          <w14:ligatures w14:val="standardContextual"/>
        </w:rPr>
      </w:pPr>
      <w:hyperlink w:anchor="_Toc192596874" w:history="1">
        <w:r w:rsidRPr="00B127BD">
          <w:rPr>
            <w:rStyle w:val="ab"/>
            <w:kern w:val="0"/>
          </w:rPr>
          <w:t>5.</w:t>
        </w:r>
        <w:r>
          <w:rPr>
            <w:rFonts w:asciiTheme="minorHAnsi" w:eastAsiaTheme="minorEastAsia" w:hAnsiTheme="minorHAnsi" w:cstheme="minorBidi"/>
            <w:sz w:val="24"/>
            <w:szCs w:val="24"/>
            <w14:ligatures w14:val="standardContextual"/>
          </w:rPr>
          <w:tab/>
        </w:r>
        <w:r w:rsidRPr="00B127BD">
          <w:rPr>
            <w:rStyle w:val="ab"/>
          </w:rPr>
          <w:t>Experiment</w:t>
        </w:r>
        <w:r>
          <w:rPr>
            <w:webHidden/>
          </w:rPr>
          <w:tab/>
        </w:r>
        <w:r>
          <w:rPr>
            <w:webHidden/>
          </w:rPr>
          <w:fldChar w:fldCharType="begin"/>
        </w:r>
        <w:r>
          <w:rPr>
            <w:webHidden/>
          </w:rPr>
          <w:instrText xml:space="preserve"> PAGEREF _Toc192596874 \h </w:instrText>
        </w:r>
        <w:r>
          <w:rPr>
            <w:webHidden/>
          </w:rPr>
        </w:r>
        <w:r>
          <w:rPr>
            <w:webHidden/>
          </w:rPr>
          <w:fldChar w:fldCharType="separate"/>
        </w:r>
        <w:r>
          <w:rPr>
            <w:webHidden/>
          </w:rPr>
          <w:t>10</w:t>
        </w:r>
        <w:r>
          <w:rPr>
            <w:webHidden/>
          </w:rPr>
          <w:fldChar w:fldCharType="end"/>
        </w:r>
      </w:hyperlink>
    </w:p>
    <w:p w14:paraId="10C6C393" w14:textId="736F18D4" w:rsidR="00014A14" w:rsidRDefault="00014A14">
      <w:pPr>
        <w:pStyle w:val="21"/>
        <w:rPr>
          <w:rFonts w:asciiTheme="minorHAnsi" w:eastAsiaTheme="minorEastAsia" w:hAnsiTheme="minorHAnsi" w:cstheme="minorBidi"/>
          <w:noProof/>
          <w:szCs w:val="24"/>
          <w14:ligatures w14:val="standardContextual"/>
        </w:rPr>
      </w:pPr>
      <w:hyperlink w:anchor="_Toc192596875" w:history="1">
        <w:r w:rsidRPr="00B127BD">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B127BD">
          <w:rPr>
            <w:rStyle w:val="ab"/>
            <w:noProof/>
          </w:rPr>
          <w:t>Data Preprocessing on Pima Indian Diabetes dataset:</w:t>
        </w:r>
        <w:r>
          <w:rPr>
            <w:noProof/>
            <w:webHidden/>
          </w:rPr>
          <w:tab/>
        </w:r>
        <w:r>
          <w:rPr>
            <w:noProof/>
            <w:webHidden/>
          </w:rPr>
          <w:fldChar w:fldCharType="begin"/>
        </w:r>
        <w:r>
          <w:rPr>
            <w:noProof/>
            <w:webHidden/>
          </w:rPr>
          <w:instrText xml:space="preserve"> PAGEREF _Toc192596875 \h </w:instrText>
        </w:r>
        <w:r>
          <w:rPr>
            <w:noProof/>
            <w:webHidden/>
          </w:rPr>
        </w:r>
        <w:r>
          <w:rPr>
            <w:noProof/>
            <w:webHidden/>
          </w:rPr>
          <w:fldChar w:fldCharType="separate"/>
        </w:r>
        <w:r>
          <w:rPr>
            <w:noProof/>
            <w:webHidden/>
          </w:rPr>
          <w:t>10</w:t>
        </w:r>
        <w:r>
          <w:rPr>
            <w:noProof/>
            <w:webHidden/>
          </w:rPr>
          <w:fldChar w:fldCharType="end"/>
        </w:r>
      </w:hyperlink>
    </w:p>
    <w:p w14:paraId="34498870" w14:textId="75990C66" w:rsidR="00014A14" w:rsidRDefault="00014A14">
      <w:pPr>
        <w:pStyle w:val="21"/>
        <w:rPr>
          <w:rFonts w:asciiTheme="minorHAnsi" w:eastAsiaTheme="minorEastAsia" w:hAnsiTheme="minorHAnsi" w:cstheme="minorBidi"/>
          <w:noProof/>
          <w:szCs w:val="24"/>
          <w14:ligatures w14:val="standardContextual"/>
        </w:rPr>
      </w:pPr>
      <w:hyperlink w:anchor="_Toc192596876" w:history="1">
        <w:r w:rsidRPr="00B127BD">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B127BD">
          <w:rPr>
            <w:rStyle w:val="ab"/>
            <w:noProof/>
          </w:rPr>
          <w:t>Data Preprocessing on NHANES dataset:</w:t>
        </w:r>
        <w:r>
          <w:rPr>
            <w:noProof/>
            <w:webHidden/>
          </w:rPr>
          <w:tab/>
        </w:r>
        <w:r>
          <w:rPr>
            <w:noProof/>
            <w:webHidden/>
          </w:rPr>
          <w:fldChar w:fldCharType="begin"/>
        </w:r>
        <w:r>
          <w:rPr>
            <w:noProof/>
            <w:webHidden/>
          </w:rPr>
          <w:instrText xml:space="preserve"> PAGEREF _Toc192596876 \h </w:instrText>
        </w:r>
        <w:r>
          <w:rPr>
            <w:noProof/>
            <w:webHidden/>
          </w:rPr>
        </w:r>
        <w:r>
          <w:rPr>
            <w:noProof/>
            <w:webHidden/>
          </w:rPr>
          <w:fldChar w:fldCharType="separate"/>
        </w:r>
        <w:r>
          <w:rPr>
            <w:noProof/>
            <w:webHidden/>
          </w:rPr>
          <w:t>11</w:t>
        </w:r>
        <w:r>
          <w:rPr>
            <w:noProof/>
            <w:webHidden/>
          </w:rPr>
          <w:fldChar w:fldCharType="end"/>
        </w:r>
      </w:hyperlink>
    </w:p>
    <w:p w14:paraId="040406B6" w14:textId="177BDBF8" w:rsidR="00014A14" w:rsidRDefault="00014A14">
      <w:pPr>
        <w:pStyle w:val="11"/>
        <w:rPr>
          <w:rFonts w:asciiTheme="minorHAnsi" w:eastAsiaTheme="minorEastAsia" w:hAnsiTheme="minorHAnsi" w:cstheme="minorBidi"/>
          <w:sz w:val="24"/>
          <w:szCs w:val="24"/>
          <w14:ligatures w14:val="standardContextual"/>
        </w:rPr>
      </w:pPr>
      <w:hyperlink w:anchor="_Toc192596877" w:history="1">
        <w:r w:rsidRPr="00B127BD">
          <w:rPr>
            <w:rStyle w:val="ab"/>
            <w:kern w:val="0"/>
          </w:rPr>
          <w:t>6.</w:t>
        </w:r>
        <w:r>
          <w:rPr>
            <w:rFonts w:asciiTheme="minorHAnsi" w:eastAsiaTheme="minorEastAsia" w:hAnsiTheme="minorHAnsi" w:cstheme="minorBidi"/>
            <w:sz w:val="24"/>
            <w:szCs w:val="24"/>
            <w14:ligatures w14:val="standardContextual"/>
          </w:rPr>
          <w:tab/>
        </w:r>
        <w:r w:rsidRPr="00B127BD">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2596877 \h </w:instrText>
        </w:r>
        <w:r>
          <w:rPr>
            <w:webHidden/>
          </w:rPr>
        </w:r>
        <w:r>
          <w:rPr>
            <w:webHidden/>
          </w:rPr>
          <w:fldChar w:fldCharType="separate"/>
        </w:r>
        <w:r>
          <w:rPr>
            <w:webHidden/>
          </w:rPr>
          <w:t>12</w:t>
        </w:r>
        <w:r>
          <w:rPr>
            <w:webHidden/>
          </w:rPr>
          <w:fldChar w:fldCharType="end"/>
        </w:r>
      </w:hyperlink>
    </w:p>
    <w:p w14:paraId="29821550" w14:textId="759C0E82" w:rsidR="00014A14" w:rsidRDefault="00014A14">
      <w:pPr>
        <w:pStyle w:val="11"/>
        <w:rPr>
          <w:rFonts w:asciiTheme="minorHAnsi" w:eastAsiaTheme="minorEastAsia" w:hAnsiTheme="minorHAnsi" w:cstheme="minorBidi"/>
          <w:sz w:val="24"/>
          <w:szCs w:val="24"/>
          <w14:ligatures w14:val="standardContextual"/>
        </w:rPr>
      </w:pPr>
      <w:hyperlink w:anchor="_Toc192596878" w:history="1">
        <w:r w:rsidRPr="00B127BD">
          <w:rPr>
            <w:rStyle w:val="ab"/>
            <w:kern w:val="0"/>
          </w:rPr>
          <w:t>7.</w:t>
        </w:r>
        <w:r>
          <w:rPr>
            <w:rFonts w:asciiTheme="minorHAnsi" w:eastAsiaTheme="minorEastAsia" w:hAnsiTheme="minorHAnsi" w:cstheme="minorBidi"/>
            <w:sz w:val="24"/>
            <w:szCs w:val="24"/>
            <w14:ligatures w14:val="standardContextual"/>
          </w:rPr>
          <w:tab/>
        </w:r>
        <w:r w:rsidRPr="00B127BD">
          <w:rPr>
            <w:rStyle w:val="ab"/>
          </w:rPr>
          <w:t>Discussion (what u find/observe in the experiment)</w:t>
        </w:r>
        <w:r>
          <w:rPr>
            <w:webHidden/>
          </w:rPr>
          <w:tab/>
        </w:r>
        <w:r>
          <w:rPr>
            <w:webHidden/>
          </w:rPr>
          <w:fldChar w:fldCharType="begin"/>
        </w:r>
        <w:r>
          <w:rPr>
            <w:webHidden/>
          </w:rPr>
          <w:instrText xml:space="preserve"> PAGEREF _Toc192596878 \h </w:instrText>
        </w:r>
        <w:r>
          <w:rPr>
            <w:webHidden/>
          </w:rPr>
        </w:r>
        <w:r>
          <w:rPr>
            <w:webHidden/>
          </w:rPr>
          <w:fldChar w:fldCharType="separate"/>
        </w:r>
        <w:r>
          <w:rPr>
            <w:webHidden/>
          </w:rPr>
          <w:t>12</w:t>
        </w:r>
        <w:r>
          <w:rPr>
            <w:webHidden/>
          </w:rPr>
          <w:fldChar w:fldCharType="end"/>
        </w:r>
      </w:hyperlink>
    </w:p>
    <w:p w14:paraId="7E786371" w14:textId="22126A42" w:rsidR="00014A14" w:rsidRDefault="00014A14">
      <w:pPr>
        <w:pStyle w:val="11"/>
        <w:rPr>
          <w:rFonts w:asciiTheme="minorHAnsi" w:eastAsiaTheme="minorEastAsia" w:hAnsiTheme="minorHAnsi" w:cstheme="minorBidi"/>
          <w:sz w:val="24"/>
          <w:szCs w:val="24"/>
          <w14:ligatures w14:val="standardContextual"/>
        </w:rPr>
      </w:pPr>
      <w:hyperlink w:anchor="_Toc192596879" w:history="1">
        <w:r w:rsidRPr="00B127BD">
          <w:rPr>
            <w:rStyle w:val="ab"/>
            <w:kern w:val="0"/>
          </w:rPr>
          <w:t>8.</w:t>
        </w:r>
        <w:r>
          <w:rPr>
            <w:rFonts w:asciiTheme="minorHAnsi" w:eastAsiaTheme="minorEastAsia" w:hAnsiTheme="minorHAnsi" w:cstheme="minorBidi"/>
            <w:sz w:val="24"/>
            <w:szCs w:val="24"/>
            <w14:ligatures w14:val="standardContextual"/>
          </w:rPr>
          <w:tab/>
        </w:r>
        <w:r w:rsidRPr="00B127BD">
          <w:rPr>
            <w:rStyle w:val="ab"/>
          </w:rPr>
          <w:t>Conclusion (summarize what u achieved in the prj &amp; any improvements / future work)</w:t>
        </w:r>
        <w:r>
          <w:rPr>
            <w:webHidden/>
          </w:rPr>
          <w:tab/>
        </w:r>
        <w:r>
          <w:rPr>
            <w:webHidden/>
          </w:rPr>
          <w:fldChar w:fldCharType="begin"/>
        </w:r>
        <w:r>
          <w:rPr>
            <w:webHidden/>
          </w:rPr>
          <w:instrText xml:space="preserve"> PAGEREF _Toc192596879 \h </w:instrText>
        </w:r>
        <w:r>
          <w:rPr>
            <w:webHidden/>
          </w:rPr>
        </w:r>
        <w:r>
          <w:rPr>
            <w:webHidden/>
          </w:rPr>
          <w:fldChar w:fldCharType="separate"/>
        </w:r>
        <w:r>
          <w:rPr>
            <w:webHidden/>
          </w:rPr>
          <w:t>12</w:t>
        </w:r>
        <w:r>
          <w:rPr>
            <w:webHidden/>
          </w:rPr>
          <w:fldChar w:fldCharType="end"/>
        </w:r>
      </w:hyperlink>
    </w:p>
    <w:p w14:paraId="6B8BEDE5" w14:textId="1623FF83" w:rsidR="00014A14" w:rsidRDefault="00014A14">
      <w:pPr>
        <w:pStyle w:val="11"/>
        <w:rPr>
          <w:rFonts w:asciiTheme="minorHAnsi" w:eastAsiaTheme="minorEastAsia" w:hAnsiTheme="minorHAnsi" w:cstheme="minorBidi"/>
          <w:sz w:val="24"/>
          <w:szCs w:val="24"/>
          <w14:ligatures w14:val="standardContextual"/>
        </w:rPr>
      </w:pPr>
      <w:hyperlink w:anchor="_Toc192596880" w:history="1">
        <w:r w:rsidRPr="00B127BD">
          <w:rPr>
            <w:rStyle w:val="ab"/>
          </w:rPr>
          <w:t>References</w:t>
        </w:r>
        <w:r>
          <w:rPr>
            <w:webHidden/>
          </w:rPr>
          <w:tab/>
        </w:r>
        <w:r>
          <w:rPr>
            <w:webHidden/>
          </w:rPr>
          <w:fldChar w:fldCharType="begin"/>
        </w:r>
        <w:r>
          <w:rPr>
            <w:webHidden/>
          </w:rPr>
          <w:instrText xml:space="preserve"> PAGEREF _Toc192596880 \h </w:instrText>
        </w:r>
        <w:r>
          <w:rPr>
            <w:webHidden/>
          </w:rPr>
        </w:r>
        <w:r>
          <w:rPr>
            <w:webHidden/>
          </w:rPr>
          <w:fldChar w:fldCharType="separate"/>
        </w:r>
        <w:r>
          <w:rPr>
            <w:webHidden/>
          </w:rPr>
          <w:t>13</w:t>
        </w:r>
        <w:r>
          <w:rPr>
            <w:webHidden/>
          </w:rPr>
          <w:fldChar w:fldCharType="end"/>
        </w:r>
      </w:hyperlink>
    </w:p>
    <w:p w14:paraId="7232502B" w14:textId="45874F10" w:rsidR="00014A14" w:rsidRDefault="00014A14">
      <w:pPr>
        <w:pStyle w:val="11"/>
        <w:rPr>
          <w:rFonts w:asciiTheme="minorHAnsi" w:eastAsiaTheme="minorEastAsia" w:hAnsiTheme="minorHAnsi" w:cstheme="minorBidi"/>
          <w:sz w:val="24"/>
          <w:szCs w:val="24"/>
          <w14:ligatures w14:val="standardContextual"/>
        </w:rPr>
      </w:pPr>
      <w:hyperlink w:anchor="_Toc192596881" w:history="1">
        <w:r w:rsidRPr="00B127BD">
          <w:rPr>
            <w:rStyle w:val="ab"/>
          </w:rPr>
          <w:t>Appendices</w:t>
        </w:r>
        <w:r>
          <w:rPr>
            <w:webHidden/>
          </w:rPr>
          <w:tab/>
        </w:r>
        <w:r>
          <w:rPr>
            <w:webHidden/>
          </w:rPr>
          <w:fldChar w:fldCharType="begin"/>
        </w:r>
        <w:r>
          <w:rPr>
            <w:webHidden/>
          </w:rPr>
          <w:instrText xml:space="preserve"> PAGEREF _Toc192596881 \h </w:instrText>
        </w:r>
        <w:r>
          <w:rPr>
            <w:webHidden/>
          </w:rPr>
        </w:r>
        <w:r>
          <w:rPr>
            <w:webHidden/>
          </w:rPr>
          <w:fldChar w:fldCharType="separate"/>
        </w:r>
        <w:r>
          <w:rPr>
            <w:webHidden/>
          </w:rPr>
          <w:t>14</w:t>
        </w:r>
        <w:r>
          <w:rPr>
            <w:webHidden/>
          </w:rPr>
          <w:fldChar w:fldCharType="end"/>
        </w:r>
      </w:hyperlink>
    </w:p>
    <w:p w14:paraId="0F3A63B5" w14:textId="32400014" w:rsidR="00014A14" w:rsidRDefault="00014A14">
      <w:pPr>
        <w:pStyle w:val="21"/>
        <w:rPr>
          <w:rFonts w:asciiTheme="minorHAnsi" w:eastAsiaTheme="minorEastAsia" w:hAnsiTheme="minorHAnsi" w:cstheme="minorBidi"/>
          <w:noProof/>
          <w:szCs w:val="24"/>
          <w14:ligatures w14:val="standardContextual"/>
        </w:rPr>
      </w:pPr>
      <w:hyperlink w:anchor="_Toc192596882" w:history="1">
        <w:r w:rsidRPr="00B127BD">
          <w:rPr>
            <w:rStyle w:val="ab"/>
            <w:noProof/>
          </w:rPr>
          <w:t>Appendix 1: Pima Indian Diabetes dataset</w:t>
        </w:r>
        <w:r>
          <w:rPr>
            <w:noProof/>
            <w:webHidden/>
          </w:rPr>
          <w:tab/>
        </w:r>
        <w:r>
          <w:rPr>
            <w:noProof/>
            <w:webHidden/>
          </w:rPr>
          <w:fldChar w:fldCharType="begin"/>
        </w:r>
        <w:r>
          <w:rPr>
            <w:noProof/>
            <w:webHidden/>
          </w:rPr>
          <w:instrText xml:space="preserve"> PAGEREF _Toc192596882 \h </w:instrText>
        </w:r>
        <w:r>
          <w:rPr>
            <w:noProof/>
            <w:webHidden/>
          </w:rPr>
        </w:r>
        <w:r>
          <w:rPr>
            <w:noProof/>
            <w:webHidden/>
          </w:rPr>
          <w:fldChar w:fldCharType="separate"/>
        </w:r>
        <w:r>
          <w:rPr>
            <w:noProof/>
            <w:webHidden/>
          </w:rPr>
          <w:t>14</w:t>
        </w:r>
        <w:r>
          <w:rPr>
            <w:noProof/>
            <w:webHidden/>
          </w:rPr>
          <w:fldChar w:fldCharType="end"/>
        </w:r>
      </w:hyperlink>
    </w:p>
    <w:p w14:paraId="4E0FC163" w14:textId="4BC7BB5F" w:rsidR="00014A14" w:rsidRDefault="00014A14">
      <w:pPr>
        <w:pStyle w:val="21"/>
        <w:rPr>
          <w:rFonts w:asciiTheme="minorHAnsi" w:eastAsiaTheme="minorEastAsia" w:hAnsiTheme="minorHAnsi" w:cstheme="minorBidi"/>
          <w:noProof/>
          <w:szCs w:val="24"/>
          <w14:ligatures w14:val="standardContextual"/>
        </w:rPr>
      </w:pPr>
      <w:hyperlink w:anchor="_Toc192596883" w:history="1">
        <w:r w:rsidRPr="00B127BD">
          <w:rPr>
            <w:rStyle w:val="ab"/>
            <w:noProof/>
          </w:rPr>
          <w:t>Appendix 2: 2013-2014 NHANES dataset</w:t>
        </w:r>
        <w:r>
          <w:rPr>
            <w:noProof/>
            <w:webHidden/>
          </w:rPr>
          <w:tab/>
        </w:r>
        <w:r>
          <w:rPr>
            <w:noProof/>
            <w:webHidden/>
          </w:rPr>
          <w:fldChar w:fldCharType="begin"/>
        </w:r>
        <w:r>
          <w:rPr>
            <w:noProof/>
            <w:webHidden/>
          </w:rPr>
          <w:instrText xml:space="preserve"> PAGEREF _Toc192596883 \h </w:instrText>
        </w:r>
        <w:r>
          <w:rPr>
            <w:noProof/>
            <w:webHidden/>
          </w:rPr>
        </w:r>
        <w:r>
          <w:rPr>
            <w:noProof/>
            <w:webHidden/>
          </w:rPr>
          <w:fldChar w:fldCharType="separate"/>
        </w:r>
        <w:r>
          <w:rPr>
            <w:noProof/>
            <w:webHidden/>
          </w:rPr>
          <w:t>14</w:t>
        </w:r>
        <w:r>
          <w:rPr>
            <w:noProof/>
            <w:webHidden/>
          </w:rPr>
          <w:fldChar w:fldCharType="end"/>
        </w:r>
      </w:hyperlink>
    </w:p>
    <w:p w14:paraId="3FE3D7CF" w14:textId="4D7ADA5E"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SkinThickness”</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32FCD5DE" w:rsidR="00A85AB7" w:rsidRPr="00FB5575" w:rsidRDefault="00CF48DD" w:rsidP="00FB5575">
      <w:pPr>
        <w:pStyle w:val="1"/>
        <w:tabs>
          <w:tab w:val="left" w:pos="360"/>
        </w:tabs>
        <w:spacing w:before="0" w:after="0"/>
        <w:rPr>
          <w:sz w:val="28"/>
          <w:szCs w:val="36"/>
        </w:rPr>
      </w:pPr>
      <w:bookmarkStart w:id="5" w:name="_Toc192596864"/>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bookmarkEnd w:id="5"/>
      <w:r w:rsidR="00014A14">
        <w:rPr>
          <w:rFonts w:hint="eastAsia"/>
          <w:sz w:val="28"/>
          <w:szCs w:val="36"/>
        </w:rPr>
        <w:t xml:space="preserve"> (each section write 250-300)</w:t>
      </w:r>
    </w:p>
    <w:p w14:paraId="26603A8E" w14:textId="34E62970" w:rsidR="00295206" w:rsidRDefault="00295206" w:rsidP="00BB53BF"/>
    <w:p w14:paraId="5D6A3A18" w14:textId="7FC3E414" w:rsidR="00393C7A" w:rsidRPr="00FB5575" w:rsidRDefault="00DB5BC8" w:rsidP="00BB53BF">
      <w:pPr>
        <w:pStyle w:val="2"/>
        <w:tabs>
          <w:tab w:val="left" w:pos="540"/>
        </w:tabs>
        <w:spacing w:before="120"/>
        <w:rPr>
          <w:sz w:val="24"/>
          <w:szCs w:val="24"/>
        </w:rPr>
      </w:pPr>
      <w:bookmarkStart w:id="6" w:name="_Toc192596865"/>
      <w:r w:rsidRPr="00FB5575">
        <w:rPr>
          <w:sz w:val="24"/>
          <w:szCs w:val="24"/>
        </w:rPr>
        <w:t>Overview</w:t>
      </w:r>
      <w:bookmarkEnd w:id="6"/>
    </w:p>
    <w:p w14:paraId="33996D92" w14:textId="0F778FF9" w:rsidR="001261A5" w:rsidRPr="00E1378F" w:rsidRDefault="00BA71B4" w:rsidP="00B709C0">
      <w:pPr>
        <w:pStyle w:val="3"/>
        <w:spacing w:before="120" w:after="240" w:line="240" w:lineRule="auto"/>
        <w:rPr>
          <w:szCs w:val="24"/>
        </w:rPr>
      </w:pPr>
      <w:bookmarkStart w:id="7" w:name="_Toc192596866"/>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7"/>
    </w:p>
    <w:p w14:paraId="07372566" w14:textId="64CF57C1" w:rsidR="00A11827" w:rsidRPr="007D3971" w:rsidRDefault="001C65AB" w:rsidP="00B709C0">
      <w:bookmarkStart w:id="8" w:name="_Ref69045857"/>
      <w:r w:rsidRPr="007D3971">
        <w:t>O</w:t>
      </w:r>
      <w:r w:rsidR="007D3971" w:rsidRPr="007D3971">
        <w:rPr>
          <w:rFonts w:hint="eastAsia"/>
        </w:rPr>
        <w:t>xx</w:t>
      </w:r>
    </w:p>
    <w:bookmarkEnd w:id="8"/>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B709C0">
      <w:pPr>
        <w:pStyle w:val="3"/>
        <w:spacing w:before="120" w:after="240" w:line="240" w:lineRule="auto"/>
        <w:rPr>
          <w:szCs w:val="24"/>
        </w:rPr>
      </w:pPr>
      <w:bookmarkStart w:id="9" w:name="_Toc192596867"/>
      <w:r>
        <w:rPr>
          <w:szCs w:val="24"/>
        </w:rPr>
        <w:lastRenderedPageBreak/>
        <w:t>Objective</w:t>
      </w:r>
      <w:r w:rsidR="004817A8">
        <w:rPr>
          <w:szCs w:val="24"/>
        </w:rPr>
        <w:t xml:space="preserve"> (what do you want to achieved in this project? (e.g. proof that xx is more better / try to used another method that is rarely used in research paper to see the result is better or not)</w:t>
      </w:r>
      <w:bookmarkEnd w:id="9"/>
    </w:p>
    <w:p w14:paraId="4F0E374A" w14:textId="37CE9F80" w:rsidR="00FD2543" w:rsidRPr="007D3971" w:rsidRDefault="007D3971" w:rsidP="00092DCF">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591D4D59" w14:textId="21D8026D" w:rsidR="00FD2543" w:rsidRDefault="00FD2543" w:rsidP="00FD2543">
      <w:pPr>
        <w:pStyle w:val="1"/>
        <w:tabs>
          <w:tab w:val="left" w:pos="360"/>
        </w:tabs>
        <w:spacing w:before="0" w:after="0"/>
        <w:rPr>
          <w:sz w:val="28"/>
          <w:szCs w:val="36"/>
        </w:rPr>
      </w:pPr>
      <w:bookmarkStart w:id="10" w:name="_Toc192596868"/>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0"/>
    </w:p>
    <w:p w14:paraId="5911022A" w14:textId="77777777" w:rsidR="00FD2543" w:rsidRPr="00FD2543" w:rsidRDefault="00FD2543" w:rsidP="00FD2543">
      <w:pPr>
        <w:rPr>
          <w:lang w:val="en-HK"/>
        </w:rPr>
      </w:pPr>
    </w:p>
    <w:p w14:paraId="670DC9E3" w14:textId="22139873" w:rsidR="00391AA2" w:rsidRDefault="00391AA2" w:rsidP="00391AA2">
      <w:pPr>
        <w:pStyle w:val="1"/>
        <w:tabs>
          <w:tab w:val="left" w:pos="360"/>
        </w:tabs>
        <w:spacing w:before="0" w:after="0"/>
        <w:rPr>
          <w:sz w:val="28"/>
          <w:szCs w:val="36"/>
        </w:rPr>
      </w:pPr>
      <w:bookmarkStart w:id="11" w:name="_Toc192596869"/>
      <w:r>
        <w:rPr>
          <w:sz w:val="28"/>
          <w:szCs w:val="36"/>
        </w:rPr>
        <w:t>M</w:t>
      </w:r>
      <w:r w:rsidR="00B75887">
        <w:rPr>
          <w:sz w:val="28"/>
          <w:szCs w:val="36"/>
        </w:rPr>
        <w:t>ethodology</w:t>
      </w:r>
      <w:bookmarkEnd w:id="11"/>
    </w:p>
    <w:p w14:paraId="6D40134F" w14:textId="39189CBC" w:rsidR="00391AA2" w:rsidRDefault="00391AA2" w:rsidP="00391AA2">
      <w:pPr>
        <w:pStyle w:val="2"/>
      </w:pPr>
      <w:bookmarkStart w:id="12" w:name="_Toc192596870"/>
      <w:r>
        <w:t>Proposed Framework</w:t>
      </w:r>
      <w:r w:rsidR="00C52AAC">
        <w:t xml:space="preserve"> (My proposed framework (how it works) ; why choose that component in the proposed framework?(e.g. improve acc? / </w:t>
      </w:r>
      <w:r w:rsidR="009430E9">
        <w:t>Convenient</w:t>
      </w:r>
      <w:r w:rsidR="00944EDD">
        <w:t xml:space="preserve">? / haven’t used in </w:t>
      </w:r>
      <w:r w:rsidR="00F34D53">
        <w:t>research paper? (most of paper use polynomial regression)</w:t>
      </w:r>
      <w:r w:rsidR="00573423">
        <w:t xml:space="preserve"> </w:t>
      </w:r>
      <w:r w:rsidR="00F34D53">
        <w:t>)</w:t>
      </w:r>
      <w:bookmarkEnd w:id="12"/>
    </w:p>
    <w:p w14:paraId="29ED52C0" w14:textId="77777777" w:rsidR="00FD2543" w:rsidRPr="00FD2543" w:rsidRDefault="00FD2543" w:rsidP="00FD2543">
      <w:pPr>
        <w:rPr>
          <w:lang w:val="en-HK"/>
        </w:rPr>
      </w:pPr>
    </w:p>
    <w:p w14:paraId="023848F1" w14:textId="77777777" w:rsidR="00FD2543" w:rsidRPr="00FD2543" w:rsidRDefault="00FD2543" w:rsidP="00FD2543"/>
    <w:p w14:paraId="78928D1E" w14:textId="77777777" w:rsidR="00A573C2" w:rsidRPr="00BA71B4" w:rsidRDefault="00A573C2" w:rsidP="00FD2543">
      <w:pPr>
        <w:rPr>
          <w:strike/>
        </w:rPr>
      </w:pPr>
    </w:p>
    <w:p w14:paraId="6E7842BA" w14:textId="0403174A" w:rsidR="00CF66AC" w:rsidRPr="0051189F" w:rsidRDefault="00A573C2"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3" w:name="_Toc192596871"/>
      <w:r>
        <w:rPr>
          <w:sz w:val="28"/>
          <w:szCs w:val="36"/>
        </w:rPr>
        <w:lastRenderedPageBreak/>
        <w:t>Dataset</w:t>
      </w:r>
      <w:bookmarkEnd w:id="13"/>
      <w:r w:rsidR="00AD4299">
        <w:rPr>
          <w:sz w:val="28"/>
          <w:szCs w:val="36"/>
        </w:rPr>
        <w:t xml:space="preserve"> </w:t>
      </w:r>
    </w:p>
    <w:p w14:paraId="3253EC81" w14:textId="77777777" w:rsidR="005C37D6" w:rsidRDefault="005C37D6" w:rsidP="00C24EF2">
      <w:pPr>
        <w:pStyle w:val="2"/>
      </w:pPr>
      <w:bookmarkStart w:id="14" w:name="_Toc192596872"/>
      <w:r>
        <w:t>Pima Indian Diabetes Dataset</w:t>
      </w:r>
      <w:bookmarkEnd w:id="14"/>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2819371D" w14:textId="77777777" w:rsidR="005C37D6" w:rsidRDefault="005C37D6" w:rsidP="00754466"/>
          <w:p w14:paraId="6A642415" w14:textId="77777777" w:rsidR="005C37D6" w:rsidRDefault="005C37D6" w:rsidP="00754466"/>
          <w:p w14:paraId="1EC91D96" w14:textId="77777777" w:rsidR="005C37D6" w:rsidRDefault="005C37D6" w:rsidP="00754466">
            <w:pPr>
              <w:jc w:val="center"/>
              <w:rPr>
                <w:b/>
                <w:bCs/>
              </w:rPr>
            </w:pPr>
          </w:p>
          <w:p w14:paraId="2480C2CF" w14:textId="77777777" w:rsidR="005C37D6" w:rsidRPr="00C61EA2" w:rsidRDefault="005C37D6" w:rsidP="00754466">
            <w:pPr>
              <w:jc w:val="center"/>
              <w:rPr>
                <w:b/>
                <w:bCs/>
              </w:rPr>
            </w:pPr>
            <w:r w:rsidRPr="00C61EA2">
              <w:rPr>
                <w:b/>
                <w:bCs/>
              </w:rPr>
              <w:t>Features</w:t>
            </w: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2539B5CF" w:rsidR="005C37D6" w:rsidRDefault="005C37D6" w:rsidP="00754466">
            <w:r>
              <w:t>Blood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r>
              <w:t>SkinThickness</w:t>
            </w:r>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6C11B5B2" w14:textId="08191072" w:rsidR="005C37D6" w:rsidRDefault="001C65AB" w:rsidP="005C37D6">
      <w:r w:rsidRPr="001C65AB">
        <w:t>The Pima Indian Diabetes Database provided information about the patients who have Diabetes or not. The dataset source comes from the National Institute of Diabetes and Digestive and Kidney Diseases [5]. A total of 768 patients were recorded in the Pima Indian Diabetes Database, which are Pima Indians that are at least 21 years old females.</w:t>
      </w:r>
    </w:p>
    <w:p w14:paraId="7E745FED" w14:textId="77777777" w:rsidR="005C37D6" w:rsidRDefault="005C37D6" w:rsidP="005C37D6">
      <w:r>
        <w:t>A total of 9 variables were listed in the dataset, which included eight features and one target variable. Here is the explanation of these variables:</w:t>
      </w:r>
    </w:p>
    <w:p w14:paraId="51910773" w14:textId="77777777" w:rsidR="005C37D6" w:rsidRDefault="005C37D6" w:rsidP="005C37D6">
      <w:r>
        <w:t>Pregnancies: It means the number of times pregnant</w:t>
      </w:r>
    </w:p>
    <w:p w14:paraId="43D7A676" w14:textId="7437CA29" w:rsidR="005C37D6" w:rsidRDefault="005C37D6" w:rsidP="005C37D6">
      <w:r>
        <w:t>Glucose (Blood Sugar): It is a group of carbohydrates [</w:t>
      </w:r>
      <w:r w:rsidR="00041FBD">
        <w:t>6</w:t>
      </w:r>
      <w:r>
        <w:t>] that provides energy for the body, and mg/dL is the measuring unit of glucose. If the glucose is lower than 140 mg/dL, it is considered normal [</w:t>
      </w:r>
      <w:r w:rsidR="00041FBD">
        <w:t>7</w:t>
      </w:r>
      <w:r>
        <w:t>].</w:t>
      </w:r>
    </w:p>
    <w:p w14:paraId="4319D4FC" w14:textId="6F10B4CA" w:rsidR="005C37D6" w:rsidRDefault="005C37D6" w:rsidP="005C37D6">
      <w:r>
        <w:lastRenderedPageBreak/>
        <w:t>BloodPressure: It means heart beats and pumps blood into the arteries [</w:t>
      </w:r>
      <w:r w:rsidR="00041FBD">
        <w:t>8</w:t>
      </w:r>
      <w:r>
        <w:t>]. Lack of exercise and obesity would result in Higher blood pressure, and it would cause health risks such as headache and dizziness.</w:t>
      </w:r>
    </w:p>
    <w:p w14:paraId="510C9266" w14:textId="77777777" w:rsidR="005C37D6" w:rsidRDefault="005C37D6" w:rsidP="005C37D6">
      <w:r>
        <w:t>SkinThickness: It estimates the body fat on thighs and limbs.</w:t>
      </w:r>
    </w:p>
    <w:p w14:paraId="6A593E80" w14:textId="77777777" w:rsidR="005C37D6" w:rsidRDefault="005C37D6" w:rsidP="005C37D6">
      <w:r>
        <w:t>Insulin: It helps regulate blood sugar levels and is important for energy production and storage.</w:t>
      </w:r>
    </w:p>
    <w:p w14:paraId="7CBFA078" w14:textId="77777777" w:rsidR="005C37D6" w:rsidRDefault="005C37D6" w:rsidP="005C37D6">
      <w:r>
        <w:t>BMI: It measures body fat based on Height and Weight. 18.5 to 23 is considered a healthy weight and a normal body level.</w:t>
      </w:r>
    </w:p>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77777777" w:rsidR="005C37D6" w:rsidRDefault="005C37D6" w:rsidP="005C37D6">
      <w:r>
        <w:t>DiabetesPedigreeFunction: It is a function that scores the probability of Diabetes based on Family history.</w:t>
      </w:r>
    </w:p>
    <w:p w14:paraId="70F7CC5E" w14:textId="77777777" w:rsidR="005C37D6" w:rsidRDefault="005C37D6" w:rsidP="005C37D6">
      <w:r>
        <w:t>Age: The age of all patients is at least 21 years old.</w:t>
      </w:r>
    </w:p>
    <w:p w14:paraId="36501EAF" w14:textId="6D681C05" w:rsidR="003D0FAA" w:rsidRDefault="005C37D6" w:rsidP="005C37D6">
      <w:r>
        <w:t>Outcome: A variable that diagnosed Diabetes or not.</w:t>
      </w:r>
    </w:p>
    <w:p w14:paraId="143F73C9" w14:textId="6149918D" w:rsidR="00613E01" w:rsidRDefault="00A573C2" w:rsidP="00781617">
      <w:pPr>
        <w:spacing w:after="0" w:line="240" w:lineRule="auto"/>
        <w:ind w:firstLine="0"/>
        <w:jc w:val="left"/>
      </w:pPr>
      <w:r>
        <w:br w:type="page"/>
      </w:r>
    </w:p>
    <w:p w14:paraId="77184389" w14:textId="7AE11B32" w:rsidR="00C24EF2" w:rsidRDefault="004825BC" w:rsidP="00C24EF2">
      <w:pPr>
        <w:pStyle w:val="2"/>
      </w:pPr>
      <w:bookmarkStart w:id="15" w:name="_Toc192596873"/>
      <w:r>
        <w:lastRenderedPageBreak/>
        <w:t xml:space="preserve">2013-2014 </w:t>
      </w:r>
      <w:r w:rsidR="00C24EF2">
        <w:t>NHANES Dataset</w:t>
      </w:r>
      <w:bookmarkEnd w:id="15"/>
    </w:p>
    <w:p w14:paraId="57C0D100" w14:textId="11B8CE13" w:rsidR="00C05D8B" w:rsidRDefault="001C65AB" w:rsidP="00A573C2">
      <w:r w:rsidRPr="001C65AB">
        <w:t>The National Health and Nutrition Examination Survey (NHANES) is a project that the National Center for Health Statistics implemented. This project aims to collect data from American adults and children through interviews and body checks. NHANES collected dietary intake, physical examinations, and laboratory tests. Also, this project uses population-based sampling that includes the entire American population. This dataset is available for open access and widely used for health research and public health initiatives. Here is the abstract of the dataset:</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DA44E83" w:rsidR="00922100" w:rsidRPr="00922100" w:rsidRDefault="00922100" w:rsidP="00754466">
            <w:pPr>
              <w:jc w:val="center"/>
              <w:rPr>
                <w:b/>
                <w:bCs/>
              </w:rPr>
            </w:pPr>
            <w:r w:rsidRPr="00922100">
              <w:rPr>
                <w:b/>
                <w:bCs/>
              </w:rPr>
              <w:t>Features</w:t>
            </w:r>
          </w:p>
        </w:tc>
      </w:tr>
      <w:tr w:rsidR="00C05D8B" w14:paraId="62EA5C14" w14:textId="77777777" w:rsidTr="00754466">
        <w:tc>
          <w:tcPr>
            <w:tcW w:w="4148" w:type="dxa"/>
          </w:tcPr>
          <w:p w14:paraId="6C6C9E72" w14:textId="77777777" w:rsidR="00C05D8B" w:rsidRPr="00D15AFB" w:rsidRDefault="00C05D8B" w:rsidP="00754466">
            <w:pPr>
              <w:rPr>
                <w:b/>
                <w:bCs/>
              </w:rPr>
            </w:pPr>
            <w:r w:rsidRPr="00D15AFB">
              <w:rPr>
                <w:b/>
                <w:bCs/>
              </w:rPr>
              <w:t>Demographic</w:t>
            </w:r>
          </w:p>
        </w:tc>
        <w:tc>
          <w:tcPr>
            <w:tcW w:w="4148" w:type="dxa"/>
          </w:tcPr>
          <w:p w14:paraId="1E07606B" w14:textId="77777777" w:rsidR="00C05D8B" w:rsidRDefault="00C05D8B" w:rsidP="00754466">
            <w:r>
              <w:t xml:space="preserve">SEQN (ID of </w:t>
            </w:r>
            <w:r w:rsidRPr="006B31A9">
              <w:t>interviewee</w:t>
            </w:r>
            <w:r>
              <w:rPr>
                <w:rFonts w:hint="eastAsia"/>
              </w:rPr>
              <w:t>)</w:t>
            </w:r>
          </w:p>
          <w:p w14:paraId="1C0ABD05" w14:textId="77777777" w:rsidR="00C05D8B" w:rsidRDefault="00C05D8B" w:rsidP="00754466">
            <w:r>
              <w:t>RIAGENDR (Gender)</w:t>
            </w:r>
          </w:p>
          <w:p w14:paraId="63021B9E" w14:textId="77777777" w:rsidR="00C05D8B" w:rsidRDefault="00C05D8B" w:rsidP="00754466">
            <w:r>
              <w:t>RIDAGEYR (Age)</w:t>
            </w:r>
          </w:p>
        </w:tc>
      </w:tr>
      <w:tr w:rsidR="00C05D8B" w14:paraId="4D78E048" w14:textId="77777777" w:rsidTr="00754466">
        <w:tc>
          <w:tcPr>
            <w:tcW w:w="4148" w:type="dxa"/>
          </w:tcPr>
          <w:p w14:paraId="53DB69BE" w14:textId="77777777" w:rsidR="00C05D8B" w:rsidRPr="00D15AFB" w:rsidRDefault="00C05D8B" w:rsidP="00754466">
            <w:pPr>
              <w:rPr>
                <w:b/>
                <w:bCs/>
              </w:rPr>
            </w:pPr>
            <w:r w:rsidRPr="00D15AFB">
              <w:rPr>
                <w:b/>
                <w:bCs/>
              </w:rPr>
              <w:t>Diet</w:t>
            </w:r>
          </w:p>
        </w:tc>
        <w:tc>
          <w:tcPr>
            <w:tcW w:w="4148" w:type="dxa"/>
          </w:tcPr>
          <w:p w14:paraId="23748F3E" w14:textId="77777777" w:rsidR="00C05D8B" w:rsidRDefault="00C05D8B" w:rsidP="00754466">
            <w:r>
              <w:t>DR1DAY (Intake day of the week)</w:t>
            </w:r>
          </w:p>
          <w:p w14:paraId="49A8029B" w14:textId="77777777" w:rsidR="00C05D8B" w:rsidRDefault="00C05D8B" w:rsidP="00754466">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140FA2E" w14:textId="77777777" w:rsidR="00C05D8B" w:rsidRPr="00D15AFB" w:rsidRDefault="00C05D8B" w:rsidP="00754466">
            <w:pPr>
              <w:rPr>
                <w:b/>
                <w:bCs/>
              </w:rPr>
            </w:pPr>
            <w:r w:rsidRPr="00D15AFB">
              <w:rPr>
                <w:b/>
                <w:bCs/>
              </w:rPr>
              <w:t>Examination</w:t>
            </w:r>
          </w:p>
        </w:tc>
        <w:tc>
          <w:tcPr>
            <w:tcW w:w="4148" w:type="dxa"/>
          </w:tcPr>
          <w:p w14:paraId="24CA9041" w14:textId="77777777" w:rsidR="00C05D8B" w:rsidRDefault="00C05D8B" w:rsidP="00754466">
            <w:r>
              <w:t>BMXBMI (BMI)</w:t>
            </w:r>
          </w:p>
          <w:p w14:paraId="0A0CC36A" w14:textId="77777777" w:rsidR="00C05D8B" w:rsidRDefault="00C05D8B" w:rsidP="00754466">
            <w:r>
              <w:t>BPXDI1 (Blood Pressure)</w:t>
            </w:r>
          </w:p>
        </w:tc>
      </w:tr>
      <w:tr w:rsidR="00C05D8B" w14:paraId="61FBCC66" w14:textId="77777777" w:rsidTr="00754466">
        <w:tc>
          <w:tcPr>
            <w:tcW w:w="4148" w:type="dxa"/>
          </w:tcPr>
          <w:p w14:paraId="0215F58C" w14:textId="77777777" w:rsidR="00C05D8B" w:rsidRPr="00D15AFB" w:rsidRDefault="00C05D8B" w:rsidP="00754466">
            <w:pPr>
              <w:rPr>
                <w:b/>
                <w:bCs/>
              </w:rPr>
            </w:pPr>
            <w:r w:rsidRPr="00D15AFB">
              <w:rPr>
                <w:b/>
                <w:bCs/>
              </w:rPr>
              <w:t>Labs</w:t>
            </w:r>
          </w:p>
        </w:tc>
        <w:tc>
          <w:tcPr>
            <w:tcW w:w="4148" w:type="dxa"/>
          </w:tcPr>
          <w:p w14:paraId="1F79AF56" w14:textId="77777777" w:rsidR="00C05D8B" w:rsidRDefault="00C05D8B" w:rsidP="00754466">
            <w:r>
              <w:t>LBXGLT (Glucose)</w:t>
            </w:r>
          </w:p>
          <w:p w14:paraId="1A4847EB" w14:textId="77777777" w:rsidR="00C05D8B" w:rsidRDefault="00C05D8B" w:rsidP="00754466">
            <w:r>
              <w:t>LBXIN (Insulin)</w:t>
            </w:r>
          </w:p>
        </w:tc>
      </w:tr>
      <w:tr w:rsidR="00C05D8B" w14:paraId="2FBB4DED" w14:textId="77777777" w:rsidTr="00754466">
        <w:tc>
          <w:tcPr>
            <w:tcW w:w="4148" w:type="dxa"/>
          </w:tcPr>
          <w:p w14:paraId="13DD5094" w14:textId="77777777" w:rsidR="00C05D8B" w:rsidRPr="00D15AFB" w:rsidRDefault="00C05D8B" w:rsidP="00754466">
            <w:pPr>
              <w:rPr>
                <w:b/>
                <w:bCs/>
              </w:rPr>
            </w:pPr>
            <w:r w:rsidRPr="00D15AFB">
              <w:rPr>
                <w:b/>
                <w:bCs/>
              </w:rPr>
              <w:t>Questionnaire</w:t>
            </w:r>
          </w:p>
        </w:tc>
        <w:tc>
          <w:tcPr>
            <w:tcW w:w="4148" w:type="dxa"/>
          </w:tcPr>
          <w:p w14:paraId="2C690A58" w14:textId="77777777" w:rsidR="00C05D8B" w:rsidRDefault="00C05D8B" w:rsidP="00754466">
            <w:r>
              <w:t>DIQ010 (</w:t>
            </w:r>
            <w:r w:rsidRPr="00D32425">
              <w:t>Diabetes_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5E4B08ED" w14:textId="77777777" w:rsidR="00C05D8B" w:rsidRPr="00C05D8B" w:rsidRDefault="00C05D8B" w:rsidP="00C05D8B">
      <w:r w:rsidRPr="00C05D8B">
        <w:t xml:space="preserve">NHANES Dataset is divided into five parts, which are demographic, diet, examination, labs and questionnaire. </w:t>
      </w:r>
    </w:p>
    <w:p w14:paraId="7FA2610F" w14:textId="32139EB0" w:rsidR="00C05D8B" w:rsidRDefault="00C05D8B" w:rsidP="00C05D8B">
      <w:r w:rsidRPr="00C05D8B">
        <w:t xml:space="preserve">Demographic: it means the characteristics of a population, which </w:t>
      </w:r>
      <w:r w:rsidR="00DC00D4" w:rsidRPr="00C05D8B">
        <w:t>include</w:t>
      </w:r>
      <w:r w:rsidRPr="00C05D8B">
        <w:t xml:space="preserve"> gender, age and marital status, etc.</w:t>
      </w:r>
      <w:r>
        <w:t xml:space="preserve"> </w:t>
      </w:r>
    </w:p>
    <w:p w14:paraId="13726B0C" w14:textId="77777777" w:rsidR="00C05D8B" w:rsidRDefault="00C05D8B" w:rsidP="00C05D8B">
      <w:r>
        <w:lastRenderedPageBreak/>
        <w:t xml:space="preserve">Diet: it means </w:t>
      </w:r>
      <w:r w:rsidRPr="008F0F45">
        <w:t xml:space="preserve">the dietary intake information collected from </w:t>
      </w:r>
      <w:r>
        <w:t xml:space="preserve">the </w:t>
      </w:r>
      <w:r w:rsidRPr="006B31A9">
        <w:t>interviewee</w:t>
      </w:r>
      <w:r>
        <w:t xml:space="preserve">s. </w:t>
      </w:r>
      <w:r w:rsidRPr="008F0F45">
        <w:t xml:space="preserve">Nutrient </w:t>
      </w:r>
      <w:r>
        <w:t>information like Energy taken, V</w:t>
      </w:r>
      <w:r w:rsidRPr="008F0F45">
        <w:t>itamins</w:t>
      </w:r>
      <w:r>
        <w:t xml:space="preserve">, fats and </w:t>
      </w:r>
      <w:r w:rsidRPr="008F0F45">
        <w:t>carbohydrates</w:t>
      </w:r>
      <w:r>
        <w:t xml:space="preserve"> are recorded in the database. </w:t>
      </w:r>
    </w:p>
    <w:p w14:paraId="278162BC" w14:textId="77777777" w:rsidR="00C05D8B" w:rsidRDefault="00C05D8B" w:rsidP="00C05D8B">
      <w:r>
        <w:t xml:space="preserve">Examination: it means </w:t>
      </w:r>
      <w:r w:rsidRPr="00945950">
        <w:t xml:space="preserve">the physical examinations and medical tests conducted on </w:t>
      </w:r>
      <w:r>
        <w:t xml:space="preserve">the </w:t>
      </w:r>
      <w:r w:rsidRPr="006B31A9">
        <w:t>interviewee</w:t>
      </w:r>
      <w:r>
        <w:t>s, such as BMI and blood pressure.</w:t>
      </w:r>
    </w:p>
    <w:p w14:paraId="29B582B1" w14:textId="77777777" w:rsidR="00C05D8B" w:rsidRPr="005076FD" w:rsidRDefault="00C05D8B" w:rsidP="00C05D8B">
      <w:r w:rsidRPr="005076FD">
        <w:t xml:space="preserve">Labs: it means the laboratory tests performed on biological samples collected from the interviewees, such as glucose levels and Insulin. </w:t>
      </w:r>
    </w:p>
    <w:p w14:paraId="33638336" w14:textId="77777777" w:rsidR="00C05D8B" w:rsidRDefault="00C05D8B" w:rsidP="00C05D8B">
      <w:r w:rsidRPr="005076FD">
        <w:t>Questionnaire: it means the self-reported information collected from the interviewees through structured interviews and surveys. It covers the topics that related to health and lifestyle like physical activity and health conditions.</w:t>
      </w:r>
      <w:r>
        <w:t xml:space="preserve"> The details of the data processing would be explained in the following section.</w:t>
      </w:r>
    </w:p>
    <w:p w14:paraId="07293830" w14:textId="77777777" w:rsidR="0022330E" w:rsidRPr="00C05D8B" w:rsidRDefault="0022330E" w:rsidP="0022330E">
      <w:pPr>
        <w:ind w:firstLine="0"/>
      </w:pPr>
    </w:p>
    <w:p w14:paraId="50146655" w14:textId="314D4B4E" w:rsidR="00A03A47" w:rsidRDefault="00C24EF2" w:rsidP="00A573C2">
      <w:pPr>
        <w:spacing w:after="0" w:line="240" w:lineRule="auto"/>
        <w:ind w:firstLine="0"/>
        <w:jc w:val="left"/>
      </w:pPr>
      <w:r>
        <w:br w:type="page"/>
      </w:r>
    </w:p>
    <w:p w14:paraId="1084CE42" w14:textId="1BC702F0" w:rsidR="00A03A47" w:rsidRDefault="000A51C7" w:rsidP="00A03A47">
      <w:pPr>
        <w:pStyle w:val="1"/>
        <w:tabs>
          <w:tab w:val="left" w:pos="360"/>
        </w:tabs>
        <w:spacing w:before="0" w:after="0"/>
        <w:rPr>
          <w:sz w:val="28"/>
          <w:szCs w:val="36"/>
        </w:rPr>
      </w:pPr>
      <w:bookmarkStart w:id="16" w:name="_Toc192596874"/>
      <w:r>
        <w:rPr>
          <w:sz w:val="28"/>
          <w:szCs w:val="36"/>
        </w:rPr>
        <w:lastRenderedPageBreak/>
        <w:t>Experiment</w:t>
      </w:r>
      <w:bookmarkEnd w:id="16"/>
    </w:p>
    <w:p w14:paraId="5BAFA313" w14:textId="172154BF" w:rsidR="00011CE7" w:rsidRDefault="002F1B1F" w:rsidP="002F1B1F">
      <w:r>
        <w:rPr>
          <w:rFonts w:hint="eastAsia"/>
        </w:rPr>
        <w:t>xx</w:t>
      </w:r>
    </w:p>
    <w:p w14:paraId="5CA869E2" w14:textId="7D348748" w:rsidR="00F87807" w:rsidRDefault="00F87807" w:rsidP="002F1B1F">
      <w:pPr>
        <w:pStyle w:val="2"/>
      </w:pPr>
      <w:bookmarkStart w:id="17" w:name="_Toc192596875"/>
      <w:r>
        <w:t>Data Preprocessing on Pima Indian Diabetes dataset:</w:t>
      </w:r>
      <w:bookmarkEnd w:id="17"/>
    </w:p>
    <w:p w14:paraId="58681E67" w14:textId="71D64F14" w:rsidR="00905D35" w:rsidRDefault="001C65AB" w:rsidP="002F1B1F">
      <w:r w:rsidRPr="001C65AB">
        <w:t xml:space="preserve">The </w:t>
      </w:r>
    </w:p>
    <w:p w14:paraId="63A6F6A8" w14:textId="44FFDE34" w:rsidR="0031528E" w:rsidRDefault="0031528E">
      <w:pPr>
        <w:spacing w:after="0" w:line="240" w:lineRule="auto"/>
        <w:ind w:firstLine="0"/>
        <w:jc w:val="left"/>
      </w:pPr>
      <w:r>
        <w:br w:type="page"/>
      </w:r>
    </w:p>
    <w:p w14:paraId="3838F4B1" w14:textId="1CD25716" w:rsidR="0031528E" w:rsidRDefault="0031528E" w:rsidP="00E003E7">
      <w:pPr>
        <w:pStyle w:val="2"/>
      </w:pPr>
      <w:bookmarkStart w:id="18" w:name="_Toc192596876"/>
      <w:r>
        <w:lastRenderedPageBreak/>
        <w:t>Data Preprocessing on NHANES dataset:</w:t>
      </w:r>
      <w:bookmarkEnd w:id="18"/>
    </w:p>
    <w:p w14:paraId="56D207FC" w14:textId="1E5BCE51" w:rsidR="0082080C" w:rsidRDefault="0082080C" w:rsidP="002F1B1F">
      <w:r w:rsidRPr="005B7856">
        <w:t>S</w:t>
      </w:r>
      <w:r w:rsidR="002F1B1F">
        <w:rPr>
          <w:rFonts w:hint="eastAsia"/>
        </w:rPr>
        <w:t>xx</w:t>
      </w:r>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19" w:name="_Toc192596877"/>
      <w:r>
        <w:rPr>
          <w:sz w:val="28"/>
          <w:szCs w:val="36"/>
        </w:rPr>
        <w:lastRenderedPageBreak/>
        <w:t>R</w:t>
      </w:r>
      <w:r w:rsidR="006D2FBD">
        <w:rPr>
          <w:sz w:val="28"/>
          <w:szCs w:val="36"/>
        </w:rPr>
        <w:t>esult</w:t>
      </w:r>
      <w:r w:rsidR="00A53809">
        <w:rPr>
          <w:sz w:val="28"/>
          <w:szCs w:val="36"/>
        </w:rPr>
        <w:t xml:space="preserve"> (list the result [acc/auc/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19"/>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0" w:name="_Toc192596878"/>
      <w:r>
        <w:rPr>
          <w:sz w:val="28"/>
          <w:szCs w:val="36"/>
        </w:rPr>
        <w:t>Discussion</w:t>
      </w:r>
      <w:r w:rsidR="00A53809">
        <w:rPr>
          <w:sz w:val="28"/>
          <w:szCs w:val="36"/>
        </w:rPr>
        <w:t xml:space="preserve"> (what u find/observe in the experiment)</w:t>
      </w:r>
      <w:bookmarkEnd w:id="20"/>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21" w:name="_Toc192596879"/>
      <w:r>
        <w:rPr>
          <w:sz w:val="28"/>
          <w:szCs w:val="36"/>
        </w:rPr>
        <w:t>Conclusion</w:t>
      </w:r>
      <w:r w:rsidR="00A53809">
        <w:rPr>
          <w:sz w:val="28"/>
          <w:szCs w:val="36"/>
        </w:rPr>
        <w:t xml:space="preserve"> (summarize what u achieved in the prj &amp; any improvements / future work)</w:t>
      </w:r>
      <w:bookmarkEnd w:id="21"/>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22" w:name="_Toc192596880"/>
      <w:r w:rsidRPr="0068715A">
        <w:rPr>
          <w:sz w:val="28"/>
          <w:szCs w:val="28"/>
        </w:rPr>
        <w:lastRenderedPageBreak/>
        <w:t>References</w:t>
      </w:r>
      <w:bookmarkEnd w:id="22"/>
    </w:p>
    <w:p w14:paraId="322596D0" w14:textId="77777777" w:rsidR="0056041D" w:rsidRPr="003107F1" w:rsidRDefault="0056041D" w:rsidP="0056041D">
      <w:pPr>
        <w:pStyle w:val="EndNoteBibliography"/>
        <w:numPr>
          <w:ilvl w:val="0"/>
          <w:numId w:val="12"/>
        </w:numPr>
        <w:ind w:left="450" w:hanging="450"/>
        <w:rPr>
          <w:strike/>
          <w:spacing w:val="-2"/>
          <w:sz w:val="22"/>
        </w:rPr>
      </w:pPr>
      <w:r w:rsidRPr="003107F1">
        <w:rPr>
          <w:rFonts w:eastAsiaTheme="minorEastAsia" w:hint="eastAsia"/>
          <w:strike/>
          <w:sz w:val="22"/>
        </w:rPr>
        <w:t>World Health Organization</w:t>
      </w:r>
      <w:r w:rsidRPr="003107F1">
        <w:rPr>
          <w:strike/>
          <w:sz w:val="22"/>
        </w:rPr>
        <w:t xml:space="preserve">, Diabetes. [Online]. Available: https://www.who.int/news-room/fact-sheets/detail/diabetes [Accessed </w:t>
      </w:r>
      <w:r w:rsidRPr="003107F1">
        <w:rPr>
          <w:rFonts w:eastAsiaTheme="minorEastAsia" w:hint="eastAsia"/>
          <w:strike/>
          <w:sz w:val="22"/>
        </w:rPr>
        <w:t>Dec</w:t>
      </w:r>
      <w:r w:rsidRPr="003107F1">
        <w:rPr>
          <w:strike/>
          <w:sz w:val="22"/>
        </w:rPr>
        <w:t xml:space="preserve">. </w:t>
      </w:r>
      <w:r w:rsidRPr="003107F1">
        <w:rPr>
          <w:rFonts w:eastAsiaTheme="minorEastAsia" w:hint="eastAsia"/>
          <w:strike/>
          <w:sz w:val="22"/>
        </w:rPr>
        <w:t>09</w:t>
      </w:r>
      <w:r w:rsidRPr="003107F1">
        <w:rPr>
          <w:strike/>
          <w:sz w:val="22"/>
        </w:rPr>
        <w:t>, 2024].</w:t>
      </w:r>
    </w:p>
    <w:p w14:paraId="6717734A" w14:textId="77777777" w:rsidR="0056041D" w:rsidRPr="003107F1" w:rsidRDefault="0056041D" w:rsidP="0056041D">
      <w:pPr>
        <w:pStyle w:val="EndNoteBibliography"/>
        <w:numPr>
          <w:ilvl w:val="0"/>
          <w:numId w:val="12"/>
        </w:numPr>
        <w:ind w:left="450" w:hanging="450"/>
        <w:rPr>
          <w:strike/>
          <w:spacing w:val="-2"/>
          <w:sz w:val="22"/>
        </w:rPr>
      </w:pPr>
      <w:r w:rsidRPr="003107F1">
        <w:rPr>
          <w:rFonts w:eastAsiaTheme="minorEastAsia"/>
          <w:strike/>
          <w:sz w:val="22"/>
        </w:rPr>
        <w:t>Smart Patient</w:t>
      </w:r>
      <w:r w:rsidRPr="003107F1">
        <w:rPr>
          <w:strike/>
          <w:sz w:val="22"/>
        </w:rPr>
        <w:t xml:space="preserve">, Diabetes Mellitus. [Online]. Available: https://www.smartpatient.ha.org.hk/en/smart-patient-web/disease-management/disease-information/disease/DiabetesMellitus [Accessed </w:t>
      </w:r>
      <w:r w:rsidRPr="003107F1">
        <w:rPr>
          <w:rFonts w:eastAsiaTheme="minorEastAsia" w:hint="eastAsia"/>
          <w:strike/>
          <w:sz w:val="22"/>
        </w:rPr>
        <w:t>Dec</w:t>
      </w:r>
      <w:r w:rsidRPr="003107F1">
        <w:rPr>
          <w:strike/>
          <w:sz w:val="22"/>
        </w:rPr>
        <w:t xml:space="preserve">. </w:t>
      </w:r>
      <w:r w:rsidRPr="003107F1">
        <w:rPr>
          <w:rFonts w:eastAsiaTheme="minorEastAsia" w:hint="eastAsia"/>
          <w:strike/>
          <w:sz w:val="22"/>
        </w:rPr>
        <w:t>09</w:t>
      </w:r>
      <w:r w:rsidRPr="003107F1">
        <w:rPr>
          <w:strike/>
          <w:sz w:val="22"/>
        </w:rPr>
        <w:t>, 2024].</w:t>
      </w:r>
    </w:p>
    <w:p w14:paraId="09AED3E6" w14:textId="77777777" w:rsidR="0056041D" w:rsidRPr="003107F1" w:rsidRDefault="0056041D" w:rsidP="0056041D">
      <w:pPr>
        <w:pStyle w:val="EndNoteBibliography"/>
        <w:numPr>
          <w:ilvl w:val="0"/>
          <w:numId w:val="12"/>
        </w:numPr>
        <w:ind w:left="450" w:hanging="450"/>
        <w:rPr>
          <w:strike/>
          <w:spacing w:val="-2"/>
          <w:sz w:val="22"/>
        </w:rPr>
      </w:pPr>
      <w:r w:rsidRPr="003107F1">
        <w:rPr>
          <w:strike/>
          <w:spacing w:val="-2"/>
          <w:sz w:val="22"/>
        </w:rPr>
        <w:t>A. Mujumdar and V. Vaidehi, “Diabetes Prediction using Machine Learning Algorithms,” in 2ND INTERNATIONAL CONFERENCE ON RECENT TRENDS IN ADVANCED COMPUTING ICRTAC -DISRUP - TIV INNOVATION , 2019, AMSTERDAM: Elsevier B.V, 2019, pp. 292–299. doi: 10.1016/j.procs.2020.01.047 [</w:t>
      </w:r>
      <w:r w:rsidRPr="003107F1">
        <w:rPr>
          <w:strike/>
          <w:sz w:val="22"/>
        </w:rPr>
        <w:t xml:space="preserve">Accessed </w:t>
      </w:r>
      <w:r w:rsidRPr="003107F1">
        <w:rPr>
          <w:rFonts w:eastAsiaTheme="minorEastAsia" w:hint="eastAsia"/>
          <w:strike/>
          <w:sz w:val="22"/>
        </w:rPr>
        <w:t>Dec</w:t>
      </w:r>
      <w:r w:rsidRPr="003107F1">
        <w:rPr>
          <w:strike/>
          <w:sz w:val="22"/>
        </w:rPr>
        <w:t xml:space="preserve">. </w:t>
      </w:r>
      <w:r w:rsidRPr="003107F1">
        <w:rPr>
          <w:rFonts w:eastAsiaTheme="minorEastAsia" w:hint="eastAsia"/>
          <w:strike/>
          <w:sz w:val="22"/>
        </w:rPr>
        <w:t>09</w:t>
      </w:r>
      <w:r w:rsidRPr="003107F1">
        <w:rPr>
          <w:strike/>
          <w:sz w:val="22"/>
        </w:rPr>
        <w:t>, 2024</w:t>
      </w:r>
      <w:r w:rsidRPr="003107F1">
        <w:rPr>
          <w:strike/>
          <w:spacing w:val="-2"/>
          <w:sz w:val="22"/>
        </w:rPr>
        <w:t>]</w:t>
      </w:r>
    </w:p>
    <w:p w14:paraId="1303D541" w14:textId="77777777" w:rsidR="0056041D" w:rsidRPr="003107F1" w:rsidRDefault="0056041D" w:rsidP="0056041D">
      <w:pPr>
        <w:pStyle w:val="EndNoteBibliography"/>
        <w:numPr>
          <w:ilvl w:val="0"/>
          <w:numId w:val="12"/>
        </w:numPr>
        <w:ind w:left="450" w:hanging="450"/>
        <w:rPr>
          <w:strike/>
          <w:spacing w:val="-2"/>
          <w:sz w:val="22"/>
        </w:rPr>
      </w:pPr>
      <w:r w:rsidRPr="003107F1">
        <w:rPr>
          <w:strike/>
          <w:spacing w:val="-2"/>
          <w:sz w:val="22"/>
        </w:rPr>
        <w:t>I. Tasin, T. U. Nabil, S. Islam, and R. Khan, “Diabetes prediction using machine learning and explainable AI techniques,” </w:t>
      </w:r>
      <w:r w:rsidRPr="003107F1">
        <w:rPr>
          <w:i/>
          <w:iCs/>
          <w:strike/>
          <w:spacing w:val="-2"/>
          <w:sz w:val="22"/>
        </w:rPr>
        <w:t>Healthcare technology letters</w:t>
      </w:r>
      <w:r w:rsidRPr="003107F1">
        <w:rPr>
          <w:strike/>
          <w:spacing w:val="-2"/>
          <w:sz w:val="22"/>
        </w:rPr>
        <w:t>, vol. 10, no. 1–2, pp. 1–10, 2023, doi: 10.1049/htl2.12039 [</w:t>
      </w:r>
      <w:r w:rsidRPr="003107F1">
        <w:rPr>
          <w:strike/>
          <w:sz w:val="22"/>
        </w:rPr>
        <w:t xml:space="preserve">Accessed </w:t>
      </w:r>
      <w:r w:rsidRPr="003107F1">
        <w:rPr>
          <w:rFonts w:eastAsiaTheme="minorEastAsia" w:hint="eastAsia"/>
          <w:strike/>
          <w:sz w:val="22"/>
        </w:rPr>
        <w:t>Dec</w:t>
      </w:r>
      <w:r w:rsidRPr="003107F1">
        <w:rPr>
          <w:strike/>
          <w:sz w:val="22"/>
        </w:rPr>
        <w:t xml:space="preserve">. </w:t>
      </w:r>
      <w:r w:rsidRPr="003107F1">
        <w:rPr>
          <w:rFonts w:eastAsiaTheme="minorEastAsia" w:hint="eastAsia"/>
          <w:strike/>
          <w:sz w:val="22"/>
        </w:rPr>
        <w:t>09</w:t>
      </w:r>
      <w:r w:rsidRPr="003107F1">
        <w:rPr>
          <w:strike/>
          <w:sz w:val="22"/>
        </w:rPr>
        <w:t>, 2024</w:t>
      </w:r>
      <w:r w:rsidRPr="003107F1">
        <w:rPr>
          <w:strike/>
          <w:spacing w:val="-2"/>
          <w:sz w:val="22"/>
        </w:rPr>
        <w:t>]</w:t>
      </w:r>
    </w:p>
    <w:p w14:paraId="1518E905" w14:textId="77777777" w:rsidR="0056041D" w:rsidRPr="00D8711C" w:rsidRDefault="0056041D" w:rsidP="0056041D">
      <w:pPr>
        <w:pStyle w:val="EndNoteBibliography"/>
        <w:numPr>
          <w:ilvl w:val="0"/>
          <w:numId w:val="12"/>
        </w:numPr>
        <w:ind w:left="450" w:hanging="450"/>
        <w:rPr>
          <w:spacing w:val="-2"/>
          <w:sz w:val="22"/>
        </w:rPr>
      </w:pPr>
      <w:r w:rsidRPr="003A4005">
        <w:rPr>
          <w:spacing w:val="-2"/>
          <w:sz w:val="22"/>
        </w:rPr>
        <w:t>UCI Machine Learning</w:t>
      </w:r>
      <w:r>
        <w:rPr>
          <w:spacing w:val="-2"/>
          <w:sz w:val="22"/>
        </w:rPr>
        <w:t xml:space="preserve"> and Kaggle Team</w:t>
      </w:r>
      <w:r w:rsidRPr="003A4005">
        <w:rPr>
          <w:b/>
          <w:bCs/>
          <w:spacing w:val="-2"/>
          <w:sz w:val="22"/>
        </w:rPr>
        <w:t>, </w:t>
      </w:r>
      <w:r w:rsidRPr="003A4005">
        <w:rPr>
          <w:i/>
          <w:iCs/>
          <w:spacing w:val="-2"/>
          <w:sz w:val="22"/>
        </w:rPr>
        <w:t>Pima Indians Diabetes Database</w:t>
      </w:r>
      <w:r>
        <w:rPr>
          <w:i/>
          <w:iCs/>
          <w:spacing w:val="-2"/>
          <w:sz w:val="22"/>
        </w:rPr>
        <w:t>,</w:t>
      </w:r>
      <w:r w:rsidRPr="003A4005">
        <w:rPr>
          <w:b/>
          <w:bCs/>
          <w:spacing w:val="-2"/>
          <w:sz w:val="22"/>
        </w:rPr>
        <w:t> </w:t>
      </w:r>
      <w:r w:rsidRPr="003A4005">
        <w:rPr>
          <w:spacing w:val="-2"/>
          <w:sz w:val="22"/>
        </w:rPr>
        <w:t>201</w:t>
      </w:r>
      <w:r>
        <w:rPr>
          <w:spacing w:val="-2"/>
          <w:sz w:val="22"/>
        </w:rPr>
        <w:t>6</w:t>
      </w:r>
      <w:r w:rsidRPr="003A4005">
        <w:rPr>
          <w:b/>
          <w:bCs/>
          <w:spacing w:val="-2"/>
          <w:sz w:val="22"/>
        </w:rPr>
        <w:t>. </w:t>
      </w:r>
      <w:r w:rsidRPr="003A4005">
        <w:rPr>
          <w:spacing w:val="-2"/>
          <w:sz w:val="22"/>
        </w:rPr>
        <w:t>[Online]</w:t>
      </w:r>
      <w:r w:rsidRPr="003A4005">
        <w:rPr>
          <w:b/>
          <w:bCs/>
          <w:spacing w:val="-2"/>
          <w:sz w:val="22"/>
        </w:rPr>
        <w:t>. </w:t>
      </w:r>
      <w:r w:rsidRPr="003A4005">
        <w:rPr>
          <w:spacing w:val="-2"/>
          <w:sz w:val="22"/>
        </w:rPr>
        <w:t>Available</w:t>
      </w:r>
      <w:r w:rsidRPr="003A4005">
        <w:rPr>
          <w:b/>
          <w:bCs/>
          <w:spacing w:val="-2"/>
          <w:sz w:val="22"/>
        </w:rPr>
        <w:t>:</w:t>
      </w:r>
      <w:r w:rsidRPr="003A4005">
        <w:rPr>
          <w:spacing w:val="-2"/>
          <w:sz w:val="22"/>
        </w:rPr>
        <w:t> https://www.kaggle.com/datasets/uciml/pima-indians-diabetes-database</w:t>
      </w:r>
      <w:r>
        <w:rPr>
          <w:spacing w:val="-2"/>
          <w:sz w:val="22"/>
        </w:rPr>
        <w:t xml:space="preserve"> </w:t>
      </w:r>
      <w:r w:rsidRPr="003A4005">
        <w:rPr>
          <w:spacing w:val="-2"/>
          <w:sz w:val="22"/>
        </w:rPr>
        <w:t>[Accessed Dec. 09, 2024]</w:t>
      </w:r>
      <w:r w:rsidRPr="003A4005">
        <w:rPr>
          <w:b/>
          <w:bCs/>
          <w:spacing w:val="-2"/>
          <w:sz w:val="22"/>
        </w:rPr>
        <w:t>.</w:t>
      </w:r>
    </w:p>
    <w:p w14:paraId="77B02673" w14:textId="77777777" w:rsidR="0056041D" w:rsidRPr="00D4607C" w:rsidRDefault="0056041D" w:rsidP="0056041D">
      <w:pPr>
        <w:pStyle w:val="EndNoteBibliography"/>
        <w:numPr>
          <w:ilvl w:val="0"/>
          <w:numId w:val="12"/>
        </w:numPr>
        <w:ind w:left="450" w:hanging="450"/>
        <w:rPr>
          <w:spacing w:val="-2"/>
          <w:sz w:val="22"/>
        </w:rPr>
      </w:pPr>
      <w:r>
        <w:rPr>
          <w:spacing w:val="-2"/>
          <w:sz w:val="22"/>
        </w:rPr>
        <w:t xml:space="preserve">Healthline </w:t>
      </w:r>
      <w:r w:rsidRPr="00D8711C">
        <w:rPr>
          <w:b/>
          <w:bCs/>
          <w:spacing w:val="-2"/>
          <w:sz w:val="22"/>
        </w:rPr>
        <w:t>, </w:t>
      </w:r>
      <w:r w:rsidRPr="00D8711C">
        <w:rPr>
          <w:i/>
          <w:iCs/>
          <w:spacing w:val="-2"/>
          <w:sz w:val="22"/>
        </w:rPr>
        <w:t>Everything You Need to Know About Glucose</w:t>
      </w:r>
      <w:r w:rsidRPr="00D8711C">
        <w:rPr>
          <w:b/>
          <w:bCs/>
          <w:spacing w:val="-2"/>
          <w:sz w:val="22"/>
        </w:rPr>
        <w:t>, </w:t>
      </w:r>
      <w:r w:rsidRPr="00D8711C">
        <w:rPr>
          <w:spacing w:val="-2"/>
          <w:sz w:val="22"/>
        </w:rPr>
        <w:t>20</w:t>
      </w:r>
      <w:r>
        <w:rPr>
          <w:spacing w:val="-2"/>
          <w:sz w:val="22"/>
        </w:rPr>
        <w:t>24</w:t>
      </w:r>
      <w:r w:rsidRPr="00D8711C">
        <w:rPr>
          <w:b/>
          <w:bCs/>
          <w:spacing w:val="-2"/>
          <w:sz w:val="22"/>
        </w:rPr>
        <w:t>. </w:t>
      </w:r>
      <w:r w:rsidRPr="00D8711C">
        <w:rPr>
          <w:spacing w:val="-2"/>
          <w:sz w:val="22"/>
        </w:rPr>
        <w:t>[Online]</w:t>
      </w:r>
      <w:r w:rsidRPr="00D8711C">
        <w:rPr>
          <w:b/>
          <w:bCs/>
          <w:spacing w:val="-2"/>
          <w:sz w:val="22"/>
        </w:rPr>
        <w:t>. </w:t>
      </w:r>
      <w:r w:rsidRPr="00D8711C">
        <w:rPr>
          <w:spacing w:val="-2"/>
          <w:sz w:val="22"/>
        </w:rPr>
        <w:t>Available</w:t>
      </w:r>
      <w:r w:rsidRPr="00D8711C">
        <w:rPr>
          <w:b/>
          <w:bCs/>
          <w:spacing w:val="-2"/>
          <w:sz w:val="22"/>
        </w:rPr>
        <w:t>:</w:t>
      </w:r>
      <w:r w:rsidRPr="00D8711C">
        <w:rPr>
          <w:spacing w:val="-2"/>
          <w:sz w:val="22"/>
        </w:rPr>
        <w:t> https://www.healthline.com/health/glucose</w:t>
      </w:r>
      <w:r>
        <w:rPr>
          <w:spacing w:val="-2"/>
          <w:sz w:val="22"/>
        </w:rPr>
        <w:t xml:space="preserve"> </w:t>
      </w:r>
      <w:r w:rsidRPr="00D8711C">
        <w:rPr>
          <w:spacing w:val="-2"/>
          <w:sz w:val="22"/>
        </w:rPr>
        <w:t>[</w:t>
      </w:r>
      <w:r w:rsidRPr="003A4005">
        <w:rPr>
          <w:spacing w:val="-2"/>
          <w:sz w:val="22"/>
        </w:rPr>
        <w:t>Accessed Dec. 09, 2024</w:t>
      </w:r>
      <w:r w:rsidRPr="00D8711C">
        <w:rPr>
          <w:spacing w:val="-2"/>
          <w:sz w:val="22"/>
        </w:rPr>
        <w:t>]</w:t>
      </w:r>
      <w:r w:rsidRPr="00D8711C">
        <w:rPr>
          <w:b/>
          <w:bCs/>
          <w:spacing w:val="-2"/>
          <w:sz w:val="22"/>
        </w:rPr>
        <w:t>.</w:t>
      </w:r>
    </w:p>
    <w:p w14:paraId="3BC00E7A" w14:textId="77777777" w:rsidR="0056041D" w:rsidRPr="00791722" w:rsidRDefault="0056041D" w:rsidP="0056041D">
      <w:pPr>
        <w:pStyle w:val="EndNoteBibliography"/>
        <w:numPr>
          <w:ilvl w:val="0"/>
          <w:numId w:val="12"/>
        </w:numPr>
        <w:ind w:left="450" w:hanging="450"/>
        <w:rPr>
          <w:spacing w:val="-2"/>
          <w:sz w:val="22"/>
        </w:rPr>
      </w:pPr>
      <w:r w:rsidRPr="00D4607C">
        <w:rPr>
          <w:spacing w:val="-2"/>
          <w:sz w:val="22"/>
        </w:rPr>
        <w:t>E. Eyth, H. Basit and C.J. Swift, "Glucose Tolerance Test, "in StatPearls [Internet]. Treasure Island (FL): StatPearls Publishing, 2024. Available: https://www.ncbi.nlm.nih.gov/books/NBK532915/#__NBK532915_dtls__ [Accessed Dec. 09, 2024]</w:t>
      </w:r>
    </w:p>
    <w:p w14:paraId="51F82C2C" w14:textId="77777777" w:rsidR="0056041D" w:rsidRPr="008B403B" w:rsidRDefault="0056041D" w:rsidP="0056041D">
      <w:pPr>
        <w:pStyle w:val="EndNoteBibliography"/>
        <w:numPr>
          <w:ilvl w:val="0"/>
          <w:numId w:val="12"/>
        </w:numPr>
        <w:ind w:left="450" w:hanging="450"/>
        <w:rPr>
          <w:spacing w:val="-2"/>
          <w:sz w:val="22"/>
        </w:rPr>
      </w:pPr>
      <w:r>
        <w:rPr>
          <w:rFonts w:eastAsiaTheme="minorEastAsia"/>
          <w:sz w:val="22"/>
        </w:rPr>
        <w:t>Cleveland Clinic</w:t>
      </w:r>
      <w:r>
        <w:rPr>
          <w:sz w:val="22"/>
        </w:rPr>
        <w:t xml:space="preserve">, </w:t>
      </w:r>
      <w:r w:rsidRPr="00791722">
        <w:rPr>
          <w:sz w:val="22"/>
        </w:rPr>
        <w:t>Blood Pressure</w:t>
      </w:r>
      <w:r>
        <w:rPr>
          <w:sz w:val="22"/>
        </w:rPr>
        <w:t xml:space="preserve">. [Online]. Available: </w:t>
      </w:r>
      <w:r w:rsidRPr="00791722">
        <w:rPr>
          <w:sz w:val="22"/>
        </w:rPr>
        <w:t>https://my.clevelandclinic.org/health/diagnostics/17649-blood-pressure</w:t>
      </w:r>
      <w:r>
        <w:rPr>
          <w:sz w:val="22"/>
        </w:rPr>
        <w:t xml:space="preserve"> [Accessed </w:t>
      </w:r>
      <w:r>
        <w:rPr>
          <w:rFonts w:eastAsiaTheme="minorEastAsia" w:hint="eastAsia"/>
          <w:sz w:val="22"/>
        </w:rPr>
        <w:t>Dec</w:t>
      </w:r>
      <w:r>
        <w:rPr>
          <w:sz w:val="22"/>
        </w:rPr>
        <w:t xml:space="preserve">. </w:t>
      </w:r>
      <w:r>
        <w:rPr>
          <w:rFonts w:eastAsiaTheme="minorEastAsia" w:hint="eastAsia"/>
          <w:sz w:val="22"/>
        </w:rPr>
        <w:t>09</w:t>
      </w:r>
      <w:r>
        <w:rPr>
          <w:sz w:val="22"/>
        </w:rPr>
        <w:t>, 2024].</w:t>
      </w:r>
    </w:p>
    <w:p w14:paraId="38C36342" w14:textId="77777777" w:rsidR="0056041D" w:rsidRPr="003107F1" w:rsidRDefault="0056041D" w:rsidP="0056041D">
      <w:pPr>
        <w:pStyle w:val="EndNoteBibliography"/>
        <w:numPr>
          <w:ilvl w:val="0"/>
          <w:numId w:val="12"/>
        </w:numPr>
        <w:ind w:left="450" w:hanging="450"/>
        <w:rPr>
          <w:strike/>
          <w:spacing w:val="-2"/>
          <w:sz w:val="22"/>
        </w:rPr>
      </w:pPr>
      <w:r w:rsidRPr="003107F1">
        <w:rPr>
          <w:strike/>
          <w:spacing w:val="-2"/>
          <w:sz w:val="22"/>
        </w:rPr>
        <w:t>K. Aditya Shastry </w:t>
      </w:r>
      <w:r w:rsidRPr="003107F1">
        <w:rPr>
          <w:i/>
          <w:iCs/>
          <w:strike/>
          <w:spacing w:val="-2"/>
          <w:sz w:val="22"/>
        </w:rPr>
        <w:t>et al.</w:t>
      </w:r>
      <w:r w:rsidRPr="003107F1">
        <w:rPr>
          <w:strike/>
          <w:spacing w:val="-2"/>
          <w:sz w:val="22"/>
        </w:rPr>
        <w:t>, “Regression Based Data Pre-processing Technique for Predicting Missing Values,” in </w:t>
      </w:r>
      <w:r w:rsidRPr="003107F1">
        <w:rPr>
          <w:i/>
          <w:iCs/>
          <w:strike/>
          <w:spacing w:val="-2"/>
          <w:sz w:val="22"/>
        </w:rPr>
        <w:t>Emerging Research in Computing, Information, Communication and Applications</w:t>
      </w:r>
      <w:r w:rsidRPr="003107F1">
        <w:rPr>
          <w:strike/>
          <w:spacing w:val="-2"/>
          <w:sz w:val="22"/>
        </w:rPr>
        <w:t>, Singapore: Springer Singapore Pte. Limited, 2021, pp. 95–102. doi: 10.1007/978-981-16-1338-8_9</w:t>
      </w:r>
    </w:p>
    <w:p w14:paraId="3AC3BB8F" w14:textId="77777777" w:rsidR="0056041D" w:rsidRPr="003107F1" w:rsidRDefault="0056041D" w:rsidP="0056041D">
      <w:pPr>
        <w:pStyle w:val="EndNoteBibliography"/>
        <w:numPr>
          <w:ilvl w:val="0"/>
          <w:numId w:val="12"/>
        </w:numPr>
        <w:ind w:left="450" w:hanging="450"/>
        <w:rPr>
          <w:strike/>
          <w:spacing w:val="-2"/>
          <w:sz w:val="22"/>
        </w:rPr>
      </w:pPr>
      <w:r w:rsidRPr="003107F1">
        <w:rPr>
          <w:rFonts w:eastAsiaTheme="minorEastAsia"/>
          <w:strike/>
          <w:sz w:val="22"/>
        </w:rPr>
        <w:t>Cleveland Clinic</w:t>
      </w:r>
      <w:r w:rsidRPr="003107F1">
        <w:rPr>
          <w:strike/>
          <w:sz w:val="22"/>
        </w:rPr>
        <w:t xml:space="preserve">, Blood Glucose (Sugar) Test. [Online]. Available: https://my.clevelandclinic.org/health/diagnostics/12363-blood-glucose-test [Accessed </w:t>
      </w:r>
      <w:r w:rsidRPr="003107F1">
        <w:rPr>
          <w:rFonts w:eastAsiaTheme="minorEastAsia" w:hint="eastAsia"/>
          <w:strike/>
          <w:sz w:val="22"/>
        </w:rPr>
        <w:t>Dec</w:t>
      </w:r>
      <w:r w:rsidRPr="003107F1">
        <w:rPr>
          <w:strike/>
          <w:sz w:val="22"/>
        </w:rPr>
        <w:t xml:space="preserve">. </w:t>
      </w:r>
      <w:r w:rsidRPr="003107F1">
        <w:rPr>
          <w:rFonts w:eastAsiaTheme="minorEastAsia"/>
          <w:strike/>
          <w:sz w:val="22"/>
        </w:rPr>
        <w:t>11</w:t>
      </w:r>
      <w:r w:rsidRPr="003107F1">
        <w:rPr>
          <w:strike/>
          <w:sz w:val="22"/>
        </w:rPr>
        <w:t>, 2024].</w:t>
      </w:r>
    </w:p>
    <w:p w14:paraId="01FF3BF6" w14:textId="77777777" w:rsidR="0056041D" w:rsidRPr="003107F1" w:rsidRDefault="0056041D" w:rsidP="0056041D">
      <w:pPr>
        <w:pStyle w:val="EndNoteBibliography"/>
        <w:numPr>
          <w:ilvl w:val="0"/>
          <w:numId w:val="12"/>
        </w:numPr>
        <w:ind w:left="450" w:hanging="450"/>
        <w:rPr>
          <w:strike/>
          <w:spacing w:val="-2"/>
          <w:sz w:val="22"/>
        </w:rPr>
      </w:pPr>
      <w:r w:rsidRPr="003107F1">
        <w:rPr>
          <w:rFonts w:eastAsiaTheme="minorEastAsia" w:hint="eastAsia"/>
          <w:strike/>
          <w:sz w:val="22"/>
        </w:rPr>
        <w:t>Train In Data</w:t>
      </w:r>
      <w:r w:rsidRPr="003107F1">
        <w:rPr>
          <w:strike/>
          <w:sz w:val="22"/>
        </w:rPr>
        <w:t xml:space="preserve">, SMOTE in Python: A guide to balanced datasets. [Online]. Available: https://www.blog.trainindata.com/smote-in-python-a-guide-to-balanced-datasets/ [Accessed </w:t>
      </w:r>
      <w:r w:rsidRPr="003107F1">
        <w:rPr>
          <w:rFonts w:eastAsiaTheme="minorEastAsia" w:hint="eastAsia"/>
          <w:strike/>
          <w:sz w:val="22"/>
        </w:rPr>
        <w:t>Dec</w:t>
      </w:r>
      <w:r w:rsidRPr="003107F1">
        <w:rPr>
          <w:strike/>
          <w:sz w:val="22"/>
        </w:rPr>
        <w:t xml:space="preserve">. </w:t>
      </w:r>
      <w:r w:rsidRPr="003107F1">
        <w:rPr>
          <w:rFonts w:eastAsiaTheme="minorEastAsia"/>
          <w:strike/>
          <w:sz w:val="22"/>
        </w:rPr>
        <w:t>11</w:t>
      </w:r>
      <w:r w:rsidRPr="003107F1">
        <w:rPr>
          <w:strike/>
          <w:sz w:val="22"/>
        </w:rPr>
        <w:t>, 2024].</w:t>
      </w:r>
    </w:p>
    <w:p w14:paraId="10902F3F" w14:textId="0A7E3B8F" w:rsidR="00EE2516" w:rsidRPr="001A4318" w:rsidRDefault="00D33726" w:rsidP="00026B28">
      <w:pPr>
        <w:spacing w:line="240" w:lineRule="auto"/>
      </w:pPr>
      <w:r w:rsidRPr="001A4318">
        <w:rPr>
          <w:lang w:val="en-HK"/>
        </w:rPr>
        <w:br w:type="page"/>
      </w:r>
    </w:p>
    <w:p w14:paraId="4576E95F" w14:textId="2D1F90CD" w:rsidR="006317C7" w:rsidRPr="00A62463" w:rsidRDefault="006317C7" w:rsidP="009C1AEF">
      <w:pPr>
        <w:ind w:left="450" w:hanging="450"/>
        <w:sectPr w:rsidR="006317C7" w:rsidRPr="00A62463" w:rsidSect="008B07BB">
          <w:footerReference w:type="default" r:id="rId10"/>
          <w:pgSz w:w="11906" w:h="16838" w:code="9"/>
          <w:pgMar w:top="1440" w:right="1800" w:bottom="1440" w:left="1800" w:header="720" w:footer="720" w:gutter="0"/>
          <w:pgNumType w:start="1"/>
          <w:cols w:space="360"/>
          <w:docGrid w:linePitch="360"/>
        </w:sectPr>
      </w:pPr>
    </w:p>
    <w:p w14:paraId="69E25DC9" w14:textId="2FDBDE88" w:rsidR="00200964" w:rsidRPr="0068715A" w:rsidRDefault="00200964" w:rsidP="00200964">
      <w:pPr>
        <w:pStyle w:val="afb"/>
        <w:rPr>
          <w:sz w:val="28"/>
          <w:szCs w:val="28"/>
        </w:rPr>
      </w:pPr>
      <w:bookmarkStart w:id="23" w:name="_Toc192596881"/>
      <w:r w:rsidRPr="0068715A">
        <w:rPr>
          <w:sz w:val="28"/>
          <w:szCs w:val="28"/>
        </w:rPr>
        <w:lastRenderedPageBreak/>
        <w:t>A</w:t>
      </w:r>
      <w:bookmarkStart w:id="24" w:name="_Ref72750243"/>
      <w:bookmarkStart w:id="25" w:name="_Ref72750252"/>
      <w:r w:rsidR="008730A2" w:rsidRPr="0068715A">
        <w:rPr>
          <w:sz w:val="28"/>
          <w:szCs w:val="28"/>
        </w:rPr>
        <w:t>ppendices</w:t>
      </w:r>
      <w:bookmarkEnd w:id="23"/>
    </w:p>
    <w:p w14:paraId="2C34D2F2" w14:textId="60731436" w:rsidR="00200964" w:rsidRPr="0068715A" w:rsidRDefault="00200964" w:rsidP="00200964">
      <w:pPr>
        <w:pStyle w:val="2"/>
        <w:numPr>
          <w:ilvl w:val="0"/>
          <w:numId w:val="0"/>
        </w:numPr>
        <w:rPr>
          <w:rFonts w:cs="Times New Roman"/>
          <w:color w:val="auto"/>
          <w:sz w:val="24"/>
          <w:szCs w:val="24"/>
        </w:rPr>
      </w:pPr>
      <w:bookmarkStart w:id="26" w:name="_Ref72771379"/>
      <w:bookmarkStart w:id="27" w:name="_Ref72771380"/>
      <w:bookmarkStart w:id="28" w:name="_Toc192596882"/>
      <w:bookmarkEnd w:id="24"/>
      <w:bookmarkEnd w:id="25"/>
      <w:r w:rsidRPr="0068715A">
        <w:rPr>
          <w:rFonts w:cs="Times New Roman"/>
          <w:color w:val="auto"/>
          <w:sz w:val="24"/>
          <w:szCs w:val="24"/>
        </w:rPr>
        <w:t xml:space="preserve">Appendix 1: </w:t>
      </w:r>
      <w:bookmarkEnd w:id="26"/>
      <w:bookmarkEnd w:id="27"/>
      <w:r w:rsidR="00A573C2">
        <w:rPr>
          <w:rFonts w:cs="Times New Roman"/>
          <w:color w:val="auto"/>
          <w:sz w:val="24"/>
          <w:szCs w:val="24"/>
        </w:rPr>
        <w:t>Pima Indian Diabetes dataset</w:t>
      </w:r>
      <w:bookmarkEnd w:id="28"/>
    </w:p>
    <w:p w14:paraId="0E966628" w14:textId="34A23B7D" w:rsidR="00200964" w:rsidRPr="001A4318" w:rsidRDefault="00A1222E" w:rsidP="00A1222E">
      <w:pPr>
        <w:ind w:firstLine="0"/>
      </w:pPr>
      <w:r w:rsidRPr="00A1222E">
        <w:t>https://www.kaggle.com/datasets/uciml/pima-indians-diabetes-database</w:t>
      </w:r>
    </w:p>
    <w:p w14:paraId="3AD9D48A" w14:textId="20F96F80" w:rsidR="00200964" w:rsidRPr="0068715A" w:rsidRDefault="00200964" w:rsidP="00200964">
      <w:pPr>
        <w:pStyle w:val="2"/>
        <w:numPr>
          <w:ilvl w:val="0"/>
          <w:numId w:val="0"/>
        </w:numPr>
        <w:rPr>
          <w:rFonts w:cs="Times New Roman"/>
          <w:color w:val="auto"/>
          <w:sz w:val="24"/>
          <w:szCs w:val="24"/>
        </w:rPr>
      </w:pPr>
      <w:bookmarkStart w:id="29" w:name="_Ref72771023"/>
      <w:bookmarkStart w:id="30" w:name="_Ref72771024"/>
      <w:bookmarkStart w:id="31" w:name="_Toc192596883"/>
      <w:r w:rsidRPr="0068715A">
        <w:rPr>
          <w:rFonts w:cs="Times New Roman"/>
          <w:color w:val="auto"/>
          <w:sz w:val="24"/>
          <w:szCs w:val="24"/>
        </w:rPr>
        <w:t xml:space="preserve">Appendix 2: </w:t>
      </w:r>
      <w:bookmarkEnd w:id="29"/>
      <w:bookmarkEnd w:id="30"/>
      <w:r w:rsidR="00A573C2">
        <w:rPr>
          <w:rFonts w:cs="Times New Roman"/>
          <w:color w:val="auto"/>
          <w:sz w:val="24"/>
          <w:szCs w:val="24"/>
        </w:rPr>
        <w:t>2013-2014 NHANES dataset</w:t>
      </w:r>
      <w:bookmarkEnd w:id="31"/>
    </w:p>
    <w:p w14:paraId="10360248" w14:textId="047DE0B9" w:rsidR="00200964" w:rsidRDefault="00A1222E" w:rsidP="00F65933">
      <w:pPr>
        <w:spacing w:line="240" w:lineRule="auto"/>
        <w:ind w:firstLine="0"/>
      </w:pPr>
      <w:r w:rsidRPr="00A1222E">
        <w:t>https://www.kaggle.com/datasets/cdc/national-health-and-nutrition-examination-survey/data?select=diet.csv</w:t>
      </w:r>
    </w:p>
    <w:p w14:paraId="0D61664E" w14:textId="77777777" w:rsidR="002909DB" w:rsidRDefault="002909DB" w:rsidP="00F65933">
      <w:pPr>
        <w:spacing w:line="240" w:lineRule="auto"/>
        <w:ind w:firstLine="0"/>
      </w:pPr>
    </w:p>
    <w:p w14:paraId="159AE913" w14:textId="77777777" w:rsidR="002909DB" w:rsidRDefault="002909DB" w:rsidP="00F65933">
      <w:pPr>
        <w:spacing w:line="240" w:lineRule="auto"/>
        <w:ind w:firstLine="0"/>
      </w:pPr>
    </w:p>
    <w:p w14:paraId="6A51A65B" w14:textId="77777777" w:rsidR="002909DB" w:rsidRDefault="002909DB" w:rsidP="00F65933">
      <w:pPr>
        <w:spacing w:line="240" w:lineRule="auto"/>
        <w:ind w:firstLine="0"/>
      </w:pPr>
    </w:p>
    <w:p w14:paraId="01EA7CAC" w14:textId="77777777" w:rsidR="002909DB" w:rsidRDefault="002909DB" w:rsidP="00F65933">
      <w:pPr>
        <w:spacing w:line="240" w:lineRule="auto"/>
        <w:ind w:firstLine="0"/>
      </w:pPr>
    </w:p>
    <w:p w14:paraId="529AAB17" w14:textId="77777777" w:rsidR="002909DB" w:rsidRDefault="002909DB" w:rsidP="00F65933">
      <w:pPr>
        <w:spacing w:line="240" w:lineRule="auto"/>
        <w:ind w:firstLine="0"/>
      </w:pPr>
    </w:p>
    <w:p w14:paraId="7D08428C" w14:textId="77777777" w:rsidR="002909DB" w:rsidRDefault="002909DB" w:rsidP="00F65933">
      <w:pPr>
        <w:spacing w:line="240" w:lineRule="auto"/>
        <w:ind w:firstLine="0"/>
      </w:pPr>
    </w:p>
    <w:p w14:paraId="02A026D8" w14:textId="77777777" w:rsidR="002909DB" w:rsidRDefault="002909DB" w:rsidP="00F65933">
      <w:pPr>
        <w:spacing w:line="240" w:lineRule="auto"/>
        <w:ind w:firstLine="0"/>
      </w:pPr>
    </w:p>
    <w:p w14:paraId="5060BE68" w14:textId="77777777" w:rsidR="002909DB" w:rsidRDefault="002909DB" w:rsidP="00F65933">
      <w:pPr>
        <w:spacing w:line="240" w:lineRule="auto"/>
        <w:ind w:firstLine="0"/>
      </w:pPr>
    </w:p>
    <w:p w14:paraId="799B0A7F" w14:textId="77777777" w:rsidR="002909DB" w:rsidRDefault="002909DB" w:rsidP="00F65933">
      <w:pPr>
        <w:spacing w:line="240" w:lineRule="auto"/>
        <w:ind w:firstLine="0"/>
      </w:pPr>
    </w:p>
    <w:p w14:paraId="1CCD6B95" w14:textId="77777777" w:rsidR="002909DB" w:rsidRDefault="002909DB" w:rsidP="00F65933">
      <w:pPr>
        <w:spacing w:line="240" w:lineRule="auto"/>
        <w:ind w:firstLine="0"/>
      </w:pPr>
    </w:p>
    <w:p w14:paraId="441B7AE3" w14:textId="77777777" w:rsidR="002909DB" w:rsidRDefault="002909DB" w:rsidP="00F65933">
      <w:pPr>
        <w:spacing w:line="240" w:lineRule="auto"/>
        <w:ind w:firstLine="0"/>
      </w:pPr>
    </w:p>
    <w:p w14:paraId="3739A336" w14:textId="77777777" w:rsidR="002909DB" w:rsidRDefault="002909DB" w:rsidP="00F65933">
      <w:pPr>
        <w:spacing w:line="240" w:lineRule="auto"/>
        <w:ind w:firstLine="0"/>
      </w:pPr>
    </w:p>
    <w:p w14:paraId="0FF05208" w14:textId="77777777" w:rsidR="002909DB" w:rsidRDefault="002909DB" w:rsidP="00F65933">
      <w:pPr>
        <w:spacing w:line="240" w:lineRule="auto"/>
        <w:ind w:firstLine="0"/>
      </w:pPr>
    </w:p>
    <w:p w14:paraId="1BFF82DD" w14:textId="77777777" w:rsidR="002909DB" w:rsidRDefault="002909DB" w:rsidP="00F65933">
      <w:pPr>
        <w:spacing w:line="240" w:lineRule="auto"/>
        <w:ind w:firstLine="0"/>
      </w:pPr>
    </w:p>
    <w:p w14:paraId="0BCAAC75" w14:textId="77777777" w:rsidR="002909DB" w:rsidRDefault="002909DB" w:rsidP="00F65933">
      <w:pPr>
        <w:spacing w:line="240" w:lineRule="auto"/>
        <w:ind w:firstLine="0"/>
      </w:pPr>
    </w:p>
    <w:p w14:paraId="2C31C5A5" w14:textId="77777777" w:rsidR="002909DB" w:rsidRDefault="002909DB" w:rsidP="00F65933">
      <w:pPr>
        <w:spacing w:line="240" w:lineRule="auto"/>
        <w:ind w:firstLine="0"/>
      </w:pPr>
    </w:p>
    <w:p w14:paraId="3ACE81EC" w14:textId="2372EEAD" w:rsidR="001F4021" w:rsidRPr="001A4318" w:rsidRDefault="001F4021" w:rsidP="00F65933">
      <w:pPr>
        <w:spacing w:line="240" w:lineRule="auto"/>
        <w:ind w:firstLine="0"/>
      </w:pPr>
    </w:p>
    <w:sectPr w:rsidR="001F4021" w:rsidRPr="001A4318"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9DE303" w14:textId="77777777" w:rsidR="00D92B12" w:rsidRDefault="00D92B12" w:rsidP="00491C2C">
      <w:r>
        <w:separator/>
      </w:r>
    </w:p>
  </w:endnote>
  <w:endnote w:type="continuationSeparator" w:id="0">
    <w:p w14:paraId="4A7049E1" w14:textId="77777777" w:rsidR="00D92B12" w:rsidRDefault="00D92B12"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1F73D" w14:textId="77777777" w:rsidR="00D92B12" w:rsidRDefault="00D92B12" w:rsidP="00491C2C">
      <w:r>
        <w:separator/>
      </w:r>
    </w:p>
  </w:footnote>
  <w:footnote w:type="continuationSeparator" w:id="0">
    <w:p w14:paraId="5673E777" w14:textId="77777777" w:rsidR="00D92B12" w:rsidRDefault="00D92B12"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ED5"/>
    <w:rsid w:val="00001F19"/>
    <w:rsid w:val="00002167"/>
    <w:rsid w:val="00002420"/>
    <w:rsid w:val="00002818"/>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B62"/>
    <w:rsid w:val="00006DAD"/>
    <w:rsid w:val="00006F5E"/>
    <w:rsid w:val="000073BC"/>
    <w:rsid w:val="0000744E"/>
    <w:rsid w:val="000075AE"/>
    <w:rsid w:val="00007602"/>
    <w:rsid w:val="00007746"/>
    <w:rsid w:val="000077E8"/>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20C9"/>
    <w:rsid w:val="000121C3"/>
    <w:rsid w:val="0001226B"/>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CA3"/>
    <w:rsid w:val="00016E0E"/>
    <w:rsid w:val="00016EAB"/>
    <w:rsid w:val="00016EC0"/>
    <w:rsid w:val="00016EF9"/>
    <w:rsid w:val="00016F13"/>
    <w:rsid w:val="000172FF"/>
    <w:rsid w:val="00017528"/>
    <w:rsid w:val="0001759A"/>
    <w:rsid w:val="000175DD"/>
    <w:rsid w:val="0001775A"/>
    <w:rsid w:val="00017966"/>
    <w:rsid w:val="00017C08"/>
    <w:rsid w:val="00017CDF"/>
    <w:rsid w:val="00017FEB"/>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A8C"/>
    <w:rsid w:val="00025E14"/>
    <w:rsid w:val="0002673A"/>
    <w:rsid w:val="00026811"/>
    <w:rsid w:val="0002695F"/>
    <w:rsid w:val="00026A70"/>
    <w:rsid w:val="00026B28"/>
    <w:rsid w:val="00026C61"/>
    <w:rsid w:val="00026ECC"/>
    <w:rsid w:val="000271F4"/>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3ED"/>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E11"/>
    <w:rsid w:val="0004108E"/>
    <w:rsid w:val="000410CF"/>
    <w:rsid w:val="000414A8"/>
    <w:rsid w:val="000414B4"/>
    <w:rsid w:val="000419F1"/>
    <w:rsid w:val="00041AB1"/>
    <w:rsid w:val="00041AEF"/>
    <w:rsid w:val="00041D82"/>
    <w:rsid w:val="00041FBD"/>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72B"/>
    <w:rsid w:val="00054DFD"/>
    <w:rsid w:val="0005511E"/>
    <w:rsid w:val="00055171"/>
    <w:rsid w:val="00055304"/>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12D2"/>
    <w:rsid w:val="000713A0"/>
    <w:rsid w:val="000714C8"/>
    <w:rsid w:val="0007191B"/>
    <w:rsid w:val="00071944"/>
    <w:rsid w:val="00072045"/>
    <w:rsid w:val="000721F2"/>
    <w:rsid w:val="000725D1"/>
    <w:rsid w:val="0007261A"/>
    <w:rsid w:val="0007281B"/>
    <w:rsid w:val="00072A24"/>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40D"/>
    <w:rsid w:val="000805B3"/>
    <w:rsid w:val="000808E0"/>
    <w:rsid w:val="000809C3"/>
    <w:rsid w:val="00080ABE"/>
    <w:rsid w:val="00080C10"/>
    <w:rsid w:val="00080D0B"/>
    <w:rsid w:val="00080D37"/>
    <w:rsid w:val="00080E96"/>
    <w:rsid w:val="00081180"/>
    <w:rsid w:val="000811CE"/>
    <w:rsid w:val="000814D9"/>
    <w:rsid w:val="000816AE"/>
    <w:rsid w:val="00081781"/>
    <w:rsid w:val="000817AB"/>
    <w:rsid w:val="00081B83"/>
    <w:rsid w:val="00081C09"/>
    <w:rsid w:val="00081CEC"/>
    <w:rsid w:val="00082167"/>
    <w:rsid w:val="000823A1"/>
    <w:rsid w:val="0008244E"/>
    <w:rsid w:val="0008249A"/>
    <w:rsid w:val="0008269E"/>
    <w:rsid w:val="000828CB"/>
    <w:rsid w:val="000829E0"/>
    <w:rsid w:val="00082AAF"/>
    <w:rsid w:val="00082B26"/>
    <w:rsid w:val="00083037"/>
    <w:rsid w:val="0008343F"/>
    <w:rsid w:val="00083674"/>
    <w:rsid w:val="00083896"/>
    <w:rsid w:val="00083A1D"/>
    <w:rsid w:val="00083AB9"/>
    <w:rsid w:val="00083DAB"/>
    <w:rsid w:val="00083F41"/>
    <w:rsid w:val="00083F5F"/>
    <w:rsid w:val="00084018"/>
    <w:rsid w:val="00084055"/>
    <w:rsid w:val="00084291"/>
    <w:rsid w:val="000842B0"/>
    <w:rsid w:val="0008431D"/>
    <w:rsid w:val="000845E8"/>
    <w:rsid w:val="00084692"/>
    <w:rsid w:val="00084973"/>
    <w:rsid w:val="00084A02"/>
    <w:rsid w:val="00084AF2"/>
    <w:rsid w:val="00084B6A"/>
    <w:rsid w:val="00084FA5"/>
    <w:rsid w:val="0008521D"/>
    <w:rsid w:val="00085264"/>
    <w:rsid w:val="00085357"/>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1CB"/>
    <w:rsid w:val="000922ED"/>
    <w:rsid w:val="00092441"/>
    <w:rsid w:val="00092471"/>
    <w:rsid w:val="000924A2"/>
    <w:rsid w:val="00092602"/>
    <w:rsid w:val="0009262C"/>
    <w:rsid w:val="00092664"/>
    <w:rsid w:val="000926CC"/>
    <w:rsid w:val="00092730"/>
    <w:rsid w:val="000927FD"/>
    <w:rsid w:val="00092A72"/>
    <w:rsid w:val="00092B91"/>
    <w:rsid w:val="00092DCF"/>
    <w:rsid w:val="00092EDE"/>
    <w:rsid w:val="00093345"/>
    <w:rsid w:val="00093388"/>
    <w:rsid w:val="0009341D"/>
    <w:rsid w:val="0009346C"/>
    <w:rsid w:val="00093708"/>
    <w:rsid w:val="0009386D"/>
    <w:rsid w:val="000938C6"/>
    <w:rsid w:val="00093946"/>
    <w:rsid w:val="00093BD3"/>
    <w:rsid w:val="00093DAA"/>
    <w:rsid w:val="00093EC2"/>
    <w:rsid w:val="00093FB6"/>
    <w:rsid w:val="00093FC8"/>
    <w:rsid w:val="000944A4"/>
    <w:rsid w:val="000945FC"/>
    <w:rsid w:val="00094AEF"/>
    <w:rsid w:val="00094B2D"/>
    <w:rsid w:val="00094B33"/>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72D"/>
    <w:rsid w:val="000C27E5"/>
    <w:rsid w:val="000C2863"/>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C65"/>
    <w:rsid w:val="000C415B"/>
    <w:rsid w:val="000C4376"/>
    <w:rsid w:val="000C44C8"/>
    <w:rsid w:val="000C4546"/>
    <w:rsid w:val="000C46E1"/>
    <w:rsid w:val="000C48B6"/>
    <w:rsid w:val="000C4923"/>
    <w:rsid w:val="000C4AC0"/>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2B"/>
    <w:rsid w:val="000D32E4"/>
    <w:rsid w:val="000D33E2"/>
    <w:rsid w:val="000D3608"/>
    <w:rsid w:val="000D3717"/>
    <w:rsid w:val="000D3BE6"/>
    <w:rsid w:val="000D3C12"/>
    <w:rsid w:val="000D3D99"/>
    <w:rsid w:val="000D3EAC"/>
    <w:rsid w:val="000D3EFD"/>
    <w:rsid w:val="000D3F51"/>
    <w:rsid w:val="000D3FBB"/>
    <w:rsid w:val="000D4075"/>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58D"/>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F8D"/>
    <w:rsid w:val="000F1FF1"/>
    <w:rsid w:val="000F25FA"/>
    <w:rsid w:val="000F260C"/>
    <w:rsid w:val="000F28D3"/>
    <w:rsid w:val="000F2907"/>
    <w:rsid w:val="000F2AD4"/>
    <w:rsid w:val="000F2F07"/>
    <w:rsid w:val="000F2F34"/>
    <w:rsid w:val="000F2FCA"/>
    <w:rsid w:val="000F3403"/>
    <w:rsid w:val="000F34AF"/>
    <w:rsid w:val="000F3508"/>
    <w:rsid w:val="000F3962"/>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955"/>
    <w:rsid w:val="000F6B2C"/>
    <w:rsid w:val="000F6D5B"/>
    <w:rsid w:val="000F6DE3"/>
    <w:rsid w:val="000F71A5"/>
    <w:rsid w:val="000F73BC"/>
    <w:rsid w:val="000F77D6"/>
    <w:rsid w:val="000F788C"/>
    <w:rsid w:val="000F78C8"/>
    <w:rsid w:val="000F7A79"/>
    <w:rsid w:val="000F7A7A"/>
    <w:rsid w:val="000F7AFF"/>
    <w:rsid w:val="000F7D74"/>
    <w:rsid w:val="000F7ECC"/>
    <w:rsid w:val="000F7EE7"/>
    <w:rsid w:val="000F7EFC"/>
    <w:rsid w:val="00100195"/>
    <w:rsid w:val="00100758"/>
    <w:rsid w:val="001007FB"/>
    <w:rsid w:val="00100A0C"/>
    <w:rsid w:val="00100A6C"/>
    <w:rsid w:val="00100B18"/>
    <w:rsid w:val="001010EB"/>
    <w:rsid w:val="00101119"/>
    <w:rsid w:val="001012FD"/>
    <w:rsid w:val="00101705"/>
    <w:rsid w:val="00101905"/>
    <w:rsid w:val="001019B0"/>
    <w:rsid w:val="001019BB"/>
    <w:rsid w:val="001019C5"/>
    <w:rsid w:val="00101A94"/>
    <w:rsid w:val="00101BE9"/>
    <w:rsid w:val="00101CF1"/>
    <w:rsid w:val="00102608"/>
    <w:rsid w:val="001026FD"/>
    <w:rsid w:val="0010270D"/>
    <w:rsid w:val="00102E23"/>
    <w:rsid w:val="00103162"/>
    <w:rsid w:val="00103452"/>
    <w:rsid w:val="0010365D"/>
    <w:rsid w:val="00103B28"/>
    <w:rsid w:val="00103C07"/>
    <w:rsid w:val="00103D5C"/>
    <w:rsid w:val="00103DD1"/>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100B7"/>
    <w:rsid w:val="0011039B"/>
    <w:rsid w:val="00110429"/>
    <w:rsid w:val="00110455"/>
    <w:rsid w:val="00110604"/>
    <w:rsid w:val="00110673"/>
    <w:rsid w:val="001106FA"/>
    <w:rsid w:val="00110706"/>
    <w:rsid w:val="00110A2F"/>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ADC"/>
    <w:rsid w:val="00134050"/>
    <w:rsid w:val="001340F7"/>
    <w:rsid w:val="001341D5"/>
    <w:rsid w:val="00134618"/>
    <w:rsid w:val="0013468B"/>
    <w:rsid w:val="001346F3"/>
    <w:rsid w:val="001349C6"/>
    <w:rsid w:val="00134E31"/>
    <w:rsid w:val="00134F48"/>
    <w:rsid w:val="0013500D"/>
    <w:rsid w:val="0013576F"/>
    <w:rsid w:val="00135B63"/>
    <w:rsid w:val="00135D09"/>
    <w:rsid w:val="001367C5"/>
    <w:rsid w:val="001368D2"/>
    <w:rsid w:val="00136941"/>
    <w:rsid w:val="00136E06"/>
    <w:rsid w:val="00136FEB"/>
    <w:rsid w:val="0013706A"/>
    <w:rsid w:val="00137176"/>
    <w:rsid w:val="001373A1"/>
    <w:rsid w:val="00137725"/>
    <w:rsid w:val="001377DA"/>
    <w:rsid w:val="001378A5"/>
    <w:rsid w:val="00137932"/>
    <w:rsid w:val="00137ACE"/>
    <w:rsid w:val="00137D4F"/>
    <w:rsid w:val="00137D5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2008"/>
    <w:rsid w:val="001520AE"/>
    <w:rsid w:val="001523C2"/>
    <w:rsid w:val="001524E5"/>
    <w:rsid w:val="00152739"/>
    <w:rsid w:val="00152813"/>
    <w:rsid w:val="00152A5B"/>
    <w:rsid w:val="00152B3C"/>
    <w:rsid w:val="00152B96"/>
    <w:rsid w:val="00152C54"/>
    <w:rsid w:val="00152D88"/>
    <w:rsid w:val="00152FEC"/>
    <w:rsid w:val="001530D5"/>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DC5"/>
    <w:rsid w:val="00154E1B"/>
    <w:rsid w:val="00154E8C"/>
    <w:rsid w:val="0015521C"/>
    <w:rsid w:val="00155353"/>
    <w:rsid w:val="00155400"/>
    <w:rsid w:val="00155660"/>
    <w:rsid w:val="00155DB5"/>
    <w:rsid w:val="00155E56"/>
    <w:rsid w:val="0015610C"/>
    <w:rsid w:val="0015642E"/>
    <w:rsid w:val="001566B5"/>
    <w:rsid w:val="001567B4"/>
    <w:rsid w:val="001568F6"/>
    <w:rsid w:val="00156916"/>
    <w:rsid w:val="001569C6"/>
    <w:rsid w:val="00157012"/>
    <w:rsid w:val="00157056"/>
    <w:rsid w:val="0015763E"/>
    <w:rsid w:val="001579E3"/>
    <w:rsid w:val="00157E79"/>
    <w:rsid w:val="00157F54"/>
    <w:rsid w:val="0016056A"/>
    <w:rsid w:val="0016087D"/>
    <w:rsid w:val="00160A76"/>
    <w:rsid w:val="00160AB3"/>
    <w:rsid w:val="00160CC8"/>
    <w:rsid w:val="00160EAE"/>
    <w:rsid w:val="00160EB5"/>
    <w:rsid w:val="00161056"/>
    <w:rsid w:val="001611A8"/>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4CB"/>
    <w:rsid w:val="0016660B"/>
    <w:rsid w:val="0016666C"/>
    <w:rsid w:val="001668F8"/>
    <w:rsid w:val="00166B0B"/>
    <w:rsid w:val="00166B90"/>
    <w:rsid w:val="00166C9C"/>
    <w:rsid w:val="00166DBC"/>
    <w:rsid w:val="00166DF3"/>
    <w:rsid w:val="00166F44"/>
    <w:rsid w:val="001672A6"/>
    <w:rsid w:val="001672AE"/>
    <w:rsid w:val="00167439"/>
    <w:rsid w:val="00167505"/>
    <w:rsid w:val="001677F7"/>
    <w:rsid w:val="001678EC"/>
    <w:rsid w:val="00167A4B"/>
    <w:rsid w:val="00167ACF"/>
    <w:rsid w:val="00167F08"/>
    <w:rsid w:val="0017014B"/>
    <w:rsid w:val="0017027D"/>
    <w:rsid w:val="0017028C"/>
    <w:rsid w:val="001703FF"/>
    <w:rsid w:val="001705DD"/>
    <w:rsid w:val="001708A4"/>
    <w:rsid w:val="00170989"/>
    <w:rsid w:val="00170C16"/>
    <w:rsid w:val="00170ECA"/>
    <w:rsid w:val="001711D0"/>
    <w:rsid w:val="001716FA"/>
    <w:rsid w:val="00171A36"/>
    <w:rsid w:val="00171A66"/>
    <w:rsid w:val="00171BE7"/>
    <w:rsid w:val="00171F10"/>
    <w:rsid w:val="00171F79"/>
    <w:rsid w:val="00171F86"/>
    <w:rsid w:val="001720AE"/>
    <w:rsid w:val="001720F6"/>
    <w:rsid w:val="0017232B"/>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A9"/>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F28"/>
    <w:rsid w:val="00181340"/>
    <w:rsid w:val="00181452"/>
    <w:rsid w:val="001816DB"/>
    <w:rsid w:val="00181BD5"/>
    <w:rsid w:val="00181D7F"/>
    <w:rsid w:val="00181E1A"/>
    <w:rsid w:val="00181EFF"/>
    <w:rsid w:val="00181F28"/>
    <w:rsid w:val="001821A3"/>
    <w:rsid w:val="001822C3"/>
    <w:rsid w:val="0018268F"/>
    <w:rsid w:val="001829A4"/>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902F4"/>
    <w:rsid w:val="001904BF"/>
    <w:rsid w:val="00190B1D"/>
    <w:rsid w:val="00190D42"/>
    <w:rsid w:val="00190DF3"/>
    <w:rsid w:val="00190DFD"/>
    <w:rsid w:val="001912C3"/>
    <w:rsid w:val="0019142D"/>
    <w:rsid w:val="00191567"/>
    <w:rsid w:val="0019167D"/>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B04"/>
    <w:rsid w:val="001A0B38"/>
    <w:rsid w:val="001A0C6B"/>
    <w:rsid w:val="001A0DAB"/>
    <w:rsid w:val="001A0DBD"/>
    <w:rsid w:val="001A1003"/>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B5F"/>
    <w:rsid w:val="001A3C98"/>
    <w:rsid w:val="001A3FFB"/>
    <w:rsid w:val="001A4318"/>
    <w:rsid w:val="001A4624"/>
    <w:rsid w:val="001A4671"/>
    <w:rsid w:val="001A49F2"/>
    <w:rsid w:val="001A4BD0"/>
    <w:rsid w:val="001A4C8B"/>
    <w:rsid w:val="001A4F13"/>
    <w:rsid w:val="001A5037"/>
    <w:rsid w:val="001A5551"/>
    <w:rsid w:val="001A5584"/>
    <w:rsid w:val="001A55A7"/>
    <w:rsid w:val="001A56D7"/>
    <w:rsid w:val="001A5782"/>
    <w:rsid w:val="001A5799"/>
    <w:rsid w:val="001A58F1"/>
    <w:rsid w:val="001A5A4A"/>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3F0"/>
    <w:rsid w:val="001D38AE"/>
    <w:rsid w:val="001D3901"/>
    <w:rsid w:val="001D39D9"/>
    <w:rsid w:val="001D3BF0"/>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76"/>
    <w:rsid w:val="001D77AC"/>
    <w:rsid w:val="001D7FE4"/>
    <w:rsid w:val="001E00AB"/>
    <w:rsid w:val="001E00D3"/>
    <w:rsid w:val="001E02EC"/>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3E6"/>
    <w:rsid w:val="001E4440"/>
    <w:rsid w:val="001E4692"/>
    <w:rsid w:val="001E473F"/>
    <w:rsid w:val="001E476F"/>
    <w:rsid w:val="001E4AA5"/>
    <w:rsid w:val="001E4C21"/>
    <w:rsid w:val="001E50CF"/>
    <w:rsid w:val="001E5174"/>
    <w:rsid w:val="001E54D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B58"/>
    <w:rsid w:val="001F2C44"/>
    <w:rsid w:val="001F2DA2"/>
    <w:rsid w:val="001F2DED"/>
    <w:rsid w:val="001F3080"/>
    <w:rsid w:val="001F30DF"/>
    <w:rsid w:val="001F3322"/>
    <w:rsid w:val="001F3481"/>
    <w:rsid w:val="001F3B3E"/>
    <w:rsid w:val="001F3FA4"/>
    <w:rsid w:val="001F4021"/>
    <w:rsid w:val="001F41B3"/>
    <w:rsid w:val="001F43A4"/>
    <w:rsid w:val="001F475D"/>
    <w:rsid w:val="001F485B"/>
    <w:rsid w:val="001F48AC"/>
    <w:rsid w:val="001F492A"/>
    <w:rsid w:val="001F4D1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C95"/>
    <w:rsid w:val="002072A6"/>
    <w:rsid w:val="002072C8"/>
    <w:rsid w:val="002074A1"/>
    <w:rsid w:val="00207714"/>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8F4"/>
    <w:rsid w:val="00211C58"/>
    <w:rsid w:val="00212130"/>
    <w:rsid w:val="002123B1"/>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DE4"/>
    <w:rsid w:val="00214224"/>
    <w:rsid w:val="002145CB"/>
    <w:rsid w:val="00214640"/>
    <w:rsid w:val="00214752"/>
    <w:rsid w:val="00214A3D"/>
    <w:rsid w:val="00214B8F"/>
    <w:rsid w:val="00214D58"/>
    <w:rsid w:val="00214F43"/>
    <w:rsid w:val="00214FEE"/>
    <w:rsid w:val="002153F2"/>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CE3"/>
    <w:rsid w:val="00221066"/>
    <w:rsid w:val="00221298"/>
    <w:rsid w:val="002212FF"/>
    <w:rsid w:val="002214E2"/>
    <w:rsid w:val="002214E3"/>
    <w:rsid w:val="00221725"/>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EC"/>
    <w:rsid w:val="002410DC"/>
    <w:rsid w:val="002411F8"/>
    <w:rsid w:val="00241228"/>
    <w:rsid w:val="002412DA"/>
    <w:rsid w:val="002413F1"/>
    <w:rsid w:val="002414DC"/>
    <w:rsid w:val="00241554"/>
    <w:rsid w:val="0024161B"/>
    <w:rsid w:val="0024174F"/>
    <w:rsid w:val="0024196F"/>
    <w:rsid w:val="0024198A"/>
    <w:rsid w:val="002419F1"/>
    <w:rsid w:val="00241C31"/>
    <w:rsid w:val="00241C39"/>
    <w:rsid w:val="00241CC3"/>
    <w:rsid w:val="00241D7A"/>
    <w:rsid w:val="00241DA0"/>
    <w:rsid w:val="00241F1B"/>
    <w:rsid w:val="00242186"/>
    <w:rsid w:val="0024250F"/>
    <w:rsid w:val="0024269C"/>
    <w:rsid w:val="002426C8"/>
    <w:rsid w:val="00242A24"/>
    <w:rsid w:val="00242B6F"/>
    <w:rsid w:val="00242C35"/>
    <w:rsid w:val="00242C86"/>
    <w:rsid w:val="00242DE3"/>
    <w:rsid w:val="00242E04"/>
    <w:rsid w:val="00242F88"/>
    <w:rsid w:val="002434C4"/>
    <w:rsid w:val="002434C6"/>
    <w:rsid w:val="00243594"/>
    <w:rsid w:val="002435C4"/>
    <w:rsid w:val="002435CB"/>
    <w:rsid w:val="00243697"/>
    <w:rsid w:val="002437E6"/>
    <w:rsid w:val="00243AAB"/>
    <w:rsid w:val="00243ADD"/>
    <w:rsid w:val="00243B5F"/>
    <w:rsid w:val="00243FE1"/>
    <w:rsid w:val="002440AA"/>
    <w:rsid w:val="002442D6"/>
    <w:rsid w:val="00244B49"/>
    <w:rsid w:val="00244CC5"/>
    <w:rsid w:val="00244ED4"/>
    <w:rsid w:val="00245078"/>
    <w:rsid w:val="00245393"/>
    <w:rsid w:val="002454F5"/>
    <w:rsid w:val="0024571D"/>
    <w:rsid w:val="00245909"/>
    <w:rsid w:val="00245A76"/>
    <w:rsid w:val="00245D71"/>
    <w:rsid w:val="00245F1F"/>
    <w:rsid w:val="00245F6C"/>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52A"/>
    <w:rsid w:val="00255688"/>
    <w:rsid w:val="00255BE8"/>
    <w:rsid w:val="00255E2B"/>
    <w:rsid w:val="00255F2F"/>
    <w:rsid w:val="00255F72"/>
    <w:rsid w:val="00256085"/>
    <w:rsid w:val="002561E0"/>
    <w:rsid w:val="00256458"/>
    <w:rsid w:val="00256778"/>
    <w:rsid w:val="00256993"/>
    <w:rsid w:val="00256A08"/>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18B"/>
    <w:rsid w:val="002611A9"/>
    <w:rsid w:val="002611F9"/>
    <w:rsid w:val="0026124F"/>
    <w:rsid w:val="0026145B"/>
    <w:rsid w:val="002614EB"/>
    <w:rsid w:val="002617C0"/>
    <w:rsid w:val="00261890"/>
    <w:rsid w:val="00261AC7"/>
    <w:rsid w:val="00261BD9"/>
    <w:rsid w:val="00261D5B"/>
    <w:rsid w:val="00261E53"/>
    <w:rsid w:val="00261EC8"/>
    <w:rsid w:val="002620CB"/>
    <w:rsid w:val="002622D1"/>
    <w:rsid w:val="0026246C"/>
    <w:rsid w:val="00262741"/>
    <w:rsid w:val="00262A13"/>
    <w:rsid w:val="00262A4C"/>
    <w:rsid w:val="00262B0F"/>
    <w:rsid w:val="00262B49"/>
    <w:rsid w:val="00262B81"/>
    <w:rsid w:val="00262BE4"/>
    <w:rsid w:val="00262E1D"/>
    <w:rsid w:val="00262E62"/>
    <w:rsid w:val="00262F4B"/>
    <w:rsid w:val="00263099"/>
    <w:rsid w:val="0026346C"/>
    <w:rsid w:val="0026351F"/>
    <w:rsid w:val="0026363A"/>
    <w:rsid w:val="00263737"/>
    <w:rsid w:val="00263C8C"/>
    <w:rsid w:val="00263D3D"/>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70D"/>
    <w:rsid w:val="002678D0"/>
    <w:rsid w:val="002679FB"/>
    <w:rsid w:val="00267CCC"/>
    <w:rsid w:val="00267CF7"/>
    <w:rsid w:val="0027036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589"/>
    <w:rsid w:val="002816C3"/>
    <w:rsid w:val="002817D9"/>
    <w:rsid w:val="002819C7"/>
    <w:rsid w:val="00281B14"/>
    <w:rsid w:val="00281BCF"/>
    <w:rsid w:val="00282948"/>
    <w:rsid w:val="00282A04"/>
    <w:rsid w:val="00282EBF"/>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8BD"/>
    <w:rsid w:val="0028591D"/>
    <w:rsid w:val="002859E2"/>
    <w:rsid w:val="00285C38"/>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AC"/>
    <w:rsid w:val="00294910"/>
    <w:rsid w:val="00294A4E"/>
    <w:rsid w:val="00294AFD"/>
    <w:rsid w:val="00294D52"/>
    <w:rsid w:val="00294E1B"/>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4A1"/>
    <w:rsid w:val="002A27C3"/>
    <w:rsid w:val="002A2BC4"/>
    <w:rsid w:val="002A330B"/>
    <w:rsid w:val="002A3899"/>
    <w:rsid w:val="002A3AAB"/>
    <w:rsid w:val="002A3C94"/>
    <w:rsid w:val="002A3CF8"/>
    <w:rsid w:val="002A3EFD"/>
    <w:rsid w:val="002A3FB8"/>
    <w:rsid w:val="002A4162"/>
    <w:rsid w:val="002A4594"/>
    <w:rsid w:val="002A4A7A"/>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A6"/>
    <w:rsid w:val="002B3DC8"/>
    <w:rsid w:val="002B4209"/>
    <w:rsid w:val="002B4525"/>
    <w:rsid w:val="002B4814"/>
    <w:rsid w:val="002B48F0"/>
    <w:rsid w:val="002B4B61"/>
    <w:rsid w:val="002B4BCB"/>
    <w:rsid w:val="002B4BFC"/>
    <w:rsid w:val="002B4C78"/>
    <w:rsid w:val="002B5005"/>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705"/>
    <w:rsid w:val="002C37EC"/>
    <w:rsid w:val="002C3808"/>
    <w:rsid w:val="002C3A45"/>
    <w:rsid w:val="002C3C3F"/>
    <w:rsid w:val="002C3F90"/>
    <w:rsid w:val="002C40BF"/>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91B"/>
    <w:rsid w:val="002D0A51"/>
    <w:rsid w:val="002D0B55"/>
    <w:rsid w:val="002D0BE5"/>
    <w:rsid w:val="002D0CFC"/>
    <w:rsid w:val="002D0EB4"/>
    <w:rsid w:val="002D0FDA"/>
    <w:rsid w:val="002D105B"/>
    <w:rsid w:val="002D12F6"/>
    <w:rsid w:val="002D15DD"/>
    <w:rsid w:val="002D172E"/>
    <w:rsid w:val="002D1A25"/>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49"/>
    <w:rsid w:val="002D6B7E"/>
    <w:rsid w:val="002D6C12"/>
    <w:rsid w:val="002D6C99"/>
    <w:rsid w:val="002D6DBE"/>
    <w:rsid w:val="002D7118"/>
    <w:rsid w:val="002D7191"/>
    <w:rsid w:val="002D7362"/>
    <w:rsid w:val="002D7365"/>
    <w:rsid w:val="002D742F"/>
    <w:rsid w:val="002D74AC"/>
    <w:rsid w:val="002D7676"/>
    <w:rsid w:val="002D7A33"/>
    <w:rsid w:val="002D7B0D"/>
    <w:rsid w:val="002D7E57"/>
    <w:rsid w:val="002D7F12"/>
    <w:rsid w:val="002E013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85"/>
    <w:rsid w:val="002E63E8"/>
    <w:rsid w:val="002E6449"/>
    <w:rsid w:val="002E6496"/>
    <w:rsid w:val="002E6610"/>
    <w:rsid w:val="002E6726"/>
    <w:rsid w:val="002E68C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44E"/>
    <w:rsid w:val="00303480"/>
    <w:rsid w:val="003035B8"/>
    <w:rsid w:val="00303854"/>
    <w:rsid w:val="003038FF"/>
    <w:rsid w:val="00303ADC"/>
    <w:rsid w:val="00303B1E"/>
    <w:rsid w:val="00303BFC"/>
    <w:rsid w:val="00303DD6"/>
    <w:rsid w:val="00303E3E"/>
    <w:rsid w:val="00303EE2"/>
    <w:rsid w:val="00304815"/>
    <w:rsid w:val="00304E79"/>
    <w:rsid w:val="003050E2"/>
    <w:rsid w:val="00305268"/>
    <w:rsid w:val="0030539C"/>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C39"/>
    <w:rsid w:val="00325D28"/>
    <w:rsid w:val="00325FC1"/>
    <w:rsid w:val="0032600D"/>
    <w:rsid w:val="00326043"/>
    <w:rsid w:val="003260B2"/>
    <w:rsid w:val="003260FE"/>
    <w:rsid w:val="0032649F"/>
    <w:rsid w:val="003264E0"/>
    <w:rsid w:val="00326707"/>
    <w:rsid w:val="00326782"/>
    <w:rsid w:val="003267A4"/>
    <w:rsid w:val="00326945"/>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B02"/>
    <w:rsid w:val="003561E9"/>
    <w:rsid w:val="003566C8"/>
    <w:rsid w:val="00356771"/>
    <w:rsid w:val="00356C18"/>
    <w:rsid w:val="00356DEC"/>
    <w:rsid w:val="00356E5E"/>
    <w:rsid w:val="00356F05"/>
    <w:rsid w:val="0035744F"/>
    <w:rsid w:val="003575A7"/>
    <w:rsid w:val="003578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1B1"/>
    <w:rsid w:val="003702D9"/>
    <w:rsid w:val="00370347"/>
    <w:rsid w:val="0037063D"/>
    <w:rsid w:val="00370AA1"/>
    <w:rsid w:val="00370B1B"/>
    <w:rsid w:val="00370B6F"/>
    <w:rsid w:val="00370B88"/>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96E"/>
    <w:rsid w:val="00385A52"/>
    <w:rsid w:val="00385AB3"/>
    <w:rsid w:val="0038606E"/>
    <w:rsid w:val="003861C3"/>
    <w:rsid w:val="00386291"/>
    <w:rsid w:val="003862E6"/>
    <w:rsid w:val="00386639"/>
    <w:rsid w:val="00386906"/>
    <w:rsid w:val="003869A4"/>
    <w:rsid w:val="00386BB7"/>
    <w:rsid w:val="00386E48"/>
    <w:rsid w:val="00386EB4"/>
    <w:rsid w:val="00386FE8"/>
    <w:rsid w:val="00387206"/>
    <w:rsid w:val="003873CC"/>
    <w:rsid w:val="00387CCE"/>
    <w:rsid w:val="00387ED4"/>
    <w:rsid w:val="003901BB"/>
    <w:rsid w:val="003904E8"/>
    <w:rsid w:val="0039051E"/>
    <w:rsid w:val="00390543"/>
    <w:rsid w:val="00390551"/>
    <w:rsid w:val="00390747"/>
    <w:rsid w:val="00390CE6"/>
    <w:rsid w:val="00390D3F"/>
    <w:rsid w:val="00390E7B"/>
    <w:rsid w:val="0039107E"/>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A01"/>
    <w:rsid w:val="003A0BB9"/>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569"/>
    <w:rsid w:val="003A6575"/>
    <w:rsid w:val="003A6FF6"/>
    <w:rsid w:val="003A7013"/>
    <w:rsid w:val="003A70A2"/>
    <w:rsid w:val="003A7361"/>
    <w:rsid w:val="003A73DF"/>
    <w:rsid w:val="003A7432"/>
    <w:rsid w:val="003A795D"/>
    <w:rsid w:val="003A7AAD"/>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2062"/>
    <w:rsid w:val="003D22B5"/>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E15"/>
    <w:rsid w:val="003E6AB7"/>
    <w:rsid w:val="003E6AE6"/>
    <w:rsid w:val="003E6BA2"/>
    <w:rsid w:val="003E6C43"/>
    <w:rsid w:val="003E6EA7"/>
    <w:rsid w:val="003E6FF3"/>
    <w:rsid w:val="003E7090"/>
    <w:rsid w:val="003E713E"/>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73D"/>
    <w:rsid w:val="00402760"/>
    <w:rsid w:val="004027A2"/>
    <w:rsid w:val="004027A6"/>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6377"/>
    <w:rsid w:val="0041664A"/>
    <w:rsid w:val="004168AA"/>
    <w:rsid w:val="00416D52"/>
    <w:rsid w:val="00416E08"/>
    <w:rsid w:val="004170AC"/>
    <w:rsid w:val="0041731B"/>
    <w:rsid w:val="00417585"/>
    <w:rsid w:val="00417699"/>
    <w:rsid w:val="0041781B"/>
    <w:rsid w:val="00417824"/>
    <w:rsid w:val="004179EC"/>
    <w:rsid w:val="00417BD6"/>
    <w:rsid w:val="00417D9C"/>
    <w:rsid w:val="0042000F"/>
    <w:rsid w:val="004200F2"/>
    <w:rsid w:val="004201ED"/>
    <w:rsid w:val="004202FA"/>
    <w:rsid w:val="00420625"/>
    <w:rsid w:val="004206C6"/>
    <w:rsid w:val="004208A5"/>
    <w:rsid w:val="00420B7C"/>
    <w:rsid w:val="00420BFE"/>
    <w:rsid w:val="0042107C"/>
    <w:rsid w:val="004214AD"/>
    <w:rsid w:val="004218D1"/>
    <w:rsid w:val="00421A17"/>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990"/>
    <w:rsid w:val="00423B8B"/>
    <w:rsid w:val="00423E95"/>
    <w:rsid w:val="00424029"/>
    <w:rsid w:val="00424099"/>
    <w:rsid w:val="00424138"/>
    <w:rsid w:val="0042419C"/>
    <w:rsid w:val="004242DA"/>
    <w:rsid w:val="004243DF"/>
    <w:rsid w:val="00424885"/>
    <w:rsid w:val="00424957"/>
    <w:rsid w:val="00424A54"/>
    <w:rsid w:val="00424CF9"/>
    <w:rsid w:val="00424D08"/>
    <w:rsid w:val="00424D1F"/>
    <w:rsid w:val="00424D44"/>
    <w:rsid w:val="00424D87"/>
    <w:rsid w:val="00424DC5"/>
    <w:rsid w:val="00424E50"/>
    <w:rsid w:val="00424EB6"/>
    <w:rsid w:val="00424FEB"/>
    <w:rsid w:val="00425223"/>
    <w:rsid w:val="00425662"/>
    <w:rsid w:val="004256F2"/>
    <w:rsid w:val="0042573A"/>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3416"/>
    <w:rsid w:val="0043343C"/>
    <w:rsid w:val="00433511"/>
    <w:rsid w:val="00433634"/>
    <w:rsid w:val="0043370C"/>
    <w:rsid w:val="00433A97"/>
    <w:rsid w:val="00433CED"/>
    <w:rsid w:val="00433D34"/>
    <w:rsid w:val="00433E14"/>
    <w:rsid w:val="00433E6E"/>
    <w:rsid w:val="004341FE"/>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9C5"/>
    <w:rsid w:val="00436BF4"/>
    <w:rsid w:val="00437185"/>
    <w:rsid w:val="00437325"/>
    <w:rsid w:val="0043739D"/>
    <w:rsid w:val="00437577"/>
    <w:rsid w:val="00437729"/>
    <w:rsid w:val="004377C4"/>
    <w:rsid w:val="004378F7"/>
    <w:rsid w:val="0043792B"/>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58"/>
    <w:rsid w:val="004457D7"/>
    <w:rsid w:val="0044585C"/>
    <w:rsid w:val="00445910"/>
    <w:rsid w:val="004459D6"/>
    <w:rsid w:val="00445E7D"/>
    <w:rsid w:val="00445FB0"/>
    <w:rsid w:val="00446568"/>
    <w:rsid w:val="00446691"/>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96E"/>
    <w:rsid w:val="00462BF9"/>
    <w:rsid w:val="00462D5C"/>
    <w:rsid w:val="00463334"/>
    <w:rsid w:val="004635E4"/>
    <w:rsid w:val="0046381B"/>
    <w:rsid w:val="00463855"/>
    <w:rsid w:val="00463CFE"/>
    <w:rsid w:val="00463F47"/>
    <w:rsid w:val="00463F77"/>
    <w:rsid w:val="004640CB"/>
    <w:rsid w:val="0046464D"/>
    <w:rsid w:val="004646D3"/>
    <w:rsid w:val="004649EC"/>
    <w:rsid w:val="00464B4A"/>
    <w:rsid w:val="004653E5"/>
    <w:rsid w:val="00465419"/>
    <w:rsid w:val="004654DC"/>
    <w:rsid w:val="004655DB"/>
    <w:rsid w:val="00465726"/>
    <w:rsid w:val="00465AC5"/>
    <w:rsid w:val="004660AD"/>
    <w:rsid w:val="004660B1"/>
    <w:rsid w:val="00466381"/>
    <w:rsid w:val="004663A8"/>
    <w:rsid w:val="004665F4"/>
    <w:rsid w:val="00466854"/>
    <w:rsid w:val="0046686F"/>
    <w:rsid w:val="004669EA"/>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698"/>
    <w:rsid w:val="004966FD"/>
    <w:rsid w:val="004967AB"/>
    <w:rsid w:val="0049690F"/>
    <w:rsid w:val="00496D61"/>
    <w:rsid w:val="0049702C"/>
    <w:rsid w:val="00497056"/>
    <w:rsid w:val="00497231"/>
    <w:rsid w:val="0049729E"/>
    <w:rsid w:val="00497418"/>
    <w:rsid w:val="004974A4"/>
    <w:rsid w:val="004975A0"/>
    <w:rsid w:val="004976B6"/>
    <w:rsid w:val="004977ED"/>
    <w:rsid w:val="004977F2"/>
    <w:rsid w:val="0049784D"/>
    <w:rsid w:val="00497D0E"/>
    <w:rsid w:val="00497E25"/>
    <w:rsid w:val="004A0095"/>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FCA"/>
    <w:rsid w:val="004A73DB"/>
    <w:rsid w:val="004A7692"/>
    <w:rsid w:val="004A7B21"/>
    <w:rsid w:val="004A7D5C"/>
    <w:rsid w:val="004A7EBD"/>
    <w:rsid w:val="004A7EE9"/>
    <w:rsid w:val="004A7F24"/>
    <w:rsid w:val="004B00D5"/>
    <w:rsid w:val="004B017E"/>
    <w:rsid w:val="004B0437"/>
    <w:rsid w:val="004B0A39"/>
    <w:rsid w:val="004B17A0"/>
    <w:rsid w:val="004B1835"/>
    <w:rsid w:val="004B1A11"/>
    <w:rsid w:val="004B1C62"/>
    <w:rsid w:val="004B1CE0"/>
    <w:rsid w:val="004B1E77"/>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712"/>
    <w:rsid w:val="004B6BF6"/>
    <w:rsid w:val="004B6D04"/>
    <w:rsid w:val="004B7219"/>
    <w:rsid w:val="004B753B"/>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FB"/>
    <w:rsid w:val="004C2BDF"/>
    <w:rsid w:val="004C2DEE"/>
    <w:rsid w:val="004C302B"/>
    <w:rsid w:val="004C32E6"/>
    <w:rsid w:val="004C348E"/>
    <w:rsid w:val="004C37AC"/>
    <w:rsid w:val="004C3B93"/>
    <w:rsid w:val="004C3C3F"/>
    <w:rsid w:val="004C40A6"/>
    <w:rsid w:val="004C41C0"/>
    <w:rsid w:val="004C41FF"/>
    <w:rsid w:val="004C4326"/>
    <w:rsid w:val="004C4413"/>
    <w:rsid w:val="004C44BA"/>
    <w:rsid w:val="004C494A"/>
    <w:rsid w:val="004C4CBD"/>
    <w:rsid w:val="004C4F6E"/>
    <w:rsid w:val="004C4FCC"/>
    <w:rsid w:val="004C515E"/>
    <w:rsid w:val="004C51CD"/>
    <w:rsid w:val="004C5588"/>
    <w:rsid w:val="004C565F"/>
    <w:rsid w:val="004C5738"/>
    <w:rsid w:val="004C594A"/>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D04"/>
    <w:rsid w:val="004C7DF1"/>
    <w:rsid w:val="004D0342"/>
    <w:rsid w:val="004D0493"/>
    <w:rsid w:val="004D053D"/>
    <w:rsid w:val="004D05DF"/>
    <w:rsid w:val="004D0641"/>
    <w:rsid w:val="004D0660"/>
    <w:rsid w:val="004D06AE"/>
    <w:rsid w:val="004D0AD3"/>
    <w:rsid w:val="004D0B7F"/>
    <w:rsid w:val="004D0F4C"/>
    <w:rsid w:val="004D1077"/>
    <w:rsid w:val="004D1226"/>
    <w:rsid w:val="004D12EC"/>
    <w:rsid w:val="004D141D"/>
    <w:rsid w:val="004D146C"/>
    <w:rsid w:val="004D1701"/>
    <w:rsid w:val="004D1835"/>
    <w:rsid w:val="004D1B2D"/>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FB"/>
    <w:rsid w:val="004D59ED"/>
    <w:rsid w:val="004D5E56"/>
    <w:rsid w:val="004D60EF"/>
    <w:rsid w:val="004D6187"/>
    <w:rsid w:val="004D6584"/>
    <w:rsid w:val="004D669C"/>
    <w:rsid w:val="004D6ABB"/>
    <w:rsid w:val="004D6B17"/>
    <w:rsid w:val="004D6C18"/>
    <w:rsid w:val="004D6D76"/>
    <w:rsid w:val="004D6DE3"/>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EB9"/>
    <w:rsid w:val="004E11F0"/>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479"/>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EFA"/>
    <w:rsid w:val="00511F30"/>
    <w:rsid w:val="00512296"/>
    <w:rsid w:val="005123E4"/>
    <w:rsid w:val="00512669"/>
    <w:rsid w:val="00512734"/>
    <w:rsid w:val="00512847"/>
    <w:rsid w:val="00512CC3"/>
    <w:rsid w:val="005130EF"/>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FCA"/>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C0"/>
    <w:rsid w:val="00536AB3"/>
    <w:rsid w:val="00536B83"/>
    <w:rsid w:val="00536F9F"/>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7A"/>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8E1"/>
    <w:rsid w:val="00565A0F"/>
    <w:rsid w:val="00565B04"/>
    <w:rsid w:val="00565BC8"/>
    <w:rsid w:val="00565C82"/>
    <w:rsid w:val="00565ECC"/>
    <w:rsid w:val="0056627C"/>
    <w:rsid w:val="005664CF"/>
    <w:rsid w:val="00566611"/>
    <w:rsid w:val="00566686"/>
    <w:rsid w:val="005669DA"/>
    <w:rsid w:val="00566AB6"/>
    <w:rsid w:val="00566B67"/>
    <w:rsid w:val="00566B80"/>
    <w:rsid w:val="00566D66"/>
    <w:rsid w:val="00566D7E"/>
    <w:rsid w:val="00566EFC"/>
    <w:rsid w:val="00566F9A"/>
    <w:rsid w:val="005675BF"/>
    <w:rsid w:val="00567873"/>
    <w:rsid w:val="00567A14"/>
    <w:rsid w:val="00567CFD"/>
    <w:rsid w:val="00567F06"/>
    <w:rsid w:val="005700EB"/>
    <w:rsid w:val="005701BA"/>
    <w:rsid w:val="0057023E"/>
    <w:rsid w:val="0057069C"/>
    <w:rsid w:val="005707E0"/>
    <w:rsid w:val="00570F85"/>
    <w:rsid w:val="0057102D"/>
    <w:rsid w:val="0057106C"/>
    <w:rsid w:val="00571307"/>
    <w:rsid w:val="005717F5"/>
    <w:rsid w:val="00571A38"/>
    <w:rsid w:val="00571BF2"/>
    <w:rsid w:val="00571C02"/>
    <w:rsid w:val="00571F6A"/>
    <w:rsid w:val="00571FB1"/>
    <w:rsid w:val="005720DD"/>
    <w:rsid w:val="00572141"/>
    <w:rsid w:val="00572161"/>
    <w:rsid w:val="00572403"/>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3A5"/>
    <w:rsid w:val="00584687"/>
    <w:rsid w:val="005847F1"/>
    <w:rsid w:val="005848D8"/>
    <w:rsid w:val="00584AD6"/>
    <w:rsid w:val="00584AF4"/>
    <w:rsid w:val="00584B0E"/>
    <w:rsid w:val="00584CFB"/>
    <w:rsid w:val="00584E43"/>
    <w:rsid w:val="00584FDE"/>
    <w:rsid w:val="005851C5"/>
    <w:rsid w:val="00585261"/>
    <w:rsid w:val="005852DC"/>
    <w:rsid w:val="0058540E"/>
    <w:rsid w:val="0058553A"/>
    <w:rsid w:val="005855BE"/>
    <w:rsid w:val="0058562A"/>
    <w:rsid w:val="00585993"/>
    <w:rsid w:val="005859FC"/>
    <w:rsid w:val="00585ADD"/>
    <w:rsid w:val="00585B57"/>
    <w:rsid w:val="00585B95"/>
    <w:rsid w:val="00585D72"/>
    <w:rsid w:val="00585F54"/>
    <w:rsid w:val="00586938"/>
    <w:rsid w:val="0058711D"/>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E42"/>
    <w:rsid w:val="005A2E7B"/>
    <w:rsid w:val="005A313B"/>
    <w:rsid w:val="005A344E"/>
    <w:rsid w:val="005A349B"/>
    <w:rsid w:val="005A34EA"/>
    <w:rsid w:val="005A35D6"/>
    <w:rsid w:val="005A3A49"/>
    <w:rsid w:val="005A3AAC"/>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A5D"/>
    <w:rsid w:val="005B2B84"/>
    <w:rsid w:val="005B2BD1"/>
    <w:rsid w:val="005B2C88"/>
    <w:rsid w:val="005B2D03"/>
    <w:rsid w:val="005B2D60"/>
    <w:rsid w:val="005B2DD4"/>
    <w:rsid w:val="005B2E09"/>
    <w:rsid w:val="005B3087"/>
    <w:rsid w:val="005B3091"/>
    <w:rsid w:val="005B3341"/>
    <w:rsid w:val="005B33F5"/>
    <w:rsid w:val="005B355B"/>
    <w:rsid w:val="005B35C6"/>
    <w:rsid w:val="005B3739"/>
    <w:rsid w:val="005B3782"/>
    <w:rsid w:val="005B37DF"/>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40C6"/>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8BC"/>
    <w:rsid w:val="005D58DD"/>
    <w:rsid w:val="005D5D4E"/>
    <w:rsid w:val="005D5D62"/>
    <w:rsid w:val="005D5DB2"/>
    <w:rsid w:val="005D5DF6"/>
    <w:rsid w:val="005D5F44"/>
    <w:rsid w:val="005D6420"/>
    <w:rsid w:val="005D658C"/>
    <w:rsid w:val="005D69B8"/>
    <w:rsid w:val="005D6A4D"/>
    <w:rsid w:val="005D6B49"/>
    <w:rsid w:val="005D6FC9"/>
    <w:rsid w:val="005D711B"/>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C66"/>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10E8"/>
    <w:rsid w:val="006111B9"/>
    <w:rsid w:val="00611226"/>
    <w:rsid w:val="0061125B"/>
    <w:rsid w:val="0061145C"/>
    <w:rsid w:val="0061181E"/>
    <w:rsid w:val="0061187F"/>
    <w:rsid w:val="006118BC"/>
    <w:rsid w:val="00611B2E"/>
    <w:rsid w:val="00611C84"/>
    <w:rsid w:val="00611EEF"/>
    <w:rsid w:val="006120C8"/>
    <w:rsid w:val="0061219A"/>
    <w:rsid w:val="00612426"/>
    <w:rsid w:val="0061251C"/>
    <w:rsid w:val="006125BD"/>
    <w:rsid w:val="0061266D"/>
    <w:rsid w:val="00612A36"/>
    <w:rsid w:val="00612DF9"/>
    <w:rsid w:val="00612E9A"/>
    <w:rsid w:val="00612EFC"/>
    <w:rsid w:val="00613385"/>
    <w:rsid w:val="006134CC"/>
    <w:rsid w:val="006134F2"/>
    <w:rsid w:val="006136CC"/>
    <w:rsid w:val="0061391D"/>
    <w:rsid w:val="00613A5B"/>
    <w:rsid w:val="00613AC2"/>
    <w:rsid w:val="00613E01"/>
    <w:rsid w:val="006142CF"/>
    <w:rsid w:val="00614868"/>
    <w:rsid w:val="00614A0E"/>
    <w:rsid w:val="00614A30"/>
    <w:rsid w:val="00614AC6"/>
    <w:rsid w:val="00614BD8"/>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3149"/>
    <w:rsid w:val="006233BC"/>
    <w:rsid w:val="00623639"/>
    <w:rsid w:val="00623A59"/>
    <w:rsid w:val="00623E16"/>
    <w:rsid w:val="006240EF"/>
    <w:rsid w:val="0062428C"/>
    <w:rsid w:val="006242BB"/>
    <w:rsid w:val="00624393"/>
    <w:rsid w:val="006246FD"/>
    <w:rsid w:val="006248B7"/>
    <w:rsid w:val="00624B73"/>
    <w:rsid w:val="00624C30"/>
    <w:rsid w:val="00624EB3"/>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DDF"/>
    <w:rsid w:val="00627EBF"/>
    <w:rsid w:val="0063001B"/>
    <w:rsid w:val="0063041B"/>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DA3"/>
    <w:rsid w:val="00643022"/>
    <w:rsid w:val="00643257"/>
    <w:rsid w:val="0064348E"/>
    <w:rsid w:val="006436D7"/>
    <w:rsid w:val="00643B0E"/>
    <w:rsid w:val="00643EF3"/>
    <w:rsid w:val="00643F87"/>
    <w:rsid w:val="006446B6"/>
    <w:rsid w:val="006449A4"/>
    <w:rsid w:val="00644C3A"/>
    <w:rsid w:val="006450A2"/>
    <w:rsid w:val="006457C3"/>
    <w:rsid w:val="00645861"/>
    <w:rsid w:val="006458BF"/>
    <w:rsid w:val="00645C44"/>
    <w:rsid w:val="00645DE7"/>
    <w:rsid w:val="00646037"/>
    <w:rsid w:val="006461BF"/>
    <w:rsid w:val="006465AE"/>
    <w:rsid w:val="00646765"/>
    <w:rsid w:val="006467DE"/>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10F8"/>
    <w:rsid w:val="006511E3"/>
    <w:rsid w:val="00651331"/>
    <w:rsid w:val="0065139C"/>
    <w:rsid w:val="00651408"/>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E1"/>
    <w:rsid w:val="00661A1D"/>
    <w:rsid w:val="00661B58"/>
    <w:rsid w:val="00661C11"/>
    <w:rsid w:val="00661C25"/>
    <w:rsid w:val="00661C33"/>
    <w:rsid w:val="00661F03"/>
    <w:rsid w:val="00662157"/>
    <w:rsid w:val="00662266"/>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5172"/>
    <w:rsid w:val="0066555C"/>
    <w:rsid w:val="00665612"/>
    <w:rsid w:val="006656C1"/>
    <w:rsid w:val="00665BFA"/>
    <w:rsid w:val="00666190"/>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E23"/>
    <w:rsid w:val="00676522"/>
    <w:rsid w:val="00676636"/>
    <w:rsid w:val="006767C6"/>
    <w:rsid w:val="00676C7E"/>
    <w:rsid w:val="00676D5E"/>
    <w:rsid w:val="00677406"/>
    <w:rsid w:val="0067743E"/>
    <w:rsid w:val="006774F9"/>
    <w:rsid w:val="006776F7"/>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24D"/>
    <w:rsid w:val="0068152F"/>
    <w:rsid w:val="00681733"/>
    <w:rsid w:val="00681783"/>
    <w:rsid w:val="00681AA2"/>
    <w:rsid w:val="00681C51"/>
    <w:rsid w:val="00681C8A"/>
    <w:rsid w:val="00681D51"/>
    <w:rsid w:val="00681ED0"/>
    <w:rsid w:val="00682060"/>
    <w:rsid w:val="006820DD"/>
    <w:rsid w:val="006827FE"/>
    <w:rsid w:val="00682C16"/>
    <w:rsid w:val="00682CB0"/>
    <w:rsid w:val="00682E34"/>
    <w:rsid w:val="00682FAA"/>
    <w:rsid w:val="0068315C"/>
    <w:rsid w:val="006831CD"/>
    <w:rsid w:val="006834C5"/>
    <w:rsid w:val="006839D3"/>
    <w:rsid w:val="006839E7"/>
    <w:rsid w:val="00683AEC"/>
    <w:rsid w:val="00683C9A"/>
    <w:rsid w:val="00683DD0"/>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A54"/>
    <w:rsid w:val="00691AA2"/>
    <w:rsid w:val="00691C60"/>
    <w:rsid w:val="00692264"/>
    <w:rsid w:val="006924D9"/>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ABD"/>
    <w:rsid w:val="006C0281"/>
    <w:rsid w:val="006C04E1"/>
    <w:rsid w:val="006C05F3"/>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E0D"/>
    <w:rsid w:val="006C2F0F"/>
    <w:rsid w:val="006C2FF8"/>
    <w:rsid w:val="006C3073"/>
    <w:rsid w:val="006C3381"/>
    <w:rsid w:val="006C35EF"/>
    <w:rsid w:val="006C38BF"/>
    <w:rsid w:val="006C3BCB"/>
    <w:rsid w:val="006C450F"/>
    <w:rsid w:val="006C4530"/>
    <w:rsid w:val="006C4647"/>
    <w:rsid w:val="006C4691"/>
    <w:rsid w:val="006C4B88"/>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6C5"/>
    <w:rsid w:val="006C698A"/>
    <w:rsid w:val="006C6AA4"/>
    <w:rsid w:val="006C6BBE"/>
    <w:rsid w:val="006C6CBD"/>
    <w:rsid w:val="006C6D8A"/>
    <w:rsid w:val="006C71E0"/>
    <w:rsid w:val="006C73C0"/>
    <w:rsid w:val="006C740B"/>
    <w:rsid w:val="006C7429"/>
    <w:rsid w:val="006C74B2"/>
    <w:rsid w:val="006C7666"/>
    <w:rsid w:val="006C788C"/>
    <w:rsid w:val="006C790E"/>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94"/>
    <w:rsid w:val="006D5DC8"/>
    <w:rsid w:val="006D5F93"/>
    <w:rsid w:val="006D6009"/>
    <w:rsid w:val="006D609A"/>
    <w:rsid w:val="006D6237"/>
    <w:rsid w:val="006D62C5"/>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851"/>
    <w:rsid w:val="006E2872"/>
    <w:rsid w:val="006E28B3"/>
    <w:rsid w:val="006E2B21"/>
    <w:rsid w:val="006E2C04"/>
    <w:rsid w:val="006E2F8F"/>
    <w:rsid w:val="006E300E"/>
    <w:rsid w:val="006E3060"/>
    <w:rsid w:val="006E30E9"/>
    <w:rsid w:val="006E38B4"/>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65A"/>
    <w:rsid w:val="006E56AB"/>
    <w:rsid w:val="006E58AE"/>
    <w:rsid w:val="006E5C6B"/>
    <w:rsid w:val="006E5E1C"/>
    <w:rsid w:val="006E5E84"/>
    <w:rsid w:val="006E6140"/>
    <w:rsid w:val="006E62C8"/>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E2"/>
    <w:rsid w:val="006F4AFD"/>
    <w:rsid w:val="006F4CDD"/>
    <w:rsid w:val="006F4E43"/>
    <w:rsid w:val="006F50C4"/>
    <w:rsid w:val="006F5141"/>
    <w:rsid w:val="006F52B1"/>
    <w:rsid w:val="006F564B"/>
    <w:rsid w:val="006F56E9"/>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F6"/>
    <w:rsid w:val="00700853"/>
    <w:rsid w:val="00700885"/>
    <w:rsid w:val="00700AE2"/>
    <w:rsid w:val="00700DCB"/>
    <w:rsid w:val="007011DB"/>
    <w:rsid w:val="0070125E"/>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81A"/>
    <w:rsid w:val="00724AB2"/>
    <w:rsid w:val="00724C5A"/>
    <w:rsid w:val="00725005"/>
    <w:rsid w:val="007250AE"/>
    <w:rsid w:val="007251A1"/>
    <w:rsid w:val="00725362"/>
    <w:rsid w:val="0072544A"/>
    <w:rsid w:val="00725600"/>
    <w:rsid w:val="00725674"/>
    <w:rsid w:val="007256BB"/>
    <w:rsid w:val="00725886"/>
    <w:rsid w:val="00725C17"/>
    <w:rsid w:val="00725C96"/>
    <w:rsid w:val="00725CFB"/>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705F"/>
    <w:rsid w:val="0072727C"/>
    <w:rsid w:val="00727594"/>
    <w:rsid w:val="00727606"/>
    <w:rsid w:val="007277A6"/>
    <w:rsid w:val="007279E2"/>
    <w:rsid w:val="00727B29"/>
    <w:rsid w:val="00727C40"/>
    <w:rsid w:val="00727D79"/>
    <w:rsid w:val="00727F6B"/>
    <w:rsid w:val="00730B2E"/>
    <w:rsid w:val="00730DDC"/>
    <w:rsid w:val="00730E0A"/>
    <w:rsid w:val="007311C4"/>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EAA"/>
    <w:rsid w:val="007360EF"/>
    <w:rsid w:val="0073629A"/>
    <w:rsid w:val="007362BB"/>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A4A"/>
    <w:rsid w:val="00746C12"/>
    <w:rsid w:val="00746FDF"/>
    <w:rsid w:val="00747341"/>
    <w:rsid w:val="00747565"/>
    <w:rsid w:val="00747691"/>
    <w:rsid w:val="00747696"/>
    <w:rsid w:val="00747717"/>
    <w:rsid w:val="0074780F"/>
    <w:rsid w:val="00747888"/>
    <w:rsid w:val="00747A26"/>
    <w:rsid w:val="00747F2F"/>
    <w:rsid w:val="00750259"/>
    <w:rsid w:val="00750273"/>
    <w:rsid w:val="00750664"/>
    <w:rsid w:val="00750825"/>
    <w:rsid w:val="00750A14"/>
    <w:rsid w:val="00750B03"/>
    <w:rsid w:val="00750DAC"/>
    <w:rsid w:val="00750FDB"/>
    <w:rsid w:val="0075102F"/>
    <w:rsid w:val="00751057"/>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136"/>
    <w:rsid w:val="00756257"/>
    <w:rsid w:val="00756308"/>
    <w:rsid w:val="007563E2"/>
    <w:rsid w:val="007567B6"/>
    <w:rsid w:val="0075689B"/>
    <w:rsid w:val="00756F3E"/>
    <w:rsid w:val="0075705E"/>
    <w:rsid w:val="00757588"/>
    <w:rsid w:val="007576EE"/>
    <w:rsid w:val="007578D6"/>
    <w:rsid w:val="007578FD"/>
    <w:rsid w:val="00757B6E"/>
    <w:rsid w:val="00757BF8"/>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A12"/>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CD"/>
    <w:rsid w:val="007A0517"/>
    <w:rsid w:val="007A05AE"/>
    <w:rsid w:val="007A05FC"/>
    <w:rsid w:val="007A0654"/>
    <w:rsid w:val="007A088A"/>
    <w:rsid w:val="007A0A52"/>
    <w:rsid w:val="007A0B41"/>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A01"/>
    <w:rsid w:val="007A6057"/>
    <w:rsid w:val="007A61AF"/>
    <w:rsid w:val="007A623E"/>
    <w:rsid w:val="007A644F"/>
    <w:rsid w:val="007A6791"/>
    <w:rsid w:val="007A6834"/>
    <w:rsid w:val="007A6908"/>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7C0"/>
    <w:rsid w:val="007C0EC6"/>
    <w:rsid w:val="007C0EDF"/>
    <w:rsid w:val="007C10F1"/>
    <w:rsid w:val="007C132B"/>
    <w:rsid w:val="007C14FC"/>
    <w:rsid w:val="007C1976"/>
    <w:rsid w:val="007C1A14"/>
    <w:rsid w:val="007C1B5C"/>
    <w:rsid w:val="007C1C11"/>
    <w:rsid w:val="007C1C28"/>
    <w:rsid w:val="007C1C46"/>
    <w:rsid w:val="007C1F70"/>
    <w:rsid w:val="007C207F"/>
    <w:rsid w:val="007C235E"/>
    <w:rsid w:val="007C26C4"/>
    <w:rsid w:val="007C26FF"/>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E4"/>
    <w:rsid w:val="007D3971"/>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7076"/>
    <w:rsid w:val="007D70F3"/>
    <w:rsid w:val="007D713A"/>
    <w:rsid w:val="007D7471"/>
    <w:rsid w:val="007D7710"/>
    <w:rsid w:val="007D7752"/>
    <w:rsid w:val="007D77DE"/>
    <w:rsid w:val="007D77E6"/>
    <w:rsid w:val="007D78E6"/>
    <w:rsid w:val="007D7C5C"/>
    <w:rsid w:val="007D7C85"/>
    <w:rsid w:val="007E01C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45C"/>
    <w:rsid w:val="007F7539"/>
    <w:rsid w:val="007F7582"/>
    <w:rsid w:val="007F7753"/>
    <w:rsid w:val="007F7781"/>
    <w:rsid w:val="007F7B27"/>
    <w:rsid w:val="007F7BEA"/>
    <w:rsid w:val="008000FB"/>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207"/>
    <w:rsid w:val="00810470"/>
    <w:rsid w:val="008105B2"/>
    <w:rsid w:val="0081069F"/>
    <w:rsid w:val="00810763"/>
    <w:rsid w:val="00810A7A"/>
    <w:rsid w:val="00810B0E"/>
    <w:rsid w:val="00810D0E"/>
    <w:rsid w:val="00810F9C"/>
    <w:rsid w:val="008110E1"/>
    <w:rsid w:val="008111DE"/>
    <w:rsid w:val="0081132D"/>
    <w:rsid w:val="008113E2"/>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477"/>
    <w:rsid w:val="008165BF"/>
    <w:rsid w:val="008168CA"/>
    <w:rsid w:val="008169A8"/>
    <w:rsid w:val="00817202"/>
    <w:rsid w:val="0081726C"/>
    <w:rsid w:val="008174D6"/>
    <w:rsid w:val="008174E2"/>
    <w:rsid w:val="00817657"/>
    <w:rsid w:val="00817A8A"/>
    <w:rsid w:val="00817D05"/>
    <w:rsid w:val="00817D3F"/>
    <w:rsid w:val="00817EA8"/>
    <w:rsid w:val="008202F7"/>
    <w:rsid w:val="008203C0"/>
    <w:rsid w:val="00820518"/>
    <w:rsid w:val="0082053D"/>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8DC"/>
    <w:rsid w:val="00821B00"/>
    <w:rsid w:val="0082201A"/>
    <w:rsid w:val="008220F7"/>
    <w:rsid w:val="0082214C"/>
    <w:rsid w:val="00822305"/>
    <w:rsid w:val="00822515"/>
    <w:rsid w:val="0082273B"/>
    <w:rsid w:val="008229EC"/>
    <w:rsid w:val="00822AD7"/>
    <w:rsid w:val="00822C55"/>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300BF"/>
    <w:rsid w:val="008301C5"/>
    <w:rsid w:val="00830442"/>
    <w:rsid w:val="0083046C"/>
    <w:rsid w:val="008309C9"/>
    <w:rsid w:val="00830A15"/>
    <w:rsid w:val="00830EE0"/>
    <w:rsid w:val="00830F7B"/>
    <w:rsid w:val="008313AF"/>
    <w:rsid w:val="00831429"/>
    <w:rsid w:val="0083197C"/>
    <w:rsid w:val="008319FB"/>
    <w:rsid w:val="00832109"/>
    <w:rsid w:val="0083210F"/>
    <w:rsid w:val="00832273"/>
    <w:rsid w:val="00832387"/>
    <w:rsid w:val="0083246C"/>
    <w:rsid w:val="008324C9"/>
    <w:rsid w:val="0083268C"/>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A40"/>
    <w:rsid w:val="00863B14"/>
    <w:rsid w:val="00863BF6"/>
    <w:rsid w:val="00863C55"/>
    <w:rsid w:val="00863D61"/>
    <w:rsid w:val="00864017"/>
    <w:rsid w:val="00864095"/>
    <w:rsid w:val="008640C4"/>
    <w:rsid w:val="0086411C"/>
    <w:rsid w:val="0086466E"/>
    <w:rsid w:val="00864B68"/>
    <w:rsid w:val="00864DBC"/>
    <w:rsid w:val="00865146"/>
    <w:rsid w:val="008653B8"/>
    <w:rsid w:val="008654A0"/>
    <w:rsid w:val="0086588D"/>
    <w:rsid w:val="008658F3"/>
    <w:rsid w:val="00865A5F"/>
    <w:rsid w:val="00865C4E"/>
    <w:rsid w:val="00865CAE"/>
    <w:rsid w:val="00865E50"/>
    <w:rsid w:val="008661C6"/>
    <w:rsid w:val="00866309"/>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D55"/>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B5E"/>
    <w:rsid w:val="00873CAF"/>
    <w:rsid w:val="00873CB6"/>
    <w:rsid w:val="00873E19"/>
    <w:rsid w:val="0087423C"/>
    <w:rsid w:val="0087445E"/>
    <w:rsid w:val="00874528"/>
    <w:rsid w:val="00874AB9"/>
    <w:rsid w:val="00874C56"/>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ABE"/>
    <w:rsid w:val="00880B12"/>
    <w:rsid w:val="00881034"/>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152"/>
    <w:rsid w:val="00893381"/>
    <w:rsid w:val="00893406"/>
    <w:rsid w:val="00893517"/>
    <w:rsid w:val="0089361F"/>
    <w:rsid w:val="00893782"/>
    <w:rsid w:val="00893962"/>
    <w:rsid w:val="00893985"/>
    <w:rsid w:val="00893A2F"/>
    <w:rsid w:val="00893B28"/>
    <w:rsid w:val="00893CCC"/>
    <w:rsid w:val="00893D93"/>
    <w:rsid w:val="00894047"/>
    <w:rsid w:val="008940C3"/>
    <w:rsid w:val="008940E1"/>
    <w:rsid w:val="00894249"/>
    <w:rsid w:val="00894405"/>
    <w:rsid w:val="00894578"/>
    <w:rsid w:val="008945BC"/>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F5"/>
    <w:rsid w:val="008956FB"/>
    <w:rsid w:val="008958D0"/>
    <w:rsid w:val="008958D5"/>
    <w:rsid w:val="00895962"/>
    <w:rsid w:val="00895AB6"/>
    <w:rsid w:val="00895C00"/>
    <w:rsid w:val="00895D05"/>
    <w:rsid w:val="00895D1D"/>
    <w:rsid w:val="00895EF1"/>
    <w:rsid w:val="00895FB8"/>
    <w:rsid w:val="008960E6"/>
    <w:rsid w:val="00896149"/>
    <w:rsid w:val="00896299"/>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A0"/>
    <w:rsid w:val="008C285F"/>
    <w:rsid w:val="008C2A2A"/>
    <w:rsid w:val="008C2B8E"/>
    <w:rsid w:val="008C2C28"/>
    <w:rsid w:val="008C2F02"/>
    <w:rsid w:val="008C304F"/>
    <w:rsid w:val="008C30A9"/>
    <w:rsid w:val="008C30EC"/>
    <w:rsid w:val="008C3208"/>
    <w:rsid w:val="008C36C2"/>
    <w:rsid w:val="008C3DDF"/>
    <w:rsid w:val="008C3E6B"/>
    <w:rsid w:val="008C3F91"/>
    <w:rsid w:val="008C4302"/>
    <w:rsid w:val="008C431F"/>
    <w:rsid w:val="008C4548"/>
    <w:rsid w:val="008C4694"/>
    <w:rsid w:val="008C4A19"/>
    <w:rsid w:val="008C4E5C"/>
    <w:rsid w:val="008C4E89"/>
    <w:rsid w:val="008C4FD2"/>
    <w:rsid w:val="008C50ED"/>
    <w:rsid w:val="008C52CB"/>
    <w:rsid w:val="008C57D9"/>
    <w:rsid w:val="008C5C88"/>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32F"/>
    <w:rsid w:val="008D2456"/>
    <w:rsid w:val="008D270A"/>
    <w:rsid w:val="008D27A2"/>
    <w:rsid w:val="008D27EB"/>
    <w:rsid w:val="008D282C"/>
    <w:rsid w:val="008D286D"/>
    <w:rsid w:val="008D2E8C"/>
    <w:rsid w:val="008D2FFE"/>
    <w:rsid w:val="008D30A9"/>
    <w:rsid w:val="008D30D8"/>
    <w:rsid w:val="008D33FB"/>
    <w:rsid w:val="008D356D"/>
    <w:rsid w:val="008D358B"/>
    <w:rsid w:val="008D35F6"/>
    <w:rsid w:val="008D364E"/>
    <w:rsid w:val="008D36AE"/>
    <w:rsid w:val="008D3E89"/>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E97"/>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DD"/>
    <w:rsid w:val="008E0455"/>
    <w:rsid w:val="008E056A"/>
    <w:rsid w:val="008E0777"/>
    <w:rsid w:val="008E0A92"/>
    <w:rsid w:val="008E0F75"/>
    <w:rsid w:val="008E12AA"/>
    <w:rsid w:val="008E12E0"/>
    <w:rsid w:val="008E1436"/>
    <w:rsid w:val="008E1B6F"/>
    <w:rsid w:val="008E1C32"/>
    <w:rsid w:val="008E25EE"/>
    <w:rsid w:val="008E261A"/>
    <w:rsid w:val="008E2671"/>
    <w:rsid w:val="008E27A2"/>
    <w:rsid w:val="008E288D"/>
    <w:rsid w:val="008E333F"/>
    <w:rsid w:val="008E3361"/>
    <w:rsid w:val="008E33C4"/>
    <w:rsid w:val="008E34DF"/>
    <w:rsid w:val="008E37BC"/>
    <w:rsid w:val="008E3D4B"/>
    <w:rsid w:val="008E3EAB"/>
    <w:rsid w:val="008E41E2"/>
    <w:rsid w:val="008E425F"/>
    <w:rsid w:val="008E4524"/>
    <w:rsid w:val="008E4702"/>
    <w:rsid w:val="008E4722"/>
    <w:rsid w:val="008E4772"/>
    <w:rsid w:val="008E48B4"/>
    <w:rsid w:val="008E4ABA"/>
    <w:rsid w:val="008E4C37"/>
    <w:rsid w:val="008E4EA0"/>
    <w:rsid w:val="008E4F82"/>
    <w:rsid w:val="008E5358"/>
    <w:rsid w:val="008E5470"/>
    <w:rsid w:val="008E57A2"/>
    <w:rsid w:val="008E57AC"/>
    <w:rsid w:val="008E581A"/>
    <w:rsid w:val="008E5AFD"/>
    <w:rsid w:val="008E5D5B"/>
    <w:rsid w:val="008E604A"/>
    <w:rsid w:val="008E61A8"/>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F6"/>
    <w:rsid w:val="00902402"/>
    <w:rsid w:val="00902441"/>
    <w:rsid w:val="009024A2"/>
    <w:rsid w:val="009026B5"/>
    <w:rsid w:val="00902793"/>
    <w:rsid w:val="009028A7"/>
    <w:rsid w:val="00902C29"/>
    <w:rsid w:val="00902F2F"/>
    <w:rsid w:val="009031A2"/>
    <w:rsid w:val="009031B3"/>
    <w:rsid w:val="00903220"/>
    <w:rsid w:val="0090332E"/>
    <w:rsid w:val="0090339D"/>
    <w:rsid w:val="009034EF"/>
    <w:rsid w:val="00903573"/>
    <w:rsid w:val="0090358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C3C"/>
    <w:rsid w:val="00906C65"/>
    <w:rsid w:val="00907037"/>
    <w:rsid w:val="0090713C"/>
    <w:rsid w:val="009071E0"/>
    <w:rsid w:val="009071FD"/>
    <w:rsid w:val="00907761"/>
    <w:rsid w:val="009079C2"/>
    <w:rsid w:val="00907A32"/>
    <w:rsid w:val="00907B7F"/>
    <w:rsid w:val="00907C06"/>
    <w:rsid w:val="00907C9B"/>
    <w:rsid w:val="00907D80"/>
    <w:rsid w:val="00907DA5"/>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4E"/>
    <w:rsid w:val="00912185"/>
    <w:rsid w:val="009121ED"/>
    <w:rsid w:val="009122DA"/>
    <w:rsid w:val="009128F3"/>
    <w:rsid w:val="00912C41"/>
    <w:rsid w:val="00912CC0"/>
    <w:rsid w:val="00913005"/>
    <w:rsid w:val="009133EB"/>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B61"/>
    <w:rsid w:val="00916C23"/>
    <w:rsid w:val="00916E26"/>
    <w:rsid w:val="00916E5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F13"/>
    <w:rsid w:val="00922100"/>
    <w:rsid w:val="00922129"/>
    <w:rsid w:val="009221A0"/>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E52"/>
    <w:rsid w:val="00926037"/>
    <w:rsid w:val="0092622D"/>
    <w:rsid w:val="00926490"/>
    <w:rsid w:val="0092666B"/>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E7"/>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459"/>
    <w:rsid w:val="009555F1"/>
    <w:rsid w:val="009557B2"/>
    <w:rsid w:val="00955D90"/>
    <w:rsid w:val="00955E5E"/>
    <w:rsid w:val="00955F93"/>
    <w:rsid w:val="00955FB2"/>
    <w:rsid w:val="009561AF"/>
    <w:rsid w:val="00956237"/>
    <w:rsid w:val="00956284"/>
    <w:rsid w:val="00956621"/>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7DB"/>
    <w:rsid w:val="0096189C"/>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D3"/>
    <w:rsid w:val="00964DF2"/>
    <w:rsid w:val="00964EC3"/>
    <w:rsid w:val="00965348"/>
    <w:rsid w:val="00965459"/>
    <w:rsid w:val="009654C3"/>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2A0"/>
    <w:rsid w:val="00983407"/>
    <w:rsid w:val="0098375A"/>
    <w:rsid w:val="00983984"/>
    <w:rsid w:val="00983D47"/>
    <w:rsid w:val="00984279"/>
    <w:rsid w:val="00984397"/>
    <w:rsid w:val="009843A5"/>
    <w:rsid w:val="009844B7"/>
    <w:rsid w:val="009847C5"/>
    <w:rsid w:val="00984B34"/>
    <w:rsid w:val="00984D9F"/>
    <w:rsid w:val="00984E2B"/>
    <w:rsid w:val="00984F89"/>
    <w:rsid w:val="0098507E"/>
    <w:rsid w:val="00985517"/>
    <w:rsid w:val="0098560F"/>
    <w:rsid w:val="00985663"/>
    <w:rsid w:val="00985AF1"/>
    <w:rsid w:val="00985D21"/>
    <w:rsid w:val="00985FA8"/>
    <w:rsid w:val="009860B5"/>
    <w:rsid w:val="009861E7"/>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F6"/>
    <w:rsid w:val="009A0609"/>
    <w:rsid w:val="009A0728"/>
    <w:rsid w:val="009A072C"/>
    <w:rsid w:val="009A07CB"/>
    <w:rsid w:val="009A07F9"/>
    <w:rsid w:val="009A09D1"/>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F83"/>
    <w:rsid w:val="009B40F5"/>
    <w:rsid w:val="009B4221"/>
    <w:rsid w:val="009B437D"/>
    <w:rsid w:val="009B47C9"/>
    <w:rsid w:val="009B493F"/>
    <w:rsid w:val="009B4ADB"/>
    <w:rsid w:val="009B4E0F"/>
    <w:rsid w:val="009B4E54"/>
    <w:rsid w:val="009B4EA5"/>
    <w:rsid w:val="009B503A"/>
    <w:rsid w:val="009B5060"/>
    <w:rsid w:val="009B5091"/>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7A8"/>
    <w:rsid w:val="009D1C0A"/>
    <w:rsid w:val="009D1E50"/>
    <w:rsid w:val="009D1E59"/>
    <w:rsid w:val="009D1EF5"/>
    <w:rsid w:val="009D1FD9"/>
    <w:rsid w:val="009D206C"/>
    <w:rsid w:val="009D20CC"/>
    <w:rsid w:val="009D212E"/>
    <w:rsid w:val="009D263C"/>
    <w:rsid w:val="009D29E0"/>
    <w:rsid w:val="009D2F7C"/>
    <w:rsid w:val="009D3016"/>
    <w:rsid w:val="009D30F5"/>
    <w:rsid w:val="009D3286"/>
    <w:rsid w:val="009D328C"/>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F2"/>
    <w:rsid w:val="009E4BB7"/>
    <w:rsid w:val="009E4C80"/>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3B2"/>
    <w:rsid w:val="009F0441"/>
    <w:rsid w:val="009F0526"/>
    <w:rsid w:val="009F09FB"/>
    <w:rsid w:val="009F0CCD"/>
    <w:rsid w:val="009F0D09"/>
    <w:rsid w:val="009F0D5B"/>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D60"/>
    <w:rsid w:val="009F3E20"/>
    <w:rsid w:val="009F41BC"/>
    <w:rsid w:val="009F4460"/>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734"/>
    <w:rsid w:val="00A06089"/>
    <w:rsid w:val="00A060C5"/>
    <w:rsid w:val="00A06366"/>
    <w:rsid w:val="00A0666F"/>
    <w:rsid w:val="00A06673"/>
    <w:rsid w:val="00A066B9"/>
    <w:rsid w:val="00A06A2E"/>
    <w:rsid w:val="00A06B39"/>
    <w:rsid w:val="00A06B7C"/>
    <w:rsid w:val="00A071D3"/>
    <w:rsid w:val="00A073FB"/>
    <w:rsid w:val="00A074F2"/>
    <w:rsid w:val="00A076A9"/>
    <w:rsid w:val="00A077A1"/>
    <w:rsid w:val="00A078BF"/>
    <w:rsid w:val="00A07989"/>
    <w:rsid w:val="00A07D1D"/>
    <w:rsid w:val="00A101CE"/>
    <w:rsid w:val="00A10296"/>
    <w:rsid w:val="00A102CD"/>
    <w:rsid w:val="00A10384"/>
    <w:rsid w:val="00A10793"/>
    <w:rsid w:val="00A107AF"/>
    <w:rsid w:val="00A107DE"/>
    <w:rsid w:val="00A108D4"/>
    <w:rsid w:val="00A108E4"/>
    <w:rsid w:val="00A108EC"/>
    <w:rsid w:val="00A10A8D"/>
    <w:rsid w:val="00A10BB7"/>
    <w:rsid w:val="00A10E17"/>
    <w:rsid w:val="00A110FE"/>
    <w:rsid w:val="00A11175"/>
    <w:rsid w:val="00A116C1"/>
    <w:rsid w:val="00A11827"/>
    <w:rsid w:val="00A11918"/>
    <w:rsid w:val="00A11C53"/>
    <w:rsid w:val="00A11E14"/>
    <w:rsid w:val="00A11F4F"/>
    <w:rsid w:val="00A1222E"/>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F55"/>
    <w:rsid w:val="00A31081"/>
    <w:rsid w:val="00A31161"/>
    <w:rsid w:val="00A316F2"/>
    <w:rsid w:val="00A31755"/>
    <w:rsid w:val="00A317A0"/>
    <w:rsid w:val="00A31DE7"/>
    <w:rsid w:val="00A31DF1"/>
    <w:rsid w:val="00A32008"/>
    <w:rsid w:val="00A32429"/>
    <w:rsid w:val="00A325EB"/>
    <w:rsid w:val="00A3293C"/>
    <w:rsid w:val="00A32ABC"/>
    <w:rsid w:val="00A32EDF"/>
    <w:rsid w:val="00A32F77"/>
    <w:rsid w:val="00A33166"/>
    <w:rsid w:val="00A331D6"/>
    <w:rsid w:val="00A33291"/>
    <w:rsid w:val="00A33719"/>
    <w:rsid w:val="00A33734"/>
    <w:rsid w:val="00A33892"/>
    <w:rsid w:val="00A33916"/>
    <w:rsid w:val="00A33BEA"/>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16"/>
    <w:rsid w:val="00A37A39"/>
    <w:rsid w:val="00A37CAA"/>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49"/>
    <w:rsid w:val="00A43ADA"/>
    <w:rsid w:val="00A43DC8"/>
    <w:rsid w:val="00A43F04"/>
    <w:rsid w:val="00A44056"/>
    <w:rsid w:val="00A443AF"/>
    <w:rsid w:val="00A448A9"/>
    <w:rsid w:val="00A448F8"/>
    <w:rsid w:val="00A4499C"/>
    <w:rsid w:val="00A449D8"/>
    <w:rsid w:val="00A44A16"/>
    <w:rsid w:val="00A44A6E"/>
    <w:rsid w:val="00A44BAB"/>
    <w:rsid w:val="00A44BD8"/>
    <w:rsid w:val="00A44E7F"/>
    <w:rsid w:val="00A44E97"/>
    <w:rsid w:val="00A44FA3"/>
    <w:rsid w:val="00A450C9"/>
    <w:rsid w:val="00A45D0D"/>
    <w:rsid w:val="00A45FBA"/>
    <w:rsid w:val="00A45FD3"/>
    <w:rsid w:val="00A463C3"/>
    <w:rsid w:val="00A46438"/>
    <w:rsid w:val="00A46762"/>
    <w:rsid w:val="00A46878"/>
    <w:rsid w:val="00A46963"/>
    <w:rsid w:val="00A46B44"/>
    <w:rsid w:val="00A46B47"/>
    <w:rsid w:val="00A46C17"/>
    <w:rsid w:val="00A46EA1"/>
    <w:rsid w:val="00A47079"/>
    <w:rsid w:val="00A4713A"/>
    <w:rsid w:val="00A479E3"/>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20F"/>
    <w:rsid w:val="00A5330E"/>
    <w:rsid w:val="00A53576"/>
    <w:rsid w:val="00A5360F"/>
    <w:rsid w:val="00A53652"/>
    <w:rsid w:val="00A53809"/>
    <w:rsid w:val="00A53A39"/>
    <w:rsid w:val="00A53AB0"/>
    <w:rsid w:val="00A53EB9"/>
    <w:rsid w:val="00A5462A"/>
    <w:rsid w:val="00A54A76"/>
    <w:rsid w:val="00A54D5D"/>
    <w:rsid w:val="00A54FBF"/>
    <w:rsid w:val="00A550EF"/>
    <w:rsid w:val="00A55468"/>
    <w:rsid w:val="00A554FE"/>
    <w:rsid w:val="00A5565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C2"/>
    <w:rsid w:val="00A57515"/>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8ED"/>
    <w:rsid w:val="00A60BE0"/>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D0C"/>
    <w:rsid w:val="00A75D92"/>
    <w:rsid w:val="00A75DD1"/>
    <w:rsid w:val="00A75E9E"/>
    <w:rsid w:val="00A75F7C"/>
    <w:rsid w:val="00A75F93"/>
    <w:rsid w:val="00A75FAD"/>
    <w:rsid w:val="00A75FF4"/>
    <w:rsid w:val="00A76019"/>
    <w:rsid w:val="00A76063"/>
    <w:rsid w:val="00A760C7"/>
    <w:rsid w:val="00A7614C"/>
    <w:rsid w:val="00A76457"/>
    <w:rsid w:val="00A764A7"/>
    <w:rsid w:val="00A76581"/>
    <w:rsid w:val="00A76647"/>
    <w:rsid w:val="00A766DE"/>
    <w:rsid w:val="00A76EB5"/>
    <w:rsid w:val="00A7721E"/>
    <w:rsid w:val="00A772A1"/>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989"/>
    <w:rsid w:val="00A91B33"/>
    <w:rsid w:val="00A91D7F"/>
    <w:rsid w:val="00A91DE2"/>
    <w:rsid w:val="00A91EAE"/>
    <w:rsid w:val="00A92144"/>
    <w:rsid w:val="00A922AE"/>
    <w:rsid w:val="00A927DC"/>
    <w:rsid w:val="00A92E13"/>
    <w:rsid w:val="00A93003"/>
    <w:rsid w:val="00A93090"/>
    <w:rsid w:val="00A932FA"/>
    <w:rsid w:val="00A93463"/>
    <w:rsid w:val="00A9349A"/>
    <w:rsid w:val="00A93687"/>
    <w:rsid w:val="00A936FD"/>
    <w:rsid w:val="00A939FE"/>
    <w:rsid w:val="00A93A1A"/>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58"/>
    <w:rsid w:val="00A977E3"/>
    <w:rsid w:val="00A9783B"/>
    <w:rsid w:val="00A978F4"/>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4075"/>
    <w:rsid w:val="00AA41DE"/>
    <w:rsid w:val="00AA433F"/>
    <w:rsid w:val="00AA4387"/>
    <w:rsid w:val="00AA44F4"/>
    <w:rsid w:val="00AA4643"/>
    <w:rsid w:val="00AA46F4"/>
    <w:rsid w:val="00AA4C85"/>
    <w:rsid w:val="00AA4FBB"/>
    <w:rsid w:val="00AA5010"/>
    <w:rsid w:val="00AA5275"/>
    <w:rsid w:val="00AA52C5"/>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E4"/>
    <w:rsid w:val="00AA7DF1"/>
    <w:rsid w:val="00AB05EF"/>
    <w:rsid w:val="00AB0B33"/>
    <w:rsid w:val="00AB0D48"/>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31CA"/>
    <w:rsid w:val="00AD327E"/>
    <w:rsid w:val="00AD3499"/>
    <w:rsid w:val="00AD35A5"/>
    <w:rsid w:val="00AD3800"/>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343"/>
    <w:rsid w:val="00AE15A5"/>
    <w:rsid w:val="00AE1651"/>
    <w:rsid w:val="00AE1719"/>
    <w:rsid w:val="00AE18AC"/>
    <w:rsid w:val="00AE1908"/>
    <w:rsid w:val="00AE1AAE"/>
    <w:rsid w:val="00AE1E5A"/>
    <w:rsid w:val="00AE1F1A"/>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C81"/>
    <w:rsid w:val="00AE7E52"/>
    <w:rsid w:val="00AF00AE"/>
    <w:rsid w:val="00AF0288"/>
    <w:rsid w:val="00AF0655"/>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9D"/>
    <w:rsid w:val="00AF31EE"/>
    <w:rsid w:val="00AF3242"/>
    <w:rsid w:val="00AF35AA"/>
    <w:rsid w:val="00AF35ED"/>
    <w:rsid w:val="00AF35F8"/>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FAE"/>
    <w:rsid w:val="00AF6176"/>
    <w:rsid w:val="00AF61C0"/>
    <w:rsid w:val="00AF6263"/>
    <w:rsid w:val="00AF631B"/>
    <w:rsid w:val="00AF65A0"/>
    <w:rsid w:val="00AF68BB"/>
    <w:rsid w:val="00AF6B4F"/>
    <w:rsid w:val="00AF6CB8"/>
    <w:rsid w:val="00AF7179"/>
    <w:rsid w:val="00AF7431"/>
    <w:rsid w:val="00AF75B9"/>
    <w:rsid w:val="00AF76F9"/>
    <w:rsid w:val="00AF799E"/>
    <w:rsid w:val="00AF7D0F"/>
    <w:rsid w:val="00AF7D62"/>
    <w:rsid w:val="00AF7EC0"/>
    <w:rsid w:val="00B00222"/>
    <w:rsid w:val="00B0023E"/>
    <w:rsid w:val="00B00302"/>
    <w:rsid w:val="00B00402"/>
    <w:rsid w:val="00B00611"/>
    <w:rsid w:val="00B007A6"/>
    <w:rsid w:val="00B00891"/>
    <w:rsid w:val="00B008FA"/>
    <w:rsid w:val="00B00C6F"/>
    <w:rsid w:val="00B00D46"/>
    <w:rsid w:val="00B0103F"/>
    <w:rsid w:val="00B01088"/>
    <w:rsid w:val="00B012FF"/>
    <w:rsid w:val="00B0142C"/>
    <w:rsid w:val="00B0156E"/>
    <w:rsid w:val="00B01615"/>
    <w:rsid w:val="00B01C39"/>
    <w:rsid w:val="00B0207F"/>
    <w:rsid w:val="00B021E4"/>
    <w:rsid w:val="00B021FC"/>
    <w:rsid w:val="00B022C5"/>
    <w:rsid w:val="00B0231D"/>
    <w:rsid w:val="00B0240D"/>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385"/>
    <w:rsid w:val="00B05399"/>
    <w:rsid w:val="00B053BB"/>
    <w:rsid w:val="00B05526"/>
    <w:rsid w:val="00B0559A"/>
    <w:rsid w:val="00B055B4"/>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FF"/>
    <w:rsid w:val="00B10BC0"/>
    <w:rsid w:val="00B10DD0"/>
    <w:rsid w:val="00B10E68"/>
    <w:rsid w:val="00B10EDD"/>
    <w:rsid w:val="00B10FF6"/>
    <w:rsid w:val="00B11290"/>
    <w:rsid w:val="00B11678"/>
    <w:rsid w:val="00B11B69"/>
    <w:rsid w:val="00B11BE5"/>
    <w:rsid w:val="00B11C59"/>
    <w:rsid w:val="00B11ECD"/>
    <w:rsid w:val="00B11F07"/>
    <w:rsid w:val="00B1215C"/>
    <w:rsid w:val="00B121BE"/>
    <w:rsid w:val="00B12795"/>
    <w:rsid w:val="00B127EB"/>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58B6"/>
    <w:rsid w:val="00B1591E"/>
    <w:rsid w:val="00B160A8"/>
    <w:rsid w:val="00B160E2"/>
    <w:rsid w:val="00B1637D"/>
    <w:rsid w:val="00B164AE"/>
    <w:rsid w:val="00B16626"/>
    <w:rsid w:val="00B1665E"/>
    <w:rsid w:val="00B166F8"/>
    <w:rsid w:val="00B16786"/>
    <w:rsid w:val="00B175E9"/>
    <w:rsid w:val="00B177E2"/>
    <w:rsid w:val="00B17990"/>
    <w:rsid w:val="00B17E03"/>
    <w:rsid w:val="00B17FC9"/>
    <w:rsid w:val="00B20165"/>
    <w:rsid w:val="00B2022A"/>
    <w:rsid w:val="00B202AB"/>
    <w:rsid w:val="00B2048D"/>
    <w:rsid w:val="00B20501"/>
    <w:rsid w:val="00B2065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BE1"/>
    <w:rsid w:val="00B22D8C"/>
    <w:rsid w:val="00B233AD"/>
    <w:rsid w:val="00B233B2"/>
    <w:rsid w:val="00B233E6"/>
    <w:rsid w:val="00B234A2"/>
    <w:rsid w:val="00B234DA"/>
    <w:rsid w:val="00B23718"/>
    <w:rsid w:val="00B23A4C"/>
    <w:rsid w:val="00B23DF4"/>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614"/>
    <w:rsid w:val="00B306E3"/>
    <w:rsid w:val="00B30AE7"/>
    <w:rsid w:val="00B30CEB"/>
    <w:rsid w:val="00B30D9D"/>
    <w:rsid w:val="00B30E31"/>
    <w:rsid w:val="00B31036"/>
    <w:rsid w:val="00B311D5"/>
    <w:rsid w:val="00B31476"/>
    <w:rsid w:val="00B31506"/>
    <w:rsid w:val="00B31593"/>
    <w:rsid w:val="00B31629"/>
    <w:rsid w:val="00B31B6F"/>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9D3"/>
    <w:rsid w:val="00B36BEE"/>
    <w:rsid w:val="00B37425"/>
    <w:rsid w:val="00B37509"/>
    <w:rsid w:val="00B3753F"/>
    <w:rsid w:val="00B375B3"/>
    <w:rsid w:val="00B375C8"/>
    <w:rsid w:val="00B378F7"/>
    <w:rsid w:val="00B3790F"/>
    <w:rsid w:val="00B37B09"/>
    <w:rsid w:val="00B37BCC"/>
    <w:rsid w:val="00B37D2A"/>
    <w:rsid w:val="00B37FFC"/>
    <w:rsid w:val="00B4001F"/>
    <w:rsid w:val="00B4004F"/>
    <w:rsid w:val="00B40141"/>
    <w:rsid w:val="00B40297"/>
    <w:rsid w:val="00B4038D"/>
    <w:rsid w:val="00B40573"/>
    <w:rsid w:val="00B40787"/>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8F"/>
    <w:rsid w:val="00B448BA"/>
    <w:rsid w:val="00B448F3"/>
    <w:rsid w:val="00B4491A"/>
    <w:rsid w:val="00B44B11"/>
    <w:rsid w:val="00B44BAC"/>
    <w:rsid w:val="00B44C76"/>
    <w:rsid w:val="00B44C9C"/>
    <w:rsid w:val="00B4509B"/>
    <w:rsid w:val="00B452FC"/>
    <w:rsid w:val="00B45497"/>
    <w:rsid w:val="00B454BF"/>
    <w:rsid w:val="00B455D1"/>
    <w:rsid w:val="00B45827"/>
    <w:rsid w:val="00B458EE"/>
    <w:rsid w:val="00B45B78"/>
    <w:rsid w:val="00B45F5A"/>
    <w:rsid w:val="00B461DF"/>
    <w:rsid w:val="00B464B4"/>
    <w:rsid w:val="00B46505"/>
    <w:rsid w:val="00B4656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9B5"/>
    <w:rsid w:val="00B52B17"/>
    <w:rsid w:val="00B52B32"/>
    <w:rsid w:val="00B52C74"/>
    <w:rsid w:val="00B52F2F"/>
    <w:rsid w:val="00B52FBA"/>
    <w:rsid w:val="00B53163"/>
    <w:rsid w:val="00B531F1"/>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89E"/>
    <w:rsid w:val="00B57CF8"/>
    <w:rsid w:val="00B601E5"/>
    <w:rsid w:val="00B605D1"/>
    <w:rsid w:val="00B60668"/>
    <w:rsid w:val="00B60671"/>
    <w:rsid w:val="00B60739"/>
    <w:rsid w:val="00B60854"/>
    <w:rsid w:val="00B609B2"/>
    <w:rsid w:val="00B60A86"/>
    <w:rsid w:val="00B60DA3"/>
    <w:rsid w:val="00B60DB1"/>
    <w:rsid w:val="00B60DB6"/>
    <w:rsid w:val="00B60F31"/>
    <w:rsid w:val="00B60F3E"/>
    <w:rsid w:val="00B6107F"/>
    <w:rsid w:val="00B611E0"/>
    <w:rsid w:val="00B61555"/>
    <w:rsid w:val="00B61773"/>
    <w:rsid w:val="00B618AB"/>
    <w:rsid w:val="00B61A79"/>
    <w:rsid w:val="00B61C70"/>
    <w:rsid w:val="00B6200C"/>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62"/>
    <w:rsid w:val="00B74187"/>
    <w:rsid w:val="00B741D9"/>
    <w:rsid w:val="00B7427A"/>
    <w:rsid w:val="00B742D4"/>
    <w:rsid w:val="00B74523"/>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B5F"/>
    <w:rsid w:val="00B76BC3"/>
    <w:rsid w:val="00B76CEF"/>
    <w:rsid w:val="00B7731E"/>
    <w:rsid w:val="00B77486"/>
    <w:rsid w:val="00B77533"/>
    <w:rsid w:val="00B775C5"/>
    <w:rsid w:val="00B77758"/>
    <w:rsid w:val="00B77A1C"/>
    <w:rsid w:val="00B77E43"/>
    <w:rsid w:val="00B800FA"/>
    <w:rsid w:val="00B8018C"/>
    <w:rsid w:val="00B80220"/>
    <w:rsid w:val="00B8028B"/>
    <w:rsid w:val="00B802DE"/>
    <w:rsid w:val="00B803D9"/>
    <w:rsid w:val="00B80AFB"/>
    <w:rsid w:val="00B80DC2"/>
    <w:rsid w:val="00B80F50"/>
    <w:rsid w:val="00B812D9"/>
    <w:rsid w:val="00B818CB"/>
    <w:rsid w:val="00B818F5"/>
    <w:rsid w:val="00B81B6D"/>
    <w:rsid w:val="00B81C5A"/>
    <w:rsid w:val="00B81C9C"/>
    <w:rsid w:val="00B81E9F"/>
    <w:rsid w:val="00B81EAE"/>
    <w:rsid w:val="00B81F4F"/>
    <w:rsid w:val="00B81F7F"/>
    <w:rsid w:val="00B821FE"/>
    <w:rsid w:val="00B82280"/>
    <w:rsid w:val="00B82418"/>
    <w:rsid w:val="00B82AB4"/>
    <w:rsid w:val="00B82E6E"/>
    <w:rsid w:val="00B832B2"/>
    <w:rsid w:val="00B83440"/>
    <w:rsid w:val="00B83564"/>
    <w:rsid w:val="00B835B6"/>
    <w:rsid w:val="00B83866"/>
    <w:rsid w:val="00B839B2"/>
    <w:rsid w:val="00B83AA2"/>
    <w:rsid w:val="00B84009"/>
    <w:rsid w:val="00B840CD"/>
    <w:rsid w:val="00B840DB"/>
    <w:rsid w:val="00B8414E"/>
    <w:rsid w:val="00B842C1"/>
    <w:rsid w:val="00B843BC"/>
    <w:rsid w:val="00B84495"/>
    <w:rsid w:val="00B84584"/>
    <w:rsid w:val="00B84746"/>
    <w:rsid w:val="00B84762"/>
    <w:rsid w:val="00B84885"/>
    <w:rsid w:val="00B8491D"/>
    <w:rsid w:val="00B84A9C"/>
    <w:rsid w:val="00B84C67"/>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FA1"/>
    <w:rsid w:val="00B95530"/>
    <w:rsid w:val="00B9573C"/>
    <w:rsid w:val="00B95793"/>
    <w:rsid w:val="00B95EB1"/>
    <w:rsid w:val="00B95F17"/>
    <w:rsid w:val="00B95F92"/>
    <w:rsid w:val="00B96157"/>
    <w:rsid w:val="00B961F4"/>
    <w:rsid w:val="00B961FF"/>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FA"/>
    <w:rsid w:val="00BA6852"/>
    <w:rsid w:val="00BA6A95"/>
    <w:rsid w:val="00BA6CDA"/>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662"/>
    <w:rsid w:val="00BB17CC"/>
    <w:rsid w:val="00BB18C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AB5"/>
    <w:rsid w:val="00BE0D1A"/>
    <w:rsid w:val="00BE0E16"/>
    <w:rsid w:val="00BE0FE1"/>
    <w:rsid w:val="00BE110A"/>
    <w:rsid w:val="00BE1124"/>
    <w:rsid w:val="00BE140D"/>
    <w:rsid w:val="00BE15CF"/>
    <w:rsid w:val="00BE15EE"/>
    <w:rsid w:val="00BE16C4"/>
    <w:rsid w:val="00BE1809"/>
    <w:rsid w:val="00BE196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9C"/>
    <w:rsid w:val="00BE3E97"/>
    <w:rsid w:val="00BE3F8B"/>
    <w:rsid w:val="00BE40EE"/>
    <w:rsid w:val="00BE4322"/>
    <w:rsid w:val="00BE4428"/>
    <w:rsid w:val="00BE48E6"/>
    <w:rsid w:val="00BE4B49"/>
    <w:rsid w:val="00BE5049"/>
    <w:rsid w:val="00BE50BE"/>
    <w:rsid w:val="00BE543A"/>
    <w:rsid w:val="00BE560D"/>
    <w:rsid w:val="00BE5C76"/>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639"/>
    <w:rsid w:val="00C25A41"/>
    <w:rsid w:val="00C25A9F"/>
    <w:rsid w:val="00C25D63"/>
    <w:rsid w:val="00C261B8"/>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F3A"/>
    <w:rsid w:val="00C30011"/>
    <w:rsid w:val="00C3051A"/>
    <w:rsid w:val="00C3056F"/>
    <w:rsid w:val="00C305C8"/>
    <w:rsid w:val="00C308DB"/>
    <w:rsid w:val="00C31110"/>
    <w:rsid w:val="00C314DB"/>
    <w:rsid w:val="00C31564"/>
    <w:rsid w:val="00C31730"/>
    <w:rsid w:val="00C31825"/>
    <w:rsid w:val="00C318B1"/>
    <w:rsid w:val="00C319F1"/>
    <w:rsid w:val="00C31BC3"/>
    <w:rsid w:val="00C31E80"/>
    <w:rsid w:val="00C3203B"/>
    <w:rsid w:val="00C32068"/>
    <w:rsid w:val="00C321AD"/>
    <w:rsid w:val="00C322BA"/>
    <w:rsid w:val="00C323BB"/>
    <w:rsid w:val="00C324CD"/>
    <w:rsid w:val="00C325B4"/>
    <w:rsid w:val="00C325DF"/>
    <w:rsid w:val="00C32C85"/>
    <w:rsid w:val="00C32C8D"/>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A5"/>
    <w:rsid w:val="00C36C6F"/>
    <w:rsid w:val="00C36E53"/>
    <w:rsid w:val="00C36E6F"/>
    <w:rsid w:val="00C37208"/>
    <w:rsid w:val="00C37370"/>
    <w:rsid w:val="00C37388"/>
    <w:rsid w:val="00C373FE"/>
    <w:rsid w:val="00C37490"/>
    <w:rsid w:val="00C37526"/>
    <w:rsid w:val="00C37673"/>
    <w:rsid w:val="00C37970"/>
    <w:rsid w:val="00C37CD8"/>
    <w:rsid w:val="00C37CFE"/>
    <w:rsid w:val="00C37D50"/>
    <w:rsid w:val="00C37DA4"/>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7EA"/>
    <w:rsid w:val="00C449E3"/>
    <w:rsid w:val="00C44A57"/>
    <w:rsid w:val="00C44BC0"/>
    <w:rsid w:val="00C44D19"/>
    <w:rsid w:val="00C44E31"/>
    <w:rsid w:val="00C44F0C"/>
    <w:rsid w:val="00C44F45"/>
    <w:rsid w:val="00C44F6C"/>
    <w:rsid w:val="00C452CA"/>
    <w:rsid w:val="00C45902"/>
    <w:rsid w:val="00C45A55"/>
    <w:rsid w:val="00C45B03"/>
    <w:rsid w:val="00C45B99"/>
    <w:rsid w:val="00C45E46"/>
    <w:rsid w:val="00C45FA6"/>
    <w:rsid w:val="00C46112"/>
    <w:rsid w:val="00C46899"/>
    <w:rsid w:val="00C46BD8"/>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C1"/>
    <w:rsid w:val="00C50912"/>
    <w:rsid w:val="00C509F4"/>
    <w:rsid w:val="00C50F74"/>
    <w:rsid w:val="00C50F81"/>
    <w:rsid w:val="00C5108C"/>
    <w:rsid w:val="00C513A5"/>
    <w:rsid w:val="00C5164B"/>
    <w:rsid w:val="00C519C3"/>
    <w:rsid w:val="00C51AA3"/>
    <w:rsid w:val="00C51B5A"/>
    <w:rsid w:val="00C51C6B"/>
    <w:rsid w:val="00C51D46"/>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492"/>
    <w:rsid w:val="00C724B9"/>
    <w:rsid w:val="00C72644"/>
    <w:rsid w:val="00C72655"/>
    <w:rsid w:val="00C7269F"/>
    <w:rsid w:val="00C72F1D"/>
    <w:rsid w:val="00C730D5"/>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569"/>
    <w:rsid w:val="00C76CD2"/>
    <w:rsid w:val="00C76D19"/>
    <w:rsid w:val="00C77491"/>
    <w:rsid w:val="00C7773E"/>
    <w:rsid w:val="00C77B23"/>
    <w:rsid w:val="00C77D03"/>
    <w:rsid w:val="00C77DF3"/>
    <w:rsid w:val="00C77F68"/>
    <w:rsid w:val="00C77FE4"/>
    <w:rsid w:val="00C800D1"/>
    <w:rsid w:val="00C80323"/>
    <w:rsid w:val="00C804EA"/>
    <w:rsid w:val="00C805E9"/>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E80"/>
    <w:rsid w:val="00C82EF9"/>
    <w:rsid w:val="00C82FC9"/>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3E0"/>
    <w:rsid w:val="00C944DA"/>
    <w:rsid w:val="00C9453C"/>
    <w:rsid w:val="00C94846"/>
    <w:rsid w:val="00C94A20"/>
    <w:rsid w:val="00C94CEE"/>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27B"/>
    <w:rsid w:val="00CC4755"/>
    <w:rsid w:val="00CC4786"/>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57"/>
    <w:rsid w:val="00CE3A43"/>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E72"/>
    <w:rsid w:val="00CE5FF5"/>
    <w:rsid w:val="00CE6063"/>
    <w:rsid w:val="00CE61F3"/>
    <w:rsid w:val="00CE6337"/>
    <w:rsid w:val="00CE64AA"/>
    <w:rsid w:val="00CE697B"/>
    <w:rsid w:val="00CE6A10"/>
    <w:rsid w:val="00CE6B1B"/>
    <w:rsid w:val="00CE6B74"/>
    <w:rsid w:val="00CE6EB8"/>
    <w:rsid w:val="00CE716E"/>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583"/>
    <w:rsid w:val="00D0371A"/>
    <w:rsid w:val="00D038BC"/>
    <w:rsid w:val="00D03951"/>
    <w:rsid w:val="00D03B08"/>
    <w:rsid w:val="00D03BB7"/>
    <w:rsid w:val="00D03BFB"/>
    <w:rsid w:val="00D03D9F"/>
    <w:rsid w:val="00D0404B"/>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B8C"/>
    <w:rsid w:val="00D17D10"/>
    <w:rsid w:val="00D17D47"/>
    <w:rsid w:val="00D17EBD"/>
    <w:rsid w:val="00D17FD9"/>
    <w:rsid w:val="00D20138"/>
    <w:rsid w:val="00D20150"/>
    <w:rsid w:val="00D203EE"/>
    <w:rsid w:val="00D20415"/>
    <w:rsid w:val="00D206CC"/>
    <w:rsid w:val="00D20760"/>
    <w:rsid w:val="00D20983"/>
    <w:rsid w:val="00D20A58"/>
    <w:rsid w:val="00D20CD4"/>
    <w:rsid w:val="00D20DC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94"/>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700A"/>
    <w:rsid w:val="00D370EA"/>
    <w:rsid w:val="00D37241"/>
    <w:rsid w:val="00D37493"/>
    <w:rsid w:val="00D37832"/>
    <w:rsid w:val="00D379C9"/>
    <w:rsid w:val="00D37AA4"/>
    <w:rsid w:val="00D37BE5"/>
    <w:rsid w:val="00D37D89"/>
    <w:rsid w:val="00D400FD"/>
    <w:rsid w:val="00D403C9"/>
    <w:rsid w:val="00D404D7"/>
    <w:rsid w:val="00D40792"/>
    <w:rsid w:val="00D407D8"/>
    <w:rsid w:val="00D40D24"/>
    <w:rsid w:val="00D40D87"/>
    <w:rsid w:val="00D40E9A"/>
    <w:rsid w:val="00D4143E"/>
    <w:rsid w:val="00D41AFF"/>
    <w:rsid w:val="00D41BEA"/>
    <w:rsid w:val="00D41C55"/>
    <w:rsid w:val="00D41C97"/>
    <w:rsid w:val="00D42083"/>
    <w:rsid w:val="00D420F1"/>
    <w:rsid w:val="00D420F5"/>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2F5"/>
    <w:rsid w:val="00D464AF"/>
    <w:rsid w:val="00D4687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839"/>
    <w:rsid w:val="00D50ACB"/>
    <w:rsid w:val="00D50C31"/>
    <w:rsid w:val="00D50DC6"/>
    <w:rsid w:val="00D50DE5"/>
    <w:rsid w:val="00D50DF5"/>
    <w:rsid w:val="00D5111B"/>
    <w:rsid w:val="00D516F0"/>
    <w:rsid w:val="00D51702"/>
    <w:rsid w:val="00D51795"/>
    <w:rsid w:val="00D51A5F"/>
    <w:rsid w:val="00D51AD1"/>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C79"/>
    <w:rsid w:val="00D54E54"/>
    <w:rsid w:val="00D55012"/>
    <w:rsid w:val="00D5511A"/>
    <w:rsid w:val="00D552AA"/>
    <w:rsid w:val="00D553F5"/>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562"/>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61AE"/>
    <w:rsid w:val="00D9634B"/>
    <w:rsid w:val="00D96468"/>
    <w:rsid w:val="00D964FA"/>
    <w:rsid w:val="00D965D9"/>
    <w:rsid w:val="00D96F91"/>
    <w:rsid w:val="00D970BF"/>
    <w:rsid w:val="00D97C58"/>
    <w:rsid w:val="00D97FD6"/>
    <w:rsid w:val="00DA0064"/>
    <w:rsid w:val="00DA0169"/>
    <w:rsid w:val="00DA034B"/>
    <w:rsid w:val="00DA063E"/>
    <w:rsid w:val="00DA06A3"/>
    <w:rsid w:val="00DA0906"/>
    <w:rsid w:val="00DA0983"/>
    <w:rsid w:val="00DA0986"/>
    <w:rsid w:val="00DA0D3A"/>
    <w:rsid w:val="00DA0DEB"/>
    <w:rsid w:val="00DA0ED4"/>
    <w:rsid w:val="00DA1051"/>
    <w:rsid w:val="00DA121A"/>
    <w:rsid w:val="00DA128C"/>
    <w:rsid w:val="00DA14E1"/>
    <w:rsid w:val="00DA17F0"/>
    <w:rsid w:val="00DA17F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708"/>
    <w:rsid w:val="00DB185F"/>
    <w:rsid w:val="00DB1AC2"/>
    <w:rsid w:val="00DB1B2D"/>
    <w:rsid w:val="00DB1CA8"/>
    <w:rsid w:val="00DB1F94"/>
    <w:rsid w:val="00DB228D"/>
    <w:rsid w:val="00DB2604"/>
    <w:rsid w:val="00DB298A"/>
    <w:rsid w:val="00DB2BC9"/>
    <w:rsid w:val="00DB2DA5"/>
    <w:rsid w:val="00DB2FB7"/>
    <w:rsid w:val="00DB3720"/>
    <w:rsid w:val="00DB375E"/>
    <w:rsid w:val="00DB38F7"/>
    <w:rsid w:val="00DB3ACE"/>
    <w:rsid w:val="00DB3B34"/>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2191"/>
    <w:rsid w:val="00DC219F"/>
    <w:rsid w:val="00DC2472"/>
    <w:rsid w:val="00DC27D4"/>
    <w:rsid w:val="00DC2AB1"/>
    <w:rsid w:val="00DC2AE2"/>
    <w:rsid w:val="00DC2C97"/>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E16"/>
    <w:rsid w:val="00DD6FD5"/>
    <w:rsid w:val="00DD70AA"/>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A0"/>
    <w:rsid w:val="00DF3FC8"/>
    <w:rsid w:val="00DF489F"/>
    <w:rsid w:val="00DF491E"/>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9C1"/>
    <w:rsid w:val="00E019C9"/>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260"/>
    <w:rsid w:val="00E17380"/>
    <w:rsid w:val="00E174A1"/>
    <w:rsid w:val="00E17559"/>
    <w:rsid w:val="00E178FE"/>
    <w:rsid w:val="00E17AEF"/>
    <w:rsid w:val="00E17CE2"/>
    <w:rsid w:val="00E17D01"/>
    <w:rsid w:val="00E17D4D"/>
    <w:rsid w:val="00E20295"/>
    <w:rsid w:val="00E203C7"/>
    <w:rsid w:val="00E20400"/>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C3"/>
    <w:rsid w:val="00E2634A"/>
    <w:rsid w:val="00E2645C"/>
    <w:rsid w:val="00E26580"/>
    <w:rsid w:val="00E267DE"/>
    <w:rsid w:val="00E26EE9"/>
    <w:rsid w:val="00E26F84"/>
    <w:rsid w:val="00E2717D"/>
    <w:rsid w:val="00E273BF"/>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40195"/>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B35"/>
    <w:rsid w:val="00E53017"/>
    <w:rsid w:val="00E5309E"/>
    <w:rsid w:val="00E530FE"/>
    <w:rsid w:val="00E5335D"/>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BD"/>
    <w:rsid w:val="00E574E3"/>
    <w:rsid w:val="00E579A8"/>
    <w:rsid w:val="00E57B16"/>
    <w:rsid w:val="00E57CA5"/>
    <w:rsid w:val="00E57D17"/>
    <w:rsid w:val="00E57D8E"/>
    <w:rsid w:val="00E57FB5"/>
    <w:rsid w:val="00E60049"/>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F6"/>
    <w:rsid w:val="00E74145"/>
    <w:rsid w:val="00E742D3"/>
    <w:rsid w:val="00E7442F"/>
    <w:rsid w:val="00E74515"/>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58"/>
    <w:rsid w:val="00E83BAC"/>
    <w:rsid w:val="00E83EB7"/>
    <w:rsid w:val="00E83FA9"/>
    <w:rsid w:val="00E84151"/>
    <w:rsid w:val="00E8417E"/>
    <w:rsid w:val="00E84324"/>
    <w:rsid w:val="00E846E1"/>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1EB"/>
    <w:rsid w:val="00E9125E"/>
    <w:rsid w:val="00E917F9"/>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8DD"/>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969"/>
    <w:rsid w:val="00EA1B53"/>
    <w:rsid w:val="00EA1B7B"/>
    <w:rsid w:val="00EA1F3B"/>
    <w:rsid w:val="00EA21B0"/>
    <w:rsid w:val="00EA25EA"/>
    <w:rsid w:val="00EA2669"/>
    <w:rsid w:val="00EA29F4"/>
    <w:rsid w:val="00EA29F8"/>
    <w:rsid w:val="00EA2CBB"/>
    <w:rsid w:val="00EA2FBD"/>
    <w:rsid w:val="00EA2FC8"/>
    <w:rsid w:val="00EA3067"/>
    <w:rsid w:val="00EA3242"/>
    <w:rsid w:val="00EA32CC"/>
    <w:rsid w:val="00EA338F"/>
    <w:rsid w:val="00EA33D3"/>
    <w:rsid w:val="00EA3757"/>
    <w:rsid w:val="00EA39D4"/>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1A2"/>
    <w:rsid w:val="00EB4625"/>
    <w:rsid w:val="00EB487F"/>
    <w:rsid w:val="00EB4C26"/>
    <w:rsid w:val="00EB4C4D"/>
    <w:rsid w:val="00EB4C84"/>
    <w:rsid w:val="00EB4C9C"/>
    <w:rsid w:val="00EB4FD5"/>
    <w:rsid w:val="00EB5112"/>
    <w:rsid w:val="00EB5170"/>
    <w:rsid w:val="00EB52C2"/>
    <w:rsid w:val="00EB567E"/>
    <w:rsid w:val="00EB572F"/>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D09"/>
    <w:rsid w:val="00EC3E20"/>
    <w:rsid w:val="00EC3F37"/>
    <w:rsid w:val="00EC3F53"/>
    <w:rsid w:val="00EC3F59"/>
    <w:rsid w:val="00EC42D6"/>
    <w:rsid w:val="00EC4374"/>
    <w:rsid w:val="00EC43C7"/>
    <w:rsid w:val="00EC44CE"/>
    <w:rsid w:val="00EC4D96"/>
    <w:rsid w:val="00EC4DCF"/>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B2E"/>
    <w:rsid w:val="00EC6B40"/>
    <w:rsid w:val="00EC6DDE"/>
    <w:rsid w:val="00EC6E3E"/>
    <w:rsid w:val="00EC703B"/>
    <w:rsid w:val="00EC722F"/>
    <w:rsid w:val="00EC72AE"/>
    <w:rsid w:val="00EC7477"/>
    <w:rsid w:val="00EC76B0"/>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6EB"/>
    <w:rsid w:val="00EF6742"/>
    <w:rsid w:val="00EF68CD"/>
    <w:rsid w:val="00EF6933"/>
    <w:rsid w:val="00EF6CB4"/>
    <w:rsid w:val="00EF6D48"/>
    <w:rsid w:val="00EF6FC0"/>
    <w:rsid w:val="00EF70C8"/>
    <w:rsid w:val="00EF76C1"/>
    <w:rsid w:val="00EF7824"/>
    <w:rsid w:val="00EF7913"/>
    <w:rsid w:val="00EF7C97"/>
    <w:rsid w:val="00EF7E15"/>
    <w:rsid w:val="00F000C0"/>
    <w:rsid w:val="00F0020C"/>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454"/>
    <w:rsid w:val="00F304A7"/>
    <w:rsid w:val="00F3053A"/>
    <w:rsid w:val="00F30709"/>
    <w:rsid w:val="00F30714"/>
    <w:rsid w:val="00F307EB"/>
    <w:rsid w:val="00F30A57"/>
    <w:rsid w:val="00F30A6B"/>
    <w:rsid w:val="00F30AC7"/>
    <w:rsid w:val="00F30CD0"/>
    <w:rsid w:val="00F30E70"/>
    <w:rsid w:val="00F30F4C"/>
    <w:rsid w:val="00F31165"/>
    <w:rsid w:val="00F3132A"/>
    <w:rsid w:val="00F314FC"/>
    <w:rsid w:val="00F3150D"/>
    <w:rsid w:val="00F31C80"/>
    <w:rsid w:val="00F31E44"/>
    <w:rsid w:val="00F31EC5"/>
    <w:rsid w:val="00F31FF8"/>
    <w:rsid w:val="00F3207C"/>
    <w:rsid w:val="00F320DE"/>
    <w:rsid w:val="00F32325"/>
    <w:rsid w:val="00F3287A"/>
    <w:rsid w:val="00F32A09"/>
    <w:rsid w:val="00F32AAE"/>
    <w:rsid w:val="00F32CBB"/>
    <w:rsid w:val="00F32D32"/>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44E2"/>
    <w:rsid w:val="00F445B9"/>
    <w:rsid w:val="00F44692"/>
    <w:rsid w:val="00F446B0"/>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6E7"/>
    <w:rsid w:val="00F51C4A"/>
    <w:rsid w:val="00F51C69"/>
    <w:rsid w:val="00F51CB0"/>
    <w:rsid w:val="00F51E78"/>
    <w:rsid w:val="00F52344"/>
    <w:rsid w:val="00F526F2"/>
    <w:rsid w:val="00F527C3"/>
    <w:rsid w:val="00F528BB"/>
    <w:rsid w:val="00F529C3"/>
    <w:rsid w:val="00F52B8F"/>
    <w:rsid w:val="00F52CA4"/>
    <w:rsid w:val="00F53057"/>
    <w:rsid w:val="00F5306F"/>
    <w:rsid w:val="00F5360D"/>
    <w:rsid w:val="00F53716"/>
    <w:rsid w:val="00F53C47"/>
    <w:rsid w:val="00F53EAF"/>
    <w:rsid w:val="00F54062"/>
    <w:rsid w:val="00F54288"/>
    <w:rsid w:val="00F5469C"/>
    <w:rsid w:val="00F54721"/>
    <w:rsid w:val="00F54800"/>
    <w:rsid w:val="00F54AEE"/>
    <w:rsid w:val="00F54C6A"/>
    <w:rsid w:val="00F54E20"/>
    <w:rsid w:val="00F54E75"/>
    <w:rsid w:val="00F54FBA"/>
    <w:rsid w:val="00F55104"/>
    <w:rsid w:val="00F553A9"/>
    <w:rsid w:val="00F55404"/>
    <w:rsid w:val="00F55466"/>
    <w:rsid w:val="00F559C6"/>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A3"/>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E7"/>
    <w:rsid w:val="00F84472"/>
    <w:rsid w:val="00F844E0"/>
    <w:rsid w:val="00F8450D"/>
    <w:rsid w:val="00F84590"/>
    <w:rsid w:val="00F84686"/>
    <w:rsid w:val="00F847D5"/>
    <w:rsid w:val="00F84B26"/>
    <w:rsid w:val="00F84DA9"/>
    <w:rsid w:val="00F84F30"/>
    <w:rsid w:val="00F8512A"/>
    <w:rsid w:val="00F85149"/>
    <w:rsid w:val="00F85402"/>
    <w:rsid w:val="00F8564F"/>
    <w:rsid w:val="00F85822"/>
    <w:rsid w:val="00F85926"/>
    <w:rsid w:val="00F859FB"/>
    <w:rsid w:val="00F85ACA"/>
    <w:rsid w:val="00F85B1B"/>
    <w:rsid w:val="00F85B62"/>
    <w:rsid w:val="00F85D00"/>
    <w:rsid w:val="00F85D14"/>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D8"/>
    <w:rsid w:val="00F90282"/>
    <w:rsid w:val="00F9038A"/>
    <w:rsid w:val="00F904C9"/>
    <w:rsid w:val="00F90631"/>
    <w:rsid w:val="00F9073E"/>
    <w:rsid w:val="00F90918"/>
    <w:rsid w:val="00F9092E"/>
    <w:rsid w:val="00F90AA9"/>
    <w:rsid w:val="00F90B19"/>
    <w:rsid w:val="00F911E8"/>
    <w:rsid w:val="00F9125F"/>
    <w:rsid w:val="00F91278"/>
    <w:rsid w:val="00F91619"/>
    <w:rsid w:val="00F917EF"/>
    <w:rsid w:val="00F91853"/>
    <w:rsid w:val="00F91944"/>
    <w:rsid w:val="00F91A54"/>
    <w:rsid w:val="00F91D30"/>
    <w:rsid w:val="00F91E2A"/>
    <w:rsid w:val="00F91EAA"/>
    <w:rsid w:val="00F91EBA"/>
    <w:rsid w:val="00F91F9B"/>
    <w:rsid w:val="00F92415"/>
    <w:rsid w:val="00F924CA"/>
    <w:rsid w:val="00F926D4"/>
    <w:rsid w:val="00F9283A"/>
    <w:rsid w:val="00F92887"/>
    <w:rsid w:val="00F9298F"/>
    <w:rsid w:val="00F92B73"/>
    <w:rsid w:val="00F92BC6"/>
    <w:rsid w:val="00F92F9E"/>
    <w:rsid w:val="00F92FC7"/>
    <w:rsid w:val="00F930EA"/>
    <w:rsid w:val="00F9328A"/>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F15"/>
    <w:rsid w:val="00FC104E"/>
    <w:rsid w:val="00FC1137"/>
    <w:rsid w:val="00FC1273"/>
    <w:rsid w:val="00FC1757"/>
    <w:rsid w:val="00FC195B"/>
    <w:rsid w:val="00FC27B5"/>
    <w:rsid w:val="00FC27EA"/>
    <w:rsid w:val="00FC27F9"/>
    <w:rsid w:val="00FC2867"/>
    <w:rsid w:val="00FC286C"/>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C2E"/>
    <w:rsid w:val="00FC4C4A"/>
    <w:rsid w:val="00FC4D51"/>
    <w:rsid w:val="00FC5343"/>
    <w:rsid w:val="00FC53B6"/>
    <w:rsid w:val="00FC5527"/>
    <w:rsid w:val="00FC5655"/>
    <w:rsid w:val="00FC56CC"/>
    <w:rsid w:val="00FC5720"/>
    <w:rsid w:val="00FC5CF7"/>
    <w:rsid w:val="00FC600C"/>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FB7"/>
    <w:rsid w:val="00FD1416"/>
    <w:rsid w:val="00FD150D"/>
    <w:rsid w:val="00FD169E"/>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EA9"/>
    <w:rsid w:val="00FE50DE"/>
    <w:rsid w:val="00FE52BA"/>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AE"/>
    <w:rsid w:val="00FF454D"/>
    <w:rsid w:val="00FF459B"/>
    <w:rsid w:val="00FF4763"/>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8</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38</cp:revision>
  <cp:lastPrinted>2022-03-22T07:51:00Z</cp:lastPrinted>
  <dcterms:created xsi:type="dcterms:W3CDTF">2025-03-11T05:30:00Z</dcterms:created>
  <dcterms:modified xsi:type="dcterms:W3CDTF">2025-03-11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